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46D4EB" w14:textId="6FB2070F" w:rsidR="003017BE" w:rsidRDefault="008207A0" w:rsidP="00222692">
      <w:pPr>
        <w:spacing w:after="120" w:line="276" w:lineRule="auto"/>
        <w:contextualSpacing/>
        <w:rPr>
          <w:rFonts w:cs="Arial"/>
          <w:b/>
          <w:color w:val="007E79"/>
          <w:sz w:val="28"/>
          <w:szCs w:val="28"/>
        </w:rPr>
      </w:pPr>
      <w:r>
        <w:rPr>
          <w:rFonts w:cs="Arial"/>
          <w:b/>
          <w:color w:val="007E79"/>
          <w:sz w:val="28"/>
          <w:szCs w:val="28"/>
        </w:rPr>
        <w:t>Češi se začínají orientovat ve světě financí,</w:t>
      </w:r>
      <w:r w:rsidR="00C7552A">
        <w:rPr>
          <w:rFonts w:cs="Arial"/>
          <w:b/>
          <w:color w:val="007E79"/>
          <w:sz w:val="28"/>
          <w:szCs w:val="28"/>
        </w:rPr>
        <w:t xml:space="preserve"> </w:t>
      </w:r>
      <w:r w:rsidR="007F6703">
        <w:rPr>
          <w:rFonts w:cs="Arial"/>
          <w:b/>
          <w:color w:val="007E79"/>
          <w:sz w:val="28"/>
          <w:szCs w:val="28"/>
        </w:rPr>
        <w:t xml:space="preserve">s rezervou </w:t>
      </w:r>
      <w:r w:rsidR="00C73B7F">
        <w:rPr>
          <w:rFonts w:cs="Arial"/>
          <w:b/>
          <w:color w:val="007E79"/>
          <w:sz w:val="28"/>
          <w:szCs w:val="28"/>
        </w:rPr>
        <w:t xml:space="preserve">nejčastěji </w:t>
      </w:r>
      <w:r w:rsidR="007F6703">
        <w:rPr>
          <w:rFonts w:cs="Arial"/>
          <w:b/>
          <w:color w:val="007E79"/>
          <w:sz w:val="28"/>
          <w:szCs w:val="28"/>
        </w:rPr>
        <w:t xml:space="preserve">vydrží </w:t>
      </w:r>
      <w:r w:rsidR="00C73B7F">
        <w:rPr>
          <w:rFonts w:cs="Arial"/>
          <w:b/>
          <w:color w:val="007E79"/>
          <w:sz w:val="28"/>
          <w:szCs w:val="28"/>
        </w:rPr>
        <w:t>tři měsíce</w:t>
      </w:r>
    </w:p>
    <w:p w14:paraId="0749A596" w14:textId="77777777" w:rsidR="0063238D" w:rsidRPr="00A848E4" w:rsidRDefault="0063238D" w:rsidP="00222692">
      <w:pPr>
        <w:spacing w:after="120" w:line="276" w:lineRule="auto"/>
        <w:contextualSpacing/>
        <w:rPr>
          <w:rFonts w:cs="Arial"/>
          <w:szCs w:val="18"/>
        </w:rPr>
      </w:pPr>
    </w:p>
    <w:p w14:paraId="2F622BC8" w14:textId="58B454F7" w:rsidR="00D13EDA" w:rsidRPr="00A848E4" w:rsidRDefault="00222692" w:rsidP="002B4617">
      <w:pPr>
        <w:spacing w:after="120" w:line="276" w:lineRule="auto"/>
        <w:contextualSpacing/>
        <w:rPr>
          <w:rFonts w:cs="Arial"/>
          <w:b/>
          <w:color w:val="007E79"/>
          <w:sz w:val="20"/>
        </w:rPr>
      </w:pPr>
      <w:r w:rsidRPr="00A848E4">
        <w:rPr>
          <w:rFonts w:cs="Arial"/>
          <w:b/>
          <w:color w:val="007E79"/>
          <w:sz w:val="20"/>
        </w:rPr>
        <w:t xml:space="preserve">Praha, </w:t>
      </w:r>
      <w:r w:rsidR="00505742">
        <w:rPr>
          <w:rFonts w:cs="Arial"/>
          <w:b/>
          <w:color w:val="007E79"/>
          <w:sz w:val="20"/>
        </w:rPr>
        <w:t>28</w:t>
      </w:r>
      <w:r w:rsidRPr="00A848E4">
        <w:rPr>
          <w:rFonts w:cs="Arial"/>
          <w:b/>
          <w:color w:val="007E79"/>
          <w:sz w:val="20"/>
        </w:rPr>
        <w:t xml:space="preserve">. </w:t>
      </w:r>
      <w:r w:rsidR="0063238D">
        <w:rPr>
          <w:rFonts w:cs="Arial"/>
          <w:b/>
          <w:color w:val="007E79"/>
          <w:sz w:val="20"/>
        </w:rPr>
        <w:t>dubna</w:t>
      </w:r>
      <w:r w:rsidRPr="00A848E4">
        <w:rPr>
          <w:rFonts w:cs="Arial"/>
          <w:b/>
          <w:color w:val="007E79"/>
          <w:sz w:val="20"/>
        </w:rPr>
        <w:t xml:space="preserve"> </w:t>
      </w:r>
      <w:r w:rsidR="00F82C17" w:rsidRPr="00A848E4">
        <w:rPr>
          <w:rFonts w:cs="Arial"/>
          <w:b/>
          <w:color w:val="007E79"/>
          <w:sz w:val="20"/>
        </w:rPr>
        <w:t>20</w:t>
      </w:r>
      <w:r w:rsidR="00F82C17">
        <w:rPr>
          <w:rFonts w:cs="Arial"/>
          <w:b/>
          <w:color w:val="007E79"/>
          <w:sz w:val="20"/>
        </w:rPr>
        <w:t xml:space="preserve">20 </w:t>
      </w:r>
      <w:r w:rsidR="00F82C17" w:rsidRPr="00A848E4">
        <w:rPr>
          <w:rFonts w:cs="Arial"/>
          <w:b/>
          <w:color w:val="007E79"/>
          <w:sz w:val="20"/>
        </w:rPr>
        <w:t>–</w:t>
      </w:r>
      <w:r w:rsidR="00F82C17">
        <w:rPr>
          <w:rFonts w:cs="Arial"/>
          <w:b/>
          <w:color w:val="007E79"/>
          <w:sz w:val="20"/>
        </w:rPr>
        <w:t xml:space="preserve"> </w:t>
      </w:r>
      <w:r w:rsidR="00F82C17" w:rsidRPr="00A848E4">
        <w:rPr>
          <w:rFonts w:cs="Arial"/>
          <w:b/>
          <w:color w:val="007E79"/>
          <w:sz w:val="20"/>
        </w:rPr>
        <w:t>V</w:t>
      </w:r>
      <w:r w:rsidR="00DD1142" w:rsidRPr="0063238D">
        <w:rPr>
          <w:rFonts w:cs="Arial"/>
          <w:b/>
          <w:color w:val="007E79"/>
          <w:sz w:val="20"/>
        </w:rPr>
        <w:t xml:space="preserve"> oblasti nakládání s financemi jsme se </w:t>
      </w:r>
      <w:r w:rsidR="00DD1142">
        <w:rPr>
          <w:rFonts w:cs="Arial"/>
          <w:b/>
          <w:color w:val="007E79"/>
          <w:sz w:val="20"/>
        </w:rPr>
        <w:t>začali</w:t>
      </w:r>
      <w:r w:rsidR="00DD1142" w:rsidRPr="0063238D">
        <w:rPr>
          <w:rFonts w:cs="Arial"/>
          <w:b/>
          <w:color w:val="007E79"/>
          <w:sz w:val="20"/>
        </w:rPr>
        <w:t xml:space="preserve"> zlepšovat. Index finanční gramotnosti, který každý rok </w:t>
      </w:r>
      <w:r w:rsidR="00426573">
        <w:rPr>
          <w:rFonts w:cs="Arial"/>
          <w:b/>
          <w:color w:val="007E79"/>
          <w:sz w:val="20"/>
        </w:rPr>
        <w:t xml:space="preserve">v rámci svého průzkumu měří </w:t>
      </w:r>
      <w:r w:rsidR="00DD1142">
        <w:rPr>
          <w:rFonts w:cs="Arial"/>
          <w:b/>
          <w:color w:val="007E79"/>
          <w:sz w:val="20"/>
        </w:rPr>
        <w:t>Česká bankovní asociace (ČBA)</w:t>
      </w:r>
      <w:r w:rsidR="00426573">
        <w:rPr>
          <w:rFonts w:cs="Arial"/>
          <w:b/>
          <w:color w:val="007E79"/>
          <w:sz w:val="20"/>
        </w:rPr>
        <w:t>,</w:t>
      </w:r>
      <w:r w:rsidR="00DD1142">
        <w:rPr>
          <w:rFonts w:cs="Arial"/>
          <w:b/>
          <w:color w:val="007E79"/>
          <w:sz w:val="20"/>
        </w:rPr>
        <w:t xml:space="preserve"> dosáhl</w:t>
      </w:r>
      <w:r w:rsidR="00DD1142" w:rsidRPr="0063238D">
        <w:rPr>
          <w:rFonts w:cs="Arial"/>
          <w:b/>
          <w:color w:val="007E79"/>
          <w:sz w:val="20"/>
        </w:rPr>
        <w:t xml:space="preserve"> </w:t>
      </w:r>
      <w:r w:rsidR="00426573">
        <w:rPr>
          <w:rFonts w:cs="Arial"/>
          <w:b/>
          <w:color w:val="007E79"/>
          <w:sz w:val="20"/>
        </w:rPr>
        <w:t xml:space="preserve">doposud nejvyšší hodnoty, a to </w:t>
      </w:r>
      <w:r w:rsidR="00DD1142" w:rsidRPr="0063238D">
        <w:rPr>
          <w:rFonts w:cs="Arial"/>
          <w:b/>
          <w:color w:val="007E79"/>
          <w:sz w:val="20"/>
        </w:rPr>
        <w:t>61 bodů ze 100.</w:t>
      </w:r>
      <w:r w:rsidR="00DD1142">
        <w:rPr>
          <w:rFonts w:cs="Arial"/>
          <w:b/>
          <w:color w:val="007E79"/>
          <w:sz w:val="20"/>
        </w:rPr>
        <w:t xml:space="preserve"> </w:t>
      </w:r>
      <w:r w:rsidR="0063238D" w:rsidRPr="0063238D">
        <w:rPr>
          <w:rFonts w:cs="Arial"/>
          <w:b/>
          <w:color w:val="007E79"/>
          <w:sz w:val="20"/>
        </w:rPr>
        <w:t xml:space="preserve">Minimálně od poloviny března se </w:t>
      </w:r>
      <w:r w:rsidR="00DD1142">
        <w:rPr>
          <w:rFonts w:cs="Arial"/>
          <w:b/>
          <w:color w:val="007E79"/>
          <w:sz w:val="20"/>
        </w:rPr>
        <w:t>však do</w:t>
      </w:r>
      <w:r w:rsidR="0063238D" w:rsidRPr="0063238D">
        <w:rPr>
          <w:rFonts w:cs="Arial"/>
          <w:b/>
          <w:color w:val="007E79"/>
          <w:sz w:val="20"/>
        </w:rPr>
        <w:t xml:space="preserve"> peněžen</w:t>
      </w:r>
      <w:r w:rsidR="00DD1142">
        <w:rPr>
          <w:rFonts w:cs="Arial"/>
          <w:b/>
          <w:color w:val="007E79"/>
          <w:sz w:val="20"/>
        </w:rPr>
        <w:t>e</w:t>
      </w:r>
      <w:r w:rsidR="0063238D" w:rsidRPr="0063238D">
        <w:rPr>
          <w:rFonts w:cs="Arial"/>
          <w:b/>
          <w:color w:val="007E79"/>
          <w:sz w:val="20"/>
        </w:rPr>
        <w:t xml:space="preserve">k českých občanů promítají ekonomické dopady </w:t>
      </w:r>
      <w:r w:rsidR="00605A7A">
        <w:rPr>
          <w:rFonts w:cs="Arial"/>
          <w:b/>
          <w:color w:val="007E79"/>
          <w:sz w:val="20"/>
        </w:rPr>
        <w:t>vládou přijatých opatření</w:t>
      </w:r>
      <w:r w:rsidR="0063238D" w:rsidRPr="0063238D">
        <w:rPr>
          <w:rFonts w:cs="Arial"/>
          <w:b/>
          <w:color w:val="007E79"/>
          <w:sz w:val="20"/>
        </w:rPr>
        <w:t xml:space="preserve">. </w:t>
      </w:r>
      <w:r w:rsidR="00D42FDA">
        <w:rPr>
          <w:rFonts w:cs="Arial"/>
          <w:b/>
          <w:color w:val="007E79"/>
          <w:sz w:val="20"/>
        </w:rPr>
        <w:t xml:space="preserve">Podle průzkumu ČBA </w:t>
      </w:r>
      <w:r w:rsidR="00A66416">
        <w:rPr>
          <w:rFonts w:cs="Arial"/>
          <w:b/>
          <w:color w:val="007E79"/>
          <w:sz w:val="20"/>
        </w:rPr>
        <w:t xml:space="preserve">z ledna letošního roku </w:t>
      </w:r>
      <w:r w:rsidR="00D42FDA">
        <w:rPr>
          <w:rFonts w:cs="Arial"/>
          <w:b/>
          <w:color w:val="007E79"/>
          <w:sz w:val="20"/>
        </w:rPr>
        <w:t xml:space="preserve">má </w:t>
      </w:r>
      <w:r w:rsidR="0063238D" w:rsidRPr="0063238D">
        <w:rPr>
          <w:rFonts w:cs="Arial"/>
          <w:b/>
          <w:color w:val="007E79"/>
          <w:sz w:val="20"/>
        </w:rPr>
        <w:t xml:space="preserve">pro </w:t>
      </w:r>
      <w:r w:rsidR="00527458">
        <w:rPr>
          <w:rFonts w:cs="Arial"/>
          <w:b/>
          <w:color w:val="007E79"/>
          <w:sz w:val="20"/>
        </w:rPr>
        <w:t>podobné</w:t>
      </w:r>
      <w:r w:rsidR="0063238D" w:rsidRPr="0063238D">
        <w:rPr>
          <w:rFonts w:cs="Arial"/>
          <w:b/>
          <w:color w:val="007E79"/>
          <w:sz w:val="20"/>
        </w:rPr>
        <w:t xml:space="preserve"> případy </w:t>
      </w:r>
      <w:r w:rsidR="00605A7A">
        <w:rPr>
          <w:rFonts w:cs="Arial"/>
          <w:b/>
          <w:color w:val="007E79"/>
          <w:sz w:val="20"/>
        </w:rPr>
        <w:t>třetina</w:t>
      </w:r>
      <w:r w:rsidR="0063238D" w:rsidRPr="0063238D">
        <w:rPr>
          <w:rFonts w:cs="Arial"/>
          <w:b/>
          <w:color w:val="007E79"/>
          <w:sz w:val="20"/>
        </w:rPr>
        <w:t xml:space="preserve"> </w:t>
      </w:r>
      <w:r w:rsidR="00C73B7F">
        <w:rPr>
          <w:rFonts w:cs="Arial"/>
          <w:b/>
          <w:color w:val="007E79"/>
          <w:sz w:val="20"/>
        </w:rPr>
        <w:t>obyvatel</w:t>
      </w:r>
      <w:r w:rsidR="00C73B7F" w:rsidRPr="0063238D">
        <w:rPr>
          <w:rFonts w:cs="Arial"/>
          <w:b/>
          <w:color w:val="007E79"/>
          <w:sz w:val="20"/>
        </w:rPr>
        <w:t xml:space="preserve"> </w:t>
      </w:r>
      <w:r w:rsidR="0063238D" w:rsidRPr="0063238D">
        <w:rPr>
          <w:rFonts w:cs="Arial"/>
          <w:b/>
          <w:color w:val="007E79"/>
          <w:sz w:val="20"/>
        </w:rPr>
        <w:t xml:space="preserve">vytvořenou </w:t>
      </w:r>
      <w:r w:rsidR="00D42FDA">
        <w:rPr>
          <w:rFonts w:cs="Arial"/>
          <w:b/>
          <w:color w:val="007E79"/>
          <w:sz w:val="20"/>
        </w:rPr>
        <w:t>finanční rezervu, která jim</w:t>
      </w:r>
      <w:r w:rsidR="0063238D" w:rsidRPr="0063238D">
        <w:rPr>
          <w:rFonts w:cs="Arial"/>
          <w:b/>
          <w:color w:val="007E79"/>
          <w:sz w:val="20"/>
        </w:rPr>
        <w:t xml:space="preserve"> vydrží </w:t>
      </w:r>
      <w:r w:rsidR="00605A7A">
        <w:rPr>
          <w:rFonts w:cs="Arial"/>
          <w:b/>
          <w:color w:val="007E79"/>
          <w:sz w:val="20"/>
        </w:rPr>
        <w:t>tři měsíce</w:t>
      </w:r>
      <w:r w:rsidR="00DD1142">
        <w:rPr>
          <w:rFonts w:cs="Arial"/>
          <w:b/>
          <w:color w:val="007E79"/>
          <w:sz w:val="20"/>
        </w:rPr>
        <w:t xml:space="preserve"> (33 %)</w:t>
      </w:r>
      <w:r w:rsidR="00605A7A">
        <w:rPr>
          <w:rFonts w:cs="Arial"/>
          <w:b/>
          <w:color w:val="007E79"/>
          <w:sz w:val="20"/>
        </w:rPr>
        <w:t xml:space="preserve">, </w:t>
      </w:r>
      <w:r w:rsidR="00DD1142">
        <w:rPr>
          <w:rFonts w:cs="Arial"/>
          <w:b/>
          <w:color w:val="007E79"/>
          <w:sz w:val="20"/>
        </w:rPr>
        <w:t>polov</w:t>
      </w:r>
      <w:r w:rsidR="00605A7A">
        <w:rPr>
          <w:rFonts w:cs="Arial"/>
          <w:b/>
          <w:color w:val="007E79"/>
          <w:sz w:val="20"/>
        </w:rPr>
        <w:t>in</w:t>
      </w:r>
      <w:r w:rsidR="00DD1142">
        <w:rPr>
          <w:rFonts w:cs="Arial"/>
          <w:b/>
          <w:color w:val="007E79"/>
          <w:sz w:val="20"/>
        </w:rPr>
        <w:t>a</w:t>
      </w:r>
      <w:r w:rsidR="00605A7A">
        <w:rPr>
          <w:rFonts w:cs="Arial"/>
          <w:b/>
          <w:color w:val="007E79"/>
          <w:sz w:val="20"/>
        </w:rPr>
        <w:t xml:space="preserve"> z nás by </w:t>
      </w:r>
      <w:r w:rsidR="00DD1142">
        <w:rPr>
          <w:rFonts w:cs="Arial"/>
          <w:b/>
          <w:color w:val="007E79"/>
          <w:sz w:val="20"/>
        </w:rPr>
        <w:t xml:space="preserve">s ní dokonce </w:t>
      </w:r>
      <w:r w:rsidR="00605A7A">
        <w:rPr>
          <w:rFonts w:cs="Arial"/>
          <w:b/>
          <w:color w:val="007E79"/>
          <w:sz w:val="20"/>
        </w:rPr>
        <w:t>mohla vystačit i</w:t>
      </w:r>
      <w:r w:rsidR="0063238D" w:rsidRPr="0063238D">
        <w:rPr>
          <w:rFonts w:cs="Arial"/>
          <w:b/>
          <w:color w:val="007E79"/>
          <w:sz w:val="20"/>
        </w:rPr>
        <w:t xml:space="preserve"> půl roku</w:t>
      </w:r>
      <w:r w:rsidR="00605A7A">
        <w:rPr>
          <w:rFonts w:cs="Arial"/>
          <w:b/>
          <w:color w:val="007E79"/>
          <w:sz w:val="20"/>
        </w:rPr>
        <w:t>.</w:t>
      </w:r>
      <w:r w:rsidR="00F82C17">
        <w:rPr>
          <w:rFonts w:cs="Arial"/>
          <w:b/>
          <w:color w:val="007E79"/>
          <w:sz w:val="20"/>
        </w:rPr>
        <w:t xml:space="preserve"> </w:t>
      </w:r>
      <w:r w:rsidR="00605A7A">
        <w:rPr>
          <w:rFonts w:cs="Arial"/>
          <w:b/>
          <w:color w:val="007E79"/>
          <w:sz w:val="20"/>
        </w:rPr>
        <w:t xml:space="preserve">Realita, v níž jsme se nyní ocitli, však prověřuje teoretické odhady velmi drsně, a proto je podstatná </w:t>
      </w:r>
      <w:r w:rsidR="00DD1142">
        <w:rPr>
          <w:rFonts w:cs="Arial"/>
          <w:b/>
          <w:color w:val="007E79"/>
          <w:sz w:val="20"/>
        </w:rPr>
        <w:t>především</w:t>
      </w:r>
      <w:r w:rsidR="00605A7A">
        <w:rPr>
          <w:rFonts w:cs="Arial"/>
          <w:b/>
          <w:color w:val="007E79"/>
          <w:sz w:val="20"/>
        </w:rPr>
        <w:t xml:space="preserve"> informace, že</w:t>
      </w:r>
      <w:r w:rsidR="00DD1142">
        <w:rPr>
          <w:rFonts w:cs="Arial"/>
          <w:b/>
          <w:color w:val="007E79"/>
          <w:sz w:val="20"/>
        </w:rPr>
        <w:t xml:space="preserve"> pětina obyvatel má</w:t>
      </w:r>
      <w:r w:rsidR="00605A7A">
        <w:rPr>
          <w:rFonts w:cs="Arial"/>
          <w:b/>
          <w:color w:val="007E79"/>
          <w:sz w:val="20"/>
        </w:rPr>
        <w:t xml:space="preserve"> </w:t>
      </w:r>
      <w:r w:rsidR="0063238D" w:rsidRPr="0063238D">
        <w:rPr>
          <w:rFonts w:cs="Arial"/>
          <w:b/>
          <w:color w:val="007E79"/>
          <w:sz w:val="20"/>
        </w:rPr>
        <w:t xml:space="preserve">finanční polštář </w:t>
      </w:r>
      <w:r w:rsidR="00DD1142">
        <w:rPr>
          <w:rFonts w:cs="Arial"/>
          <w:b/>
          <w:color w:val="007E79"/>
          <w:sz w:val="20"/>
        </w:rPr>
        <w:t>na</w:t>
      </w:r>
      <w:r w:rsidR="0063238D" w:rsidRPr="0063238D">
        <w:rPr>
          <w:rFonts w:cs="Arial"/>
          <w:b/>
          <w:color w:val="007E79"/>
          <w:sz w:val="20"/>
        </w:rPr>
        <w:t xml:space="preserve"> </w:t>
      </w:r>
      <w:r w:rsidR="00DD1142">
        <w:rPr>
          <w:rFonts w:cs="Arial"/>
          <w:b/>
          <w:color w:val="007E79"/>
          <w:sz w:val="20"/>
        </w:rPr>
        <w:t>pouhý</w:t>
      </w:r>
      <w:r w:rsidR="0063238D" w:rsidRPr="0063238D">
        <w:rPr>
          <w:rFonts w:cs="Arial"/>
          <w:b/>
          <w:color w:val="007E79"/>
          <w:sz w:val="20"/>
        </w:rPr>
        <w:t xml:space="preserve"> měsíc. </w:t>
      </w:r>
    </w:p>
    <w:p w14:paraId="64366BA6" w14:textId="77777777" w:rsidR="00222692" w:rsidRPr="00A848E4" w:rsidRDefault="00222692" w:rsidP="002B4617">
      <w:pPr>
        <w:spacing w:after="120" w:line="276" w:lineRule="auto"/>
        <w:contextualSpacing/>
        <w:rPr>
          <w:rFonts w:cs="Arial"/>
          <w:sz w:val="20"/>
        </w:rPr>
      </w:pPr>
    </w:p>
    <w:p w14:paraId="09FD2877" w14:textId="0B99620D" w:rsidR="002C0EAA" w:rsidRDefault="00C73B7F" w:rsidP="0063238D">
      <w:pPr>
        <w:tabs>
          <w:tab w:val="left" w:pos="3660"/>
        </w:tabs>
        <w:spacing w:after="120" w:line="276" w:lineRule="auto"/>
        <w:contextualSpacing/>
        <w:rPr>
          <w:rFonts w:cs="Arial"/>
          <w:sz w:val="20"/>
          <w:szCs w:val="18"/>
        </w:rPr>
      </w:pPr>
      <w:r>
        <w:rPr>
          <w:rFonts w:cs="Arial"/>
          <w:sz w:val="20"/>
          <w:szCs w:val="18"/>
        </w:rPr>
        <w:t xml:space="preserve">Oproti loňskému roku vzrostl Index finanční gramotnosti o </w:t>
      </w:r>
      <w:r w:rsidR="00CC1209">
        <w:rPr>
          <w:rFonts w:cs="Arial"/>
          <w:sz w:val="20"/>
          <w:szCs w:val="18"/>
        </w:rPr>
        <w:t>celé</w:t>
      </w:r>
      <w:r>
        <w:rPr>
          <w:rFonts w:cs="Arial"/>
          <w:sz w:val="20"/>
          <w:szCs w:val="18"/>
        </w:rPr>
        <w:t xml:space="preserve"> čtyři body a dosáhl tak nejvyšší hodnoty za poslední</w:t>
      </w:r>
      <w:r w:rsidR="00A66416">
        <w:rPr>
          <w:rFonts w:cs="Arial"/>
          <w:sz w:val="20"/>
          <w:szCs w:val="18"/>
        </w:rPr>
        <w:t>ch</w:t>
      </w:r>
      <w:r>
        <w:rPr>
          <w:rFonts w:cs="Arial"/>
          <w:sz w:val="20"/>
          <w:szCs w:val="18"/>
        </w:rPr>
        <w:t xml:space="preserve"> </w:t>
      </w:r>
      <w:r w:rsidR="00A66416">
        <w:rPr>
          <w:rFonts w:cs="Arial"/>
          <w:sz w:val="20"/>
          <w:szCs w:val="18"/>
        </w:rPr>
        <w:t>několik let</w:t>
      </w:r>
      <w:r>
        <w:rPr>
          <w:rFonts w:cs="Arial"/>
          <w:sz w:val="20"/>
          <w:szCs w:val="18"/>
        </w:rPr>
        <w:t xml:space="preserve">. </w:t>
      </w:r>
      <w:r w:rsidR="0063238D" w:rsidRPr="0063238D">
        <w:rPr>
          <w:rFonts w:cs="Arial"/>
          <w:sz w:val="20"/>
          <w:szCs w:val="18"/>
        </w:rPr>
        <w:t xml:space="preserve">Míra úspěšnosti stále závisí </w:t>
      </w:r>
      <w:r w:rsidR="00DD1142">
        <w:rPr>
          <w:rFonts w:cs="Arial"/>
          <w:sz w:val="20"/>
          <w:szCs w:val="18"/>
        </w:rPr>
        <w:t xml:space="preserve">zejména </w:t>
      </w:r>
      <w:r w:rsidR="0063238D" w:rsidRPr="0063238D">
        <w:rPr>
          <w:rFonts w:cs="Arial"/>
          <w:sz w:val="20"/>
          <w:szCs w:val="18"/>
        </w:rPr>
        <w:t xml:space="preserve">na </w:t>
      </w:r>
      <w:r w:rsidR="00CC1209" w:rsidRPr="0063238D">
        <w:rPr>
          <w:rFonts w:cs="Arial"/>
          <w:sz w:val="20"/>
          <w:szCs w:val="18"/>
        </w:rPr>
        <w:t>vzdělání</w:t>
      </w:r>
      <w:r w:rsidR="00CC1209">
        <w:rPr>
          <w:rFonts w:cs="Arial"/>
          <w:sz w:val="20"/>
          <w:szCs w:val="18"/>
        </w:rPr>
        <w:t xml:space="preserve"> respondentů</w:t>
      </w:r>
      <w:r w:rsidR="002C0EAA">
        <w:rPr>
          <w:rFonts w:cs="Arial"/>
          <w:sz w:val="20"/>
          <w:szCs w:val="18"/>
        </w:rPr>
        <w:t xml:space="preserve">. </w:t>
      </w:r>
      <w:r w:rsidR="0063238D" w:rsidRPr="0063238D">
        <w:rPr>
          <w:rFonts w:cs="Arial"/>
          <w:sz w:val="20"/>
          <w:szCs w:val="18"/>
        </w:rPr>
        <w:t>I letos se potvrdilo, že čím vyšší úroveň vzdělání, tím větší povědomí o finančních záležitostech</w:t>
      </w:r>
      <w:r w:rsidR="009D1A6B">
        <w:rPr>
          <w:rFonts w:cs="Arial"/>
          <w:sz w:val="20"/>
          <w:szCs w:val="18"/>
        </w:rPr>
        <w:t xml:space="preserve"> Češi mají</w:t>
      </w:r>
      <w:r w:rsidR="0063238D" w:rsidRPr="0063238D">
        <w:rPr>
          <w:rFonts w:cs="Arial"/>
          <w:sz w:val="20"/>
          <w:szCs w:val="18"/>
        </w:rPr>
        <w:t xml:space="preserve">. </w:t>
      </w:r>
      <w:r w:rsidR="00505742">
        <w:rPr>
          <w:rFonts w:cs="Arial"/>
          <w:sz w:val="20"/>
          <w:szCs w:val="18"/>
        </w:rPr>
        <w:t>I letos bylo pro respondenty n</w:t>
      </w:r>
      <w:r w:rsidR="002C0EAA">
        <w:rPr>
          <w:rFonts w:cs="Arial"/>
          <w:sz w:val="20"/>
          <w:szCs w:val="18"/>
        </w:rPr>
        <w:t xml:space="preserve">ejtěžší </w:t>
      </w:r>
      <w:r w:rsidR="00E17EFC">
        <w:rPr>
          <w:rFonts w:cs="Arial"/>
          <w:sz w:val="20"/>
          <w:szCs w:val="18"/>
        </w:rPr>
        <w:t xml:space="preserve">rozhodnout, který z definovaných úvěrů je </w:t>
      </w:r>
      <w:r w:rsidR="00E90E82">
        <w:rPr>
          <w:rFonts w:cs="Arial"/>
          <w:sz w:val="20"/>
          <w:szCs w:val="18"/>
        </w:rPr>
        <w:t>nejvýhodnější. Tuto</w:t>
      </w:r>
      <w:r w:rsidR="00E17EFC">
        <w:rPr>
          <w:rFonts w:cs="Arial"/>
          <w:sz w:val="20"/>
          <w:szCs w:val="18"/>
        </w:rPr>
        <w:t xml:space="preserve"> otázku </w:t>
      </w:r>
      <w:r w:rsidR="002C0EAA">
        <w:rPr>
          <w:rFonts w:cs="Arial"/>
          <w:sz w:val="20"/>
          <w:szCs w:val="18"/>
        </w:rPr>
        <w:t xml:space="preserve">dokázalo správně zodpovědět pouze 42 % </w:t>
      </w:r>
      <w:r w:rsidR="00DD1142">
        <w:rPr>
          <w:rFonts w:cs="Arial"/>
          <w:sz w:val="20"/>
          <w:szCs w:val="18"/>
        </w:rPr>
        <w:t>z nás</w:t>
      </w:r>
      <w:r w:rsidR="000157A5">
        <w:rPr>
          <w:rFonts w:cs="Arial"/>
          <w:sz w:val="20"/>
          <w:szCs w:val="18"/>
        </w:rPr>
        <w:t>.</w:t>
      </w:r>
    </w:p>
    <w:p w14:paraId="160EC6A8" w14:textId="77777777" w:rsidR="002C0EAA" w:rsidRDefault="002C0EAA" w:rsidP="0063238D">
      <w:pPr>
        <w:tabs>
          <w:tab w:val="left" w:pos="3660"/>
        </w:tabs>
        <w:spacing w:after="120" w:line="276" w:lineRule="auto"/>
        <w:contextualSpacing/>
        <w:rPr>
          <w:rFonts w:cs="Arial"/>
          <w:sz w:val="20"/>
          <w:szCs w:val="18"/>
        </w:rPr>
      </w:pPr>
    </w:p>
    <w:p w14:paraId="16CCB0E6" w14:textId="5AD7335A" w:rsidR="00804827" w:rsidRDefault="00184156" w:rsidP="0063238D">
      <w:pPr>
        <w:tabs>
          <w:tab w:val="left" w:pos="3660"/>
        </w:tabs>
        <w:spacing w:after="120" w:line="276" w:lineRule="auto"/>
        <w:contextualSpacing/>
        <w:rPr>
          <w:rFonts w:cs="Arial"/>
          <w:sz w:val="20"/>
          <w:szCs w:val="18"/>
        </w:rPr>
      </w:pPr>
      <w:r>
        <w:rPr>
          <w:rFonts w:cs="Arial"/>
          <w:sz w:val="20"/>
          <w:szCs w:val="18"/>
        </w:rPr>
        <w:t xml:space="preserve">Většina </w:t>
      </w:r>
      <w:r w:rsidR="00901B00">
        <w:rPr>
          <w:rFonts w:cs="Arial"/>
          <w:sz w:val="20"/>
          <w:szCs w:val="18"/>
        </w:rPr>
        <w:t xml:space="preserve">respondentů </w:t>
      </w:r>
      <w:r w:rsidRPr="0063238D">
        <w:rPr>
          <w:rFonts w:cs="Arial"/>
          <w:sz w:val="20"/>
          <w:szCs w:val="18"/>
        </w:rPr>
        <w:t>(84 %) se</w:t>
      </w:r>
      <w:r>
        <w:rPr>
          <w:rFonts w:cs="Arial"/>
          <w:sz w:val="20"/>
          <w:szCs w:val="18"/>
        </w:rPr>
        <w:t xml:space="preserve"> podle svých slov</w:t>
      </w:r>
      <w:r w:rsidRPr="0063238D">
        <w:rPr>
          <w:rFonts w:cs="Arial"/>
          <w:sz w:val="20"/>
          <w:szCs w:val="18"/>
        </w:rPr>
        <w:t xml:space="preserve"> </w:t>
      </w:r>
      <w:r>
        <w:rPr>
          <w:rFonts w:cs="Arial"/>
          <w:sz w:val="20"/>
          <w:szCs w:val="18"/>
        </w:rPr>
        <w:t>s přehledem orientuje v</w:t>
      </w:r>
      <w:r w:rsidRPr="0063238D">
        <w:rPr>
          <w:rFonts w:cs="Arial"/>
          <w:sz w:val="20"/>
          <w:szCs w:val="18"/>
        </w:rPr>
        <w:t xml:space="preserve"> otázkách hospodaření </w:t>
      </w:r>
      <w:r w:rsidR="00CC1209">
        <w:rPr>
          <w:rFonts w:cs="Arial"/>
          <w:sz w:val="20"/>
          <w:szCs w:val="18"/>
        </w:rPr>
        <w:t>a rozpočtu</w:t>
      </w:r>
      <w:r>
        <w:rPr>
          <w:rFonts w:cs="Arial"/>
          <w:sz w:val="20"/>
          <w:szCs w:val="18"/>
        </w:rPr>
        <w:t>, problém jim nedělá ani oblast spoření</w:t>
      </w:r>
      <w:r w:rsidR="00A66416">
        <w:rPr>
          <w:rFonts w:cs="Arial"/>
          <w:sz w:val="20"/>
          <w:szCs w:val="18"/>
        </w:rPr>
        <w:t xml:space="preserve"> či půjček</w:t>
      </w:r>
      <w:r>
        <w:rPr>
          <w:rFonts w:cs="Arial"/>
          <w:sz w:val="20"/>
          <w:szCs w:val="18"/>
        </w:rPr>
        <w:t>. Přitom j</w:t>
      </w:r>
      <w:r w:rsidR="0063238D" w:rsidRPr="0063238D">
        <w:rPr>
          <w:rFonts w:cs="Arial"/>
          <w:sz w:val="20"/>
          <w:szCs w:val="18"/>
        </w:rPr>
        <w:t xml:space="preserve">en 12 % Čechů </w:t>
      </w:r>
      <w:r w:rsidR="00B43CFB">
        <w:rPr>
          <w:rFonts w:cs="Arial"/>
          <w:sz w:val="20"/>
          <w:szCs w:val="18"/>
        </w:rPr>
        <w:t xml:space="preserve">je přesvědčeno, že </w:t>
      </w:r>
      <w:r w:rsidR="00454889">
        <w:rPr>
          <w:rFonts w:cs="Arial"/>
          <w:sz w:val="20"/>
          <w:szCs w:val="18"/>
        </w:rPr>
        <w:t>jsou jejich znalosti dostačující a</w:t>
      </w:r>
      <w:r>
        <w:rPr>
          <w:rFonts w:cs="Arial"/>
          <w:sz w:val="20"/>
          <w:szCs w:val="18"/>
        </w:rPr>
        <w:t xml:space="preserve"> </w:t>
      </w:r>
      <w:r w:rsidR="00CC1209">
        <w:rPr>
          <w:rFonts w:cs="Arial"/>
          <w:sz w:val="20"/>
          <w:szCs w:val="18"/>
        </w:rPr>
        <w:t>vystačí</w:t>
      </w:r>
      <w:r w:rsidR="00454889">
        <w:rPr>
          <w:rFonts w:cs="Arial"/>
          <w:sz w:val="20"/>
          <w:szCs w:val="18"/>
        </w:rPr>
        <w:t xml:space="preserve"> si</w:t>
      </w:r>
      <w:r w:rsidR="00CC1209">
        <w:rPr>
          <w:rFonts w:cs="Arial"/>
          <w:sz w:val="20"/>
          <w:szCs w:val="18"/>
        </w:rPr>
        <w:t xml:space="preserve"> sami </w:t>
      </w:r>
      <w:r w:rsidR="00454889">
        <w:rPr>
          <w:rFonts w:cs="Arial"/>
          <w:sz w:val="20"/>
          <w:szCs w:val="18"/>
        </w:rPr>
        <w:t xml:space="preserve">bez </w:t>
      </w:r>
      <w:r w:rsidR="00A66416">
        <w:rPr>
          <w:rFonts w:cs="Arial"/>
          <w:sz w:val="20"/>
          <w:szCs w:val="18"/>
        </w:rPr>
        <w:t xml:space="preserve">jakékoli </w:t>
      </w:r>
      <w:r w:rsidR="00454889">
        <w:rPr>
          <w:rFonts w:cs="Arial"/>
          <w:sz w:val="20"/>
          <w:szCs w:val="18"/>
        </w:rPr>
        <w:t>pomoci</w:t>
      </w:r>
      <w:r w:rsidR="00E17EFC">
        <w:rPr>
          <w:rFonts w:cs="Arial"/>
          <w:sz w:val="20"/>
          <w:szCs w:val="18"/>
        </w:rPr>
        <w:t>;</w:t>
      </w:r>
      <w:r w:rsidR="0063238D" w:rsidRPr="0063238D">
        <w:rPr>
          <w:rFonts w:cs="Arial"/>
          <w:sz w:val="20"/>
          <w:szCs w:val="18"/>
        </w:rPr>
        <w:t xml:space="preserve"> zbytek se raději s</w:t>
      </w:r>
      <w:r w:rsidR="00B43CFB">
        <w:rPr>
          <w:rFonts w:cs="Arial"/>
          <w:sz w:val="20"/>
          <w:szCs w:val="18"/>
        </w:rPr>
        <w:t> </w:t>
      </w:r>
      <w:r w:rsidR="0063238D" w:rsidRPr="0063238D">
        <w:rPr>
          <w:rFonts w:cs="Arial"/>
          <w:sz w:val="20"/>
          <w:szCs w:val="18"/>
        </w:rPr>
        <w:t>někým</w:t>
      </w:r>
      <w:r w:rsidR="00B43CFB">
        <w:rPr>
          <w:rFonts w:cs="Arial"/>
          <w:sz w:val="20"/>
          <w:szCs w:val="18"/>
        </w:rPr>
        <w:t xml:space="preserve"> </w:t>
      </w:r>
      <w:r w:rsidR="0063238D" w:rsidRPr="0063238D">
        <w:rPr>
          <w:rFonts w:cs="Arial"/>
          <w:sz w:val="20"/>
          <w:szCs w:val="18"/>
        </w:rPr>
        <w:t>porad</w:t>
      </w:r>
      <w:r w:rsidR="002C0EAA">
        <w:rPr>
          <w:rFonts w:cs="Arial"/>
          <w:sz w:val="20"/>
          <w:szCs w:val="18"/>
        </w:rPr>
        <w:t>í</w:t>
      </w:r>
      <w:r w:rsidR="0063238D" w:rsidRPr="0063238D">
        <w:rPr>
          <w:rFonts w:cs="Arial"/>
          <w:sz w:val="20"/>
          <w:szCs w:val="18"/>
        </w:rPr>
        <w:t>. Pomoc nejčastěji</w:t>
      </w:r>
      <w:r w:rsidR="000157A5">
        <w:rPr>
          <w:rFonts w:cs="Arial"/>
          <w:sz w:val="20"/>
          <w:szCs w:val="18"/>
        </w:rPr>
        <w:t xml:space="preserve"> </w:t>
      </w:r>
      <w:r w:rsidR="002C0EAA">
        <w:rPr>
          <w:rFonts w:cs="Arial"/>
          <w:sz w:val="20"/>
          <w:szCs w:val="18"/>
        </w:rPr>
        <w:t>hled</w:t>
      </w:r>
      <w:r w:rsidR="00DD1142">
        <w:rPr>
          <w:rFonts w:cs="Arial"/>
          <w:sz w:val="20"/>
          <w:szCs w:val="18"/>
        </w:rPr>
        <w:t>áme</w:t>
      </w:r>
      <w:r w:rsidR="002C0EAA">
        <w:rPr>
          <w:rFonts w:cs="Arial"/>
          <w:sz w:val="20"/>
          <w:szCs w:val="18"/>
        </w:rPr>
        <w:t xml:space="preserve"> </w:t>
      </w:r>
      <w:r w:rsidR="0063238D" w:rsidRPr="0063238D">
        <w:rPr>
          <w:rFonts w:cs="Arial"/>
          <w:sz w:val="20"/>
          <w:szCs w:val="18"/>
        </w:rPr>
        <w:t>– a nyní snad ještě více, než kdy dřív</w:t>
      </w:r>
      <w:r w:rsidR="00DD1142">
        <w:rPr>
          <w:rFonts w:cs="Arial"/>
          <w:sz w:val="20"/>
          <w:szCs w:val="18"/>
        </w:rPr>
        <w:t>e</w:t>
      </w:r>
      <w:r w:rsidR="0063238D" w:rsidRPr="0063238D">
        <w:rPr>
          <w:rFonts w:cs="Arial"/>
          <w:sz w:val="20"/>
          <w:szCs w:val="18"/>
        </w:rPr>
        <w:t xml:space="preserve"> – na internetu</w:t>
      </w:r>
      <w:r w:rsidR="00B43CFB">
        <w:rPr>
          <w:rFonts w:cs="Arial"/>
          <w:sz w:val="20"/>
          <w:szCs w:val="18"/>
        </w:rPr>
        <w:t>, kde ne</w:t>
      </w:r>
      <w:r w:rsidR="00DD1142">
        <w:rPr>
          <w:rFonts w:cs="Arial"/>
          <w:sz w:val="20"/>
          <w:szCs w:val="18"/>
        </w:rPr>
        <w:t>n</w:t>
      </w:r>
      <w:r w:rsidR="00B43CFB">
        <w:rPr>
          <w:rFonts w:cs="Arial"/>
          <w:sz w:val="20"/>
          <w:szCs w:val="18"/>
        </w:rPr>
        <w:t xml:space="preserve">í problém nalézt objektivní </w:t>
      </w:r>
      <w:r w:rsidR="00F82C17">
        <w:rPr>
          <w:rFonts w:cs="Arial"/>
          <w:sz w:val="20"/>
          <w:szCs w:val="18"/>
        </w:rPr>
        <w:t>informace.</w:t>
      </w:r>
      <w:r w:rsidR="00CC1209">
        <w:rPr>
          <w:rFonts w:cs="Arial"/>
          <w:sz w:val="20"/>
          <w:szCs w:val="18"/>
        </w:rPr>
        <w:t xml:space="preserve"> </w:t>
      </w:r>
      <w:r w:rsidR="0063238D" w:rsidRPr="0063238D">
        <w:rPr>
          <w:rFonts w:cs="Arial"/>
          <w:sz w:val="20"/>
          <w:szCs w:val="18"/>
        </w:rPr>
        <w:t>Čtyři pětiny</w:t>
      </w:r>
      <w:r w:rsidR="00A66416">
        <w:rPr>
          <w:rFonts w:cs="Arial"/>
          <w:sz w:val="20"/>
          <w:szCs w:val="18"/>
        </w:rPr>
        <w:t xml:space="preserve"> Čechů</w:t>
      </w:r>
      <w:r w:rsidR="000042A1">
        <w:rPr>
          <w:rFonts w:cs="Arial"/>
          <w:sz w:val="20"/>
          <w:szCs w:val="18"/>
        </w:rPr>
        <w:t xml:space="preserve"> se </w:t>
      </w:r>
      <w:r w:rsidR="0097772A">
        <w:rPr>
          <w:rFonts w:cs="Arial"/>
          <w:sz w:val="20"/>
          <w:szCs w:val="18"/>
        </w:rPr>
        <w:t>s prosbou o</w:t>
      </w:r>
      <w:r w:rsidR="00E17EFC">
        <w:rPr>
          <w:rFonts w:cs="Arial"/>
          <w:sz w:val="20"/>
          <w:szCs w:val="18"/>
        </w:rPr>
        <w:t> </w:t>
      </w:r>
      <w:r w:rsidR="0097772A">
        <w:rPr>
          <w:rFonts w:cs="Arial"/>
          <w:sz w:val="20"/>
          <w:szCs w:val="18"/>
        </w:rPr>
        <w:t>radu obrátí</w:t>
      </w:r>
      <w:r w:rsidR="0063238D" w:rsidRPr="0063238D">
        <w:rPr>
          <w:rFonts w:cs="Arial"/>
          <w:sz w:val="20"/>
          <w:szCs w:val="18"/>
        </w:rPr>
        <w:t xml:space="preserve"> na</w:t>
      </w:r>
      <w:r w:rsidR="00A66416">
        <w:rPr>
          <w:rFonts w:cs="Arial"/>
          <w:sz w:val="20"/>
          <w:szCs w:val="18"/>
        </w:rPr>
        <w:t xml:space="preserve"> svou</w:t>
      </w:r>
      <w:r w:rsidR="0063238D" w:rsidRPr="0063238D">
        <w:rPr>
          <w:rFonts w:cs="Arial"/>
          <w:sz w:val="20"/>
          <w:szCs w:val="18"/>
        </w:rPr>
        <w:t xml:space="preserve"> banku </w:t>
      </w:r>
      <w:r w:rsidR="00A66416">
        <w:rPr>
          <w:rFonts w:cs="Arial"/>
          <w:sz w:val="20"/>
          <w:szCs w:val="18"/>
        </w:rPr>
        <w:t>a</w:t>
      </w:r>
      <w:r w:rsidR="00A66416" w:rsidRPr="0063238D">
        <w:rPr>
          <w:rFonts w:cs="Arial"/>
          <w:sz w:val="20"/>
          <w:szCs w:val="18"/>
        </w:rPr>
        <w:t xml:space="preserve"> </w:t>
      </w:r>
      <w:r w:rsidR="0063238D" w:rsidRPr="0063238D">
        <w:rPr>
          <w:rFonts w:cs="Arial"/>
          <w:sz w:val="20"/>
          <w:szCs w:val="18"/>
        </w:rPr>
        <w:t>bankovního poradce.</w:t>
      </w:r>
      <w:r w:rsidR="000157A5">
        <w:rPr>
          <w:rFonts w:cs="Arial"/>
          <w:sz w:val="20"/>
          <w:szCs w:val="18"/>
        </w:rPr>
        <w:t xml:space="preserve"> </w:t>
      </w:r>
      <w:r w:rsidR="00E7498F">
        <w:rPr>
          <w:rFonts w:cs="Arial"/>
          <w:sz w:val="20"/>
          <w:szCs w:val="18"/>
        </w:rPr>
        <w:t>V</w:t>
      </w:r>
      <w:r w:rsidR="00A66416">
        <w:rPr>
          <w:rFonts w:cs="Arial"/>
          <w:sz w:val="20"/>
          <w:szCs w:val="18"/>
        </w:rPr>
        <w:t xml:space="preserve"> </w:t>
      </w:r>
      <w:r w:rsidR="009D1A6B">
        <w:rPr>
          <w:rFonts w:cs="Arial"/>
          <w:sz w:val="20"/>
          <w:szCs w:val="18"/>
        </w:rPr>
        <w:t xml:space="preserve">64 % </w:t>
      </w:r>
      <w:r w:rsidR="0097772A">
        <w:rPr>
          <w:rFonts w:cs="Arial"/>
          <w:sz w:val="20"/>
          <w:szCs w:val="18"/>
        </w:rPr>
        <w:t>případů spoléh</w:t>
      </w:r>
      <w:r w:rsidR="00DD1142">
        <w:rPr>
          <w:rFonts w:cs="Arial"/>
          <w:sz w:val="20"/>
          <w:szCs w:val="18"/>
        </w:rPr>
        <w:t>áme</w:t>
      </w:r>
      <w:r w:rsidR="009D1A6B">
        <w:rPr>
          <w:rFonts w:cs="Arial"/>
          <w:sz w:val="20"/>
          <w:szCs w:val="18"/>
        </w:rPr>
        <w:t xml:space="preserve"> </w:t>
      </w:r>
      <w:r w:rsidR="00F82C17">
        <w:rPr>
          <w:rFonts w:cs="Arial"/>
          <w:sz w:val="20"/>
          <w:szCs w:val="18"/>
        </w:rPr>
        <w:t xml:space="preserve">také </w:t>
      </w:r>
      <w:r w:rsidR="009D1A6B">
        <w:rPr>
          <w:rFonts w:cs="Arial"/>
          <w:sz w:val="20"/>
          <w:szCs w:val="18"/>
        </w:rPr>
        <w:t>na své nejbližší.</w:t>
      </w:r>
    </w:p>
    <w:p w14:paraId="0EF0DDE6" w14:textId="77777777" w:rsidR="003C55D6" w:rsidRDefault="003C55D6" w:rsidP="0063238D">
      <w:pPr>
        <w:tabs>
          <w:tab w:val="left" w:pos="3660"/>
        </w:tabs>
        <w:spacing w:after="120" w:line="276" w:lineRule="auto"/>
        <w:contextualSpacing/>
        <w:rPr>
          <w:rFonts w:cs="Arial"/>
          <w:sz w:val="20"/>
          <w:szCs w:val="18"/>
        </w:rPr>
      </w:pPr>
    </w:p>
    <w:p w14:paraId="365047C8" w14:textId="1F657BBF" w:rsidR="0049786E" w:rsidRDefault="0049786E" w:rsidP="00AB63D0">
      <w:pPr>
        <w:tabs>
          <w:tab w:val="left" w:pos="3660"/>
        </w:tabs>
        <w:spacing w:after="120" w:line="276" w:lineRule="auto"/>
        <w:contextualSpacing/>
        <w:jc w:val="center"/>
        <w:rPr>
          <w:rFonts w:cs="Arial"/>
          <w:sz w:val="20"/>
          <w:szCs w:val="18"/>
        </w:rPr>
      </w:pPr>
      <w:r w:rsidRPr="001D22A4">
        <w:rPr>
          <w:rFonts w:cs="Arial"/>
          <w:noProof/>
          <w:sz w:val="20"/>
          <w:szCs w:val="18"/>
        </w:rPr>
        <w:drawing>
          <wp:inline distT="0" distB="0" distL="0" distR="0" wp14:anchorId="134914DC" wp14:editId="28D204EF">
            <wp:extent cx="5702300" cy="1835150"/>
            <wp:effectExtent l="0" t="0" r="0" b="0"/>
            <wp:docPr id="4" name="Graf 4">
              <a:extLst xmlns:a="http://schemas.openxmlformats.org/drawingml/2006/main">
                <a:ext uri="{FF2B5EF4-FFF2-40B4-BE49-F238E27FC236}">
                  <a16:creationId xmlns:a16="http://schemas.microsoft.com/office/drawing/2014/main" id="{6C1D338B-53AE-4389-843D-12B36A69567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52553B44" w14:textId="52D4F8DE" w:rsidR="00804827" w:rsidRDefault="00804827" w:rsidP="00222692">
      <w:pPr>
        <w:overflowPunct/>
        <w:autoSpaceDE/>
        <w:autoSpaceDN/>
        <w:adjustRightInd/>
        <w:jc w:val="left"/>
        <w:textAlignment w:val="auto"/>
        <w:rPr>
          <w:rFonts w:cs="Arial"/>
          <w:b/>
          <w:color w:val="007E79"/>
          <w:sz w:val="20"/>
        </w:rPr>
      </w:pPr>
    </w:p>
    <w:p w14:paraId="2ACF719A" w14:textId="21E651DE" w:rsidR="00222692" w:rsidRDefault="0063238D" w:rsidP="00222692">
      <w:pPr>
        <w:overflowPunct/>
        <w:autoSpaceDE/>
        <w:autoSpaceDN/>
        <w:adjustRightInd/>
        <w:jc w:val="left"/>
        <w:textAlignment w:val="auto"/>
        <w:rPr>
          <w:rFonts w:cs="Arial"/>
          <w:b/>
          <w:color w:val="007E79"/>
          <w:sz w:val="20"/>
        </w:rPr>
      </w:pPr>
      <w:r w:rsidRPr="0063238D">
        <w:rPr>
          <w:rFonts w:cs="Arial"/>
          <w:b/>
          <w:color w:val="007E79"/>
          <w:sz w:val="20"/>
        </w:rPr>
        <w:t>Peníze stranou jdou nejčastěji na mimořádné výdaje a zajištění na stáří</w:t>
      </w:r>
    </w:p>
    <w:p w14:paraId="7345E8E0" w14:textId="77777777" w:rsidR="0063238D" w:rsidRPr="00A848E4" w:rsidRDefault="0063238D" w:rsidP="00222692">
      <w:pPr>
        <w:overflowPunct/>
        <w:autoSpaceDE/>
        <w:autoSpaceDN/>
        <w:adjustRightInd/>
        <w:jc w:val="left"/>
        <w:textAlignment w:val="auto"/>
        <w:rPr>
          <w:rFonts w:cs="Arial"/>
          <w:b/>
          <w:color w:val="007E79"/>
          <w:sz w:val="20"/>
        </w:rPr>
      </w:pPr>
    </w:p>
    <w:p w14:paraId="725A1181" w14:textId="0CD9E21C" w:rsidR="00BE6C97" w:rsidRDefault="00F9534C" w:rsidP="0063238D">
      <w:pPr>
        <w:spacing w:after="120" w:line="276" w:lineRule="auto"/>
        <w:rPr>
          <w:rFonts w:cs="Arial"/>
          <w:sz w:val="20"/>
          <w:szCs w:val="18"/>
        </w:rPr>
      </w:pPr>
      <w:r>
        <w:rPr>
          <w:rFonts w:cs="Arial"/>
          <w:sz w:val="20"/>
          <w:szCs w:val="18"/>
        </w:rPr>
        <w:t xml:space="preserve">Nějaký finanční polštář si tvoří </w:t>
      </w:r>
      <w:r w:rsidR="00901B00">
        <w:rPr>
          <w:rFonts w:cs="Arial"/>
          <w:sz w:val="20"/>
          <w:szCs w:val="18"/>
        </w:rPr>
        <w:t xml:space="preserve">naprostá </w:t>
      </w:r>
      <w:r>
        <w:rPr>
          <w:rFonts w:cs="Arial"/>
          <w:sz w:val="20"/>
          <w:szCs w:val="18"/>
        </w:rPr>
        <w:t>většina české populace</w:t>
      </w:r>
      <w:r w:rsidR="00E17EFC">
        <w:rPr>
          <w:rFonts w:cs="Arial"/>
          <w:sz w:val="20"/>
          <w:szCs w:val="18"/>
        </w:rPr>
        <w:t>.</w:t>
      </w:r>
      <w:r>
        <w:rPr>
          <w:rFonts w:cs="Arial"/>
          <w:sz w:val="20"/>
          <w:szCs w:val="18"/>
        </w:rPr>
        <w:t xml:space="preserve"> </w:t>
      </w:r>
      <w:r w:rsidR="00901B00">
        <w:rPr>
          <w:rFonts w:cs="Arial"/>
          <w:sz w:val="20"/>
          <w:szCs w:val="18"/>
        </w:rPr>
        <w:t>P</w:t>
      </w:r>
      <w:r>
        <w:rPr>
          <w:rFonts w:cs="Arial"/>
          <w:sz w:val="20"/>
          <w:szCs w:val="18"/>
        </w:rPr>
        <w:t>ouze</w:t>
      </w:r>
      <w:r w:rsidRPr="0063238D">
        <w:rPr>
          <w:rFonts w:cs="Arial"/>
          <w:sz w:val="20"/>
          <w:szCs w:val="18"/>
        </w:rPr>
        <w:t xml:space="preserve"> </w:t>
      </w:r>
      <w:r w:rsidR="0063238D" w:rsidRPr="0063238D">
        <w:rPr>
          <w:rFonts w:cs="Arial"/>
          <w:sz w:val="20"/>
          <w:szCs w:val="18"/>
        </w:rPr>
        <w:t xml:space="preserve">4 % </w:t>
      </w:r>
      <w:r w:rsidR="00E17EFC">
        <w:rPr>
          <w:rFonts w:cs="Arial"/>
          <w:sz w:val="20"/>
          <w:szCs w:val="18"/>
        </w:rPr>
        <w:t xml:space="preserve">Čechů </w:t>
      </w:r>
      <w:r w:rsidR="0063238D" w:rsidRPr="0063238D">
        <w:rPr>
          <w:rFonts w:cs="Arial"/>
          <w:sz w:val="20"/>
          <w:szCs w:val="18"/>
        </w:rPr>
        <w:t>si peníze stranou</w:t>
      </w:r>
      <w:r w:rsidRPr="00F9534C">
        <w:rPr>
          <w:rFonts w:cs="Arial"/>
          <w:sz w:val="20"/>
          <w:szCs w:val="18"/>
        </w:rPr>
        <w:t xml:space="preserve"> </w:t>
      </w:r>
      <w:r w:rsidRPr="0063238D">
        <w:rPr>
          <w:rFonts w:cs="Arial"/>
          <w:sz w:val="20"/>
          <w:szCs w:val="18"/>
        </w:rPr>
        <w:t>neodklád</w:t>
      </w:r>
      <w:r>
        <w:rPr>
          <w:rFonts w:cs="Arial"/>
          <w:sz w:val="20"/>
          <w:szCs w:val="18"/>
        </w:rPr>
        <w:t>á</w:t>
      </w:r>
      <w:r w:rsidRPr="00F9534C">
        <w:rPr>
          <w:rFonts w:cs="Arial"/>
          <w:sz w:val="20"/>
          <w:szCs w:val="18"/>
        </w:rPr>
        <w:t xml:space="preserve"> </w:t>
      </w:r>
      <w:r w:rsidRPr="0063238D">
        <w:rPr>
          <w:rFonts w:cs="Arial"/>
          <w:sz w:val="20"/>
          <w:szCs w:val="18"/>
        </w:rPr>
        <w:t>vůbec</w:t>
      </w:r>
      <w:r w:rsidR="0063238D" w:rsidRPr="0063238D">
        <w:rPr>
          <w:rFonts w:cs="Arial"/>
          <w:sz w:val="20"/>
          <w:szCs w:val="18"/>
        </w:rPr>
        <w:t xml:space="preserve">. </w:t>
      </w:r>
      <w:r w:rsidR="00B2573F">
        <w:rPr>
          <w:rFonts w:cs="Arial"/>
          <w:sz w:val="20"/>
          <w:szCs w:val="18"/>
        </w:rPr>
        <w:t>T</w:t>
      </w:r>
      <w:r w:rsidR="0063238D" w:rsidRPr="0063238D">
        <w:rPr>
          <w:rFonts w:cs="Arial"/>
          <w:sz w:val="20"/>
          <w:szCs w:val="18"/>
        </w:rPr>
        <w:t xml:space="preserve">ři čtvrtiny </w:t>
      </w:r>
      <w:r w:rsidR="00B2573F">
        <w:rPr>
          <w:rFonts w:cs="Arial"/>
          <w:sz w:val="20"/>
          <w:szCs w:val="18"/>
        </w:rPr>
        <w:t xml:space="preserve">pravidelně </w:t>
      </w:r>
      <w:r w:rsidR="0063238D" w:rsidRPr="0063238D">
        <w:rPr>
          <w:rFonts w:cs="Arial"/>
          <w:sz w:val="20"/>
          <w:szCs w:val="18"/>
        </w:rPr>
        <w:t>šetří především na mimořádné výdaje</w:t>
      </w:r>
      <w:r w:rsidR="008F1747">
        <w:rPr>
          <w:rFonts w:cs="Arial"/>
          <w:sz w:val="20"/>
          <w:szCs w:val="18"/>
        </w:rPr>
        <w:t xml:space="preserve">, a </w:t>
      </w:r>
      <w:r w:rsidR="00B2573F">
        <w:rPr>
          <w:rFonts w:cs="Arial"/>
          <w:sz w:val="20"/>
          <w:szCs w:val="18"/>
        </w:rPr>
        <w:t>to bez ohledu na věkovou kategorii</w:t>
      </w:r>
      <w:r w:rsidR="0063238D" w:rsidRPr="0063238D">
        <w:rPr>
          <w:rFonts w:cs="Arial"/>
          <w:sz w:val="20"/>
          <w:szCs w:val="18"/>
        </w:rPr>
        <w:t xml:space="preserve">. </w:t>
      </w:r>
      <w:r w:rsidR="008F1747">
        <w:rPr>
          <w:rFonts w:cs="Arial"/>
          <w:sz w:val="20"/>
          <w:szCs w:val="18"/>
        </w:rPr>
        <w:t>Nejčastěji (</w:t>
      </w:r>
      <w:r w:rsidR="00605A7A">
        <w:rPr>
          <w:rFonts w:cs="Arial"/>
          <w:sz w:val="20"/>
          <w:szCs w:val="18"/>
        </w:rPr>
        <w:t xml:space="preserve">u </w:t>
      </w:r>
      <w:r w:rsidR="008F1747">
        <w:rPr>
          <w:rFonts w:cs="Arial"/>
          <w:sz w:val="20"/>
          <w:szCs w:val="18"/>
        </w:rPr>
        <w:t>29 %</w:t>
      </w:r>
      <w:r w:rsidR="00605A7A">
        <w:rPr>
          <w:rFonts w:cs="Arial"/>
          <w:sz w:val="20"/>
          <w:szCs w:val="18"/>
        </w:rPr>
        <w:t xml:space="preserve"> z nás</w:t>
      </w:r>
      <w:r w:rsidR="008F1747">
        <w:rPr>
          <w:rFonts w:cs="Arial"/>
          <w:sz w:val="20"/>
          <w:szCs w:val="18"/>
        </w:rPr>
        <w:t xml:space="preserve">) jde o částky mezi 1 000 a 2 500 korunami. </w:t>
      </w:r>
      <w:r w:rsidR="00B2573F">
        <w:rPr>
          <w:rFonts w:cs="Arial"/>
          <w:sz w:val="20"/>
          <w:szCs w:val="18"/>
        </w:rPr>
        <w:t xml:space="preserve">Výše odložené částky závisí na věku i vzdělání jedinců. </w:t>
      </w:r>
      <w:r w:rsidR="008F1747">
        <w:rPr>
          <w:rFonts w:cs="Arial"/>
          <w:sz w:val="20"/>
          <w:szCs w:val="18"/>
        </w:rPr>
        <w:t>Platí, že mladší ročníky si rezervu</w:t>
      </w:r>
      <w:r w:rsidR="00605A7A">
        <w:rPr>
          <w:rFonts w:cs="Arial"/>
          <w:sz w:val="20"/>
          <w:szCs w:val="18"/>
        </w:rPr>
        <w:t xml:space="preserve"> mohou budovat</w:t>
      </w:r>
      <w:r w:rsidR="00901B00">
        <w:rPr>
          <w:rFonts w:cs="Arial"/>
          <w:sz w:val="20"/>
          <w:szCs w:val="18"/>
        </w:rPr>
        <w:t xml:space="preserve"> </w:t>
      </w:r>
      <w:r w:rsidR="00605A7A">
        <w:rPr>
          <w:rFonts w:cs="Arial"/>
          <w:sz w:val="20"/>
          <w:szCs w:val="18"/>
        </w:rPr>
        <w:t>postupně</w:t>
      </w:r>
      <w:r w:rsidR="00F25D61">
        <w:rPr>
          <w:rFonts w:cs="Arial"/>
          <w:sz w:val="20"/>
          <w:szCs w:val="18"/>
        </w:rPr>
        <w:t xml:space="preserve"> </w:t>
      </w:r>
      <w:r w:rsidR="00605A7A">
        <w:rPr>
          <w:rFonts w:cs="Arial"/>
          <w:sz w:val="20"/>
          <w:szCs w:val="18"/>
        </w:rPr>
        <w:t>od</w:t>
      </w:r>
      <w:r w:rsidR="008F1747">
        <w:rPr>
          <w:rFonts w:cs="Arial"/>
          <w:sz w:val="20"/>
          <w:szCs w:val="18"/>
        </w:rPr>
        <w:t xml:space="preserve"> nižších </w:t>
      </w:r>
      <w:r w:rsidR="00F82C17">
        <w:rPr>
          <w:rFonts w:cs="Arial"/>
          <w:sz w:val="20"/>
          <w:szCs w:val="18"/>
        </w:rPr>
        <w:t>částek</w:t>
      </w:r>
      <w:r w:rsidR="00605A7A">
        <w:rPr>
          <w:rFonts w:cs="Arial"/>
          <w:sz w:val="20"/>
          <w:szCs w:val="18"/>
        </w:rPr>
        <w:t>, což také často činí</w:t>
      </w:r>
      <w:r w:rsidR="00BE6C97">
        <w:rPr>
          <w:rFonts w:cs="Arial"/>
          <w:sz w:val="20"/>
          <w:szCs w:val="18"/>
        </w:rPr>
        <w:t>. Č</w:t>
      </w:r>
      <w:r w:rsidR="008F1747">
        <w:rPr>
          <w:rFonts w:cs="Arial"/>
          <w:sz w:val="20"/>
          <w:szCs w:val="18"/>
        </w:rPr>
        <w:t>ím starší a zároveň vzdělanější člověk, tím</w:t>
      </w:r>
      <w:r w:rsidR="00F25D61">
        <w:rPr>
          <w:rFonts w:cs="Arial"/>
          <w:sz w:val="20"/>
          <w:szCs w:val="18"/>
        </w:rPr>
        <w:t xml:space="preserve"> </w:t>
      </w:r>
      <w:r w:rsidR="00605A7A">
        <w:rPr>
          <w:rFonts w:cs="Arial"/>
          <w:sz w:val="20"/>
          <w:szCs w:val="18"/>
        </w:rPr>
        <w:t>j</w:t>
      </w:r>
      <w:r w:rsidR="008F1747">
        <w:rPr>
          <w:rFonts w:cs="Arial"/>
          <w:sz w:val="20"/>
          <w:szCs w:val="18"/>
        </w:rPr>
        <w:t xml:space="preserve">e </w:t>
      </w:r>
      <w:r w:rsidR="00BE6C97">
        <w:rPr>
          <w:rFonts w:cs="Arial"/>
          <w:sz w:val="20"/>
          <w:szCs w:val="18"/>
        </w:rPr>
        <w:t xml:space="preserve">jeho </w:t>
      </w:r>
      <w:r w:rsidR="008F1747">
        <w:rPr>
          <w:rFonts w:cs="Arial"/>
          <w:sz w:val="20"/>
          <w:szCs w:val="18"/>
        </w:rPr>
        <w:t>měsíční příspěvek</w:t>
      </w:r>
      <w:r w:rsidR="00605A7A">
        <w:rPr>
          <w:rFonts w:cs="Arial"/>
          <w:sz w:val="20"/>
          <w:szCs w:val="18"/>
        </w:rPr>
        <w:t xml:space="preserve"> vyšší</w:t>
      </w:r>
      <w:r w:rsidR="00454889">
        <w:rPr>
          <w:rFonts w:cs="Arial"/>
          <w:sz w:val="20"/>
          <w:szCs w:val="18"/>
        </w:rPr>
        <w:t>.</w:t>
      </w:r>
      <w:r w:rsidR="008F1747">
        <w:rPr>
          <w:rFonts w:cs="Arial"/>
          <w:sz w:val="20"/>
          <w:szCs w:val="18"/>
        </w:rPr>
        <w:t xml:space="preserve"> </w:t>
      </w:r>
    </w:p>
    <w:p w14:paraId="14AFC319" w14:textId="1DC3FA8E" w:rsidR="003A45D8" w:rsidRDefault="0063238D" w:rsidP="007363B8">
      <w:pPr>
        <w:spacing w:after="120" w:line="276" w:lineRule="auto"/>
        <w:rPr>
          <w:rFonts w:cs="Arial"/>
          <w:sz w:val="20"/>
          <w:szCs w:val="18"/>
        </w:rPr>
      </w:pPr>
      <w:r w:rsidRPr="0063238D">
        <w:rPr>
          <w:rFonts w:cs="Arial"/>
          <w:sz w:val="20"/>
          <w:szCs w:val="18"/>
        </w:rPr>
        <w:t>Finanční rezerv</w:t>
      </w:r>
      <w:r w:rsidR="008F1747">
        <w:rPr>
          <w:rFonts w:cs="Arial"/>
          <w:sz w:val="20"/>
          <w:szCs w:val="18"/>
        </w:rPr>
        <w:t>a</w:t>
      </w:r>
      <w:r w:rsidRPr="0063238D">
        <w:rPr>
          <w:rFonts w:cs="Arial"/>
          <w:sz w:val="20"/>
          <w:szCs w:val="18"/>
        </w:rPr>
        <w:t xml:space="preserve"> by</w:t>
      </w:r>
      <w:r w:rsidR="00583060">
        <w:rPr>
          <w:rFonts w:cs="Arial"/>
          <w:sz w:val="20"/>
          <w:szCs w:val="18"/>
        </w:rPr>
        <w:t xml:space="preserve"> nám</w:t>
      </w:r>
      <w:r w:rsidRPr="0063238D">
        <w:rPr>
          <w:rFonts w:cs="Arial"/>
          <w:sz w:val="20"/>
          <w:szCs w:val="18"/>
        </w:rPr>
        <w:t xml:space="preserve"> podle odborníků měl</w:t>
      </w:r>
      <w:r w:rsidR="008F1747">
        <w:rPr>
          <w:rFonts w:cs="Arial"/>
          <w:sz w:val="20"/>
          <w:szCs w:val="18"/>
        </w:rPr>
        <w:t xml:space="preserve">a </w:t>
      </w:r>
      <w:r w:rsidR="00583060">
        <w:rPr>
          <w:rFonts w:cs="Arial"/>
          <w:sz w:val="20"/>
          <w:szCs w:val="18"/>
        </w:rPr>
        <w:t>vydržet</w:t>
      </w:r>
      <w:r w:rsidR="008F1747">
        <w:rPr>
          <w:rFonts w:cs="Arial"/>
          <w:sz w:val="20"/>
          <w:szCs w:val="18"/>
        </w:rPr>
        <w:t xml:space="preserve"> </w:t>
      </w:r>
      <w:r w:rsidRPr="0063238D">
        <w:rPr>
          <w:rFonts w:cs="Arial"/>
          <w:sz w:val="20"/>
          <w:szCs w:val="18"/>
        </w:rPr>
        <w:t>minimálně na šest měsíců.</w:t>
      </w:r>
      <w:r w:rsidR="00512A18">
        <w:rPr>
          <w:rFonts w:cs="Arial"/>
          <w:sz w:val="20"/>
          <w:szCs w:val="18"/>
        </w:rPr>
        <w:t xml:space="preserve"> </w:t>
      </w:r>
      <w:r w:rsidR="00D50DF5">
        <w:rPr>
          <w:rFonts w:cs="Arial"/>
          <w:sz w:val="20"/>
          <w:szCs w:val="18"/>
        </w:rPr>
        <w:t>Tím se</w:t>
      </w:r>
      <w:r w:rsidR="00454889">
        <w:rPr>
          <w:rFonts w:cs="Arial"/>
          <w:sz w:val="20"/>
          <w:szCs w:val="18"/>
        </w:rPr>
        <w:t xml:space="preserve"> podle průzkumu</w:t>
      </w:r>
      <w:r w:rsidR="00D50DF5">
        <w:rPr>
          <w:rFonts w:cs="Arial"/>
          <w:sz w:val="20"/>
          <w:szCs w:val="18"/>
        </w:rPr>
        <w:t xml:space="preserve"> řídí polovina populace</w:t>
      </w:r>
      <w:r w:rsidR="00041FC2">
        <w:rPr>
          <w:rFonts w:cs="Arial"/>
          <w:sz w:val="20"/>
          <w:szCs w:val="18"/>
        </w:rPr>
        <w:t xml:space="preserve">. </w:t>
      </w:r>
      <w:r w:rsidRPr="0063238D">
        <w:rPr>
          <w:rFonts w:cs="Arial"/>
          <w:sz w:val="20"/>
          <w:szCs w:val="18"/>
        </w:rPr>
        <w:t xml:space="preserve">Realita </w:t>
      </w:r>
      <w:r w:rsidR="00F25D61">
        <w:rPr>
          <w:rFonts w:cs="Arial"/>
          <w:sz w:val="20"/>
          <w:szCs w:val="18"/>
        </w:rPr>
        <w:t>může být</w:t>
      </w:r>
      <w:r w:rsidR="00454889">
        <w:rPr>
          <w:rFonts w:cs="Arial"/>
          <w:sz w:val="20"/>
          <w:szCs w:val="18"/>
        </w:rPr>
        <w:t xml:space="preserve"> však</w:t>
      </w:r>
      <w:r w:rsidR="00F25D61" w:rsidRPr="0063238D">
        <w:rPr>
          <w:rFonts w:cs="Arial"/>
          <w:sz w:val="20"/>
          <w:szCs w:val="18"/>
        </w:rPr>
        <w:t xml:space="preserve"> </w:t>
      </w:r>
      <w:r w:rsidRPr="0063238D">
        <w:rPr>
          <w:rFonts w:cs="Arial"/>
          <w:sz w:val="20"/>
          <w:szCs w:val="18"/>
        </w:rPr>
        <w:t>často jiná</w:t>
      </w:r>
      <w:r w:rsidR="00C9518B">
        <w:rPr>
          <w:rFonts w:cs="Arial"/>
          <w:sz w:val="20"/>
          <w:szCs w:val="18"/>
        </w:rPr>
        <w:t>, než</w:t>
      </w:r>
      <w:r w:rsidR="00F82C17">
        <w:rPr>
          <w:rFonts w:cs="Arial"/>
          <w:sz w:val="20"/>
          <w:szCs w:val="18"/>
        </w:rPr>
        <w:t xml:space="preserve"> bylo</w:t>
      </w:r>
      <w:r w:rsidR="00901B00">
        <w:rPr>
          <w:rFonts w:cs="Arial"/>
          <w:sz w:val="20"/>
          <w:szCs w:val="18"/>
        </w:rPr>
        <w:t xml:space="preserve"> původn</w:t>
      </w:r>
      <w:r w:rsidR="00F82C17">
        <w:rPr>
          <w:rFonts w:cs="Arial"/>
          <w:sz w:val="20"/>
          <w:szCs w:val="18"/>
        </w:rPr>
        <w:t>í očekávání.</w:t>
      </w:r>
      <w:r w:rsidRPr="000042A1">
        <w:rPr>
          <w:rFonts w:cs="Arial"/>
          <w:sz w:val="20"/>
          <w:szCs w:val="18"/>
        </w:rPr>
        <w:t xml:space="preserve"> </w:t>
      </w:r>
      <w:r w:rsidRPr="000042A1">
        <w:rPr>
          <w:rFonts w:cs="Arial"/>
          <w:i/>
          <w:iCs/>
          <w:sz w:val="20"/>
          <w:szCs w:val="18"/>
        </w:rPr>
        <w:t xml:space="preserve">„Když </w:t>
      </w:r>
      <w:r w:rsidR="00901B00">
        <w:rPr>
          <w:rFonts w:cs="Arial"/>
          <w:i/>
          <w:iCs/>
          <w:sz w:val="20"/>
          <w:szCs w:val="18"/>
        </w:rPr>
        <w:t>situace výpadku příjmů opravdu nastane</w:t>
      </w:r>
      <w:r w:rsidRPr="000042A1">
        <w:rPr>
          <w:rFonts w:cs="Arial"/>
          <w:i/>
          <w:iCs/>
          <w:sz w:val="20"/>
          <w:szCs w:val="18"/>
        </w:rPr>
        <w:t xml:space="preserve">, </w:t>
      </w:r>
      <w:r w:rsidR="00901B00">
        <w:rPr>
          <w:rFonts w:cs="Arial"/>
          <w:i/>
          <w:iCs/>
          <w:sz w:val="20"/>
          <w:szCs w:val="18"/>
        </w:rPr>
        <w:t xml:space="preserve">skutečnost, </w:t>
      </w:r>
      <w:r w:rsidR="00C9518B" w:rsidRPr="000042A1">
        <w:rPr>
          <w:rFonts w:cs="Arial"/>
          <w:i/>
          <w:iCs/>
          <w:sz w:val="20"/>
          <w:szCs w:val="18"/>
        </w:rPr>
        <w:t>jak dlouho lidé z naspořených peněz vyži</w:t>
      </w:r>
      <w:r w:rsidR="00901B00">
        <w:rPr>
          <w:rFonts w:cs="Arial"/>
          <w:i/>
          <w:iCs/>
          <w:sz w:val="20"/>
          <w:szCs w:val="18"/>
        </w:rPr>
        <w:t>jí</w:t>
      </w:r>
      <w:r w:rsidR="00C9518B" w:rsidRPr="000042A1">
        <w:rPr>
          <w:rFonts w:cs="Arial"/>
          <w:i/>
          <w:iCs/>
          <w:sz w:val="20"/>
          <w:szCs w:val="18"/>
        </w:rPr>
        <w:t xml:space="preserve">, </w:t>
      </w:r>
      <w:r w:rsidRPr="000042A1">
        <w:rPr>
          <w:rFonts w:cs="Arial"/>
          <w:i/>
          <w:iCs/>
          <w:sz w:val="20"/>
          <w:szCs w:val="18"/>
        </w:rPr>
        <w:t>se samozřejmě nemusí shodovat</w:t>
      </w:r>
      <w:r w:rsidR="00901B00">
        <w:rPr>
          <w:rFonts w:cs="Arial"/>
          <w:i/>
          <w:iCs/>
          <w:sz w:val="20"/>
          <w:szCs w:val="18"/>
        </w:rPr>
        <w:t xml:space="preserve"> s jejich odpovědí v dotazníku</w:t>
      </w:r>
      <w:r w:rsidRPr="000042A1">
        <w:rPr>
          <w:rFonts w:cs="Arial"/>
          <w:i/>
          <w:iCs/>
          <w:sz w:val="20"/>
          <w:szCs w:val="18"/>
        </w:rPr>
        <w:t>. J</w:t>
      </w:r>
      <w:r w:rsidR="00C9518B" w:rsidRPr="000042A1">
        <w:rPr>
          <w:rFonts w:cs="Arial"/>
          <w:i/>
          <w:iCs/>
          <w:sz w:val="20"/>
          <w:szCs w:val="18"/>
        </w:rPr>
        <w:t>sou to spíš</w:t>
      </w:r>
      <w:r w:rsidR="007725B1">
        <w:rPr>
          <w:rFonts w:cs="Arial"/>
          <w:i/>
          <w:iCs/>
          <w:sz w:val="20"/>
          <w:szCs w:val="18"/>
        </w:rPr>
        <w:t>e</w:t>
      </w:r>
      <w:r w:rsidR="00C9518B" w:rsidRPr="000042A1">
        <w:rPr>
          <w:rFonts w:cs="Arial"/>
          <w:i/>
          <w:iCs/>
          <w:sz w:val="20"/>
          <w:szCs w:val="18"/>
        </w:rPr>
        <w:t xml:space="preserve"> odhady</w:t>
      </w:r>
      <w:r w:rsidRPr="000042A1">
        <w:rPr>
          <w:rFonts w:cs="Arial"/>
          <w:i/>
          <w:iCs/>
          <w:sz w:val="20"/>
          <w:szCs w:val="18"/>
        </w:rPr>
        <w:t xml:space="preserve">. Ze statistik víme, že při výpadku příjmů </w:t>
      </w:r>
      <w:r w:rsidR="00454889">
        <w:rPr>
          <w:rFonts w:cs="Arial"/>
          <w:i/>
          <w:iCs/>
          <w:sz w:val="20"/>
          <w:szCs w:val="18"/>
        </w:rPr>
        <w:t>nejčastěji vyžijeme tři měsíce</w:t>
      </w:r>
      <w:r w:rsidRPr="000042A1">
        <w:rPr>
          <w:rFonts w:cs="Arial"/>
          <w:i/>
          <w:iCs/>
          <w:sz w:val="20"/>
          <w:szCs w:val="18"/>
        </w:rPr>
        <w:t xml:space="preserve">. Lidé si </w:t>
      </w:r>
      <w:r w:rsidR="00454889">
        <w:rPr>
          <w:rFonts w:cs="Arial"/>
          <w:i/>
          <w:iCs/>
          <w:sz w:val="20"/>
          <w:szCs w:val="18"/>
        </w:rPr>
        <w:t xml:space="preserve">ale </w:t>
      </w:r>
      <w:r w:rsidRPr="000042A1">
        <w:rPr>
          <w:rFonts w:cs="Arial"/>
          <w:i/>
          <w:iCs/>
          <w:sz w:val="20"/>
          <w:szCs w:val="18"/>
        </w:rPr>
        <w:t xml:space="preserve">často nespočítají zcela přesně, co </w:t>
      </w:r>
      <w:r w:rsidR="00901B00">
        <w:rPr>
          <w:rFonts w:cs="Arial"/>
          <w:i/>
          <w:iCs/>
          <w:sz w:val="20"/>
          <w:szCs w:val="18"/>
        </w:rPr>
        <w:t xml:space="preserve">všechno ztráta </w:t>
      </w:r>
      <w:r w:rsidRPr="000042A1">
        <w:rPr>
          <w:rFonts w:cs="Arial"/>
          <w:i/>
          <w:iCs/>
          <w:sz w:val="20"/>
          <w:szCs w:val="18"/>
        </w:rPr>
        <w:t>příjm</w:t>
      </w:r>
      <w:r w:rsidR="00901B00">
        <w:rPr>
          <w:rFonts w:cs="Arial"/>
          <w:i/>
          <w:iCs/>
          <w:sz w:val="20"/>
          <w:szCs w:val="18"/>
        </w:rPr>
        <w:t>u</w:t>
      </w:r>
      <w:r w:rsidRPr="000042A1">
        <w:rPr>
          <w:rFonts w:cs="Arial"/>
          <w:i/>
          <w:iCs/>
          <w:sz w:val="20"/>
          <w:szCs w:val="18"/>
        </w:rPr>
        <w:t xml:space="preserve"> při</w:t>
      </w:r>
      <w:r w:rsidR="00901B00">
        <w:rPr>
          <w:rFonts w:cs="Arial"/>
          <w:i/>
          <w:iCs/>
          <w:sz w:val="20"/>
          <w:szCs w:val="18"/>
        </w:rPr>
        <w:t>ná</w:t>
      </w:r>
      <w:r w:rsidRPr="000042A1">
        <w:rPr>
          <w:rFonts w:cs="Arial"/>
          <w:i/>
          <w:iCs/>
          <w:sz w:val="20"/>
          <w:szCs w:val="18"/>
        </w:rPr>
        <w:t>š</w:t>
      </w:r>
      <w:r w:rsidR="00901B00">
        <w:rPr>
          <w:rFonts w:cs="Arial"/>
          <w:i/>
          <w:iCs/>
          <w:sz w:val="20"/>
          <w:szCs w:val="18"/>
        </w:rPr>
        <w:t>í</w:t>
      </w:r>
      <w:r w:rsidRPr="000042A1">
        <w:rPr>
          <w:rFonts w:cs="Arial"/>
          <w:i/>
          <w:iCs/>
          <w:sz w:val="20"/>
          <w:szCs w:val="18"/>
        </w:rPr>
        <w:t>. Navíc</w:t>
      </w:r>
      <w:r w:rsidR="00901B00">
        <w:rPr>
          <w:rFonts w:cs="Arial"/>
          <w:i/>
          <w:iCs/>
          <w:sz w:val="20"/>
          <w:szCs w:val="18"/>
        </w:rPr>
        <w:t>,</w:t>
      </w:r>
      <w:r w:rsidRPr="000042A1">
        <w:rPr>
          <w:rFonts w:cs="Arial"/>
          <w:i/>
          <w:iCs/>
          <w:sz w:val="20"/>
          <w:szCs w:val="18"/>
        </w:rPr>
        <w:t xml:space="preserve"> pokud v domácnosti </w:t>
      </w:r>
      <w:r w:rsidR="00AF5783" w:rsidRPr="000042A1">
        <w:rPr>
          <w:rFonts w:cs="Arial"/>
          <w:i/>
          <w:iCs/>
          <w:sz w:val="20"/>
          <w:szCs w:val="18"/>
        </w:rPr>
        <w:t>žijí</w:t>
      </w:r>
      <w:r w:rsidRPr="000042A1">
        <w:rPr>
          <w:rFonts w:cs="Arial"/>
          <w:i/>
          <w:iCs/>
          <w:sz w:val="20"/>
          <w:szCs w:val="18"/>
        </w:rPr>
        <w:t xml:space="preserve"> dva partneři, tak často </w:t>
      </w:r>
      <w:r w:rsidR="00454889">
        <w:rPr>
          <w:rFonts w:cs="Arial"/>
          <w:i/>
          <w:iCs/>
          <w:sz w:val="20"/>
          <w:szCs w:val="18"/>
        </w:rPr>
        <w:t>spoléhají a počítají</w:t>
      </w:r>
      <w:r w:rsidR="00454889" w:rsidRPr="000042A1">
        <w:rPr>
          <w:rFonts w:cs="Arial"/>
          <w:i/>
          <w:iCs/>
          <w:sz w:val="20"/>
          <w:szCs w:val="18"/>
        </w:rPr>
        <w:t xml:space="preserve"> </w:t>
      </w:r>
      <w:r w:rsidRPr="000042A1">
        <w:rPr>
          <w:rFonts w:cs="Arial"/>
          <w:i/>
          <w:iCs/>
          <w:sz w:val="20"/>
          <w:szCs w:val="18"/>
        </w:rPr>
        <w:t xml:space="preserve">s tím, že o příjem </w:t>
      </w:r>
      <w:r w:rsidR="007725B1">
        <w:rPr>
          <w:rFonts w:cs="Arial"/>
          <w:i/>
          <w:iCs/>
          <w:sz w:val="20"/>
          <w:szCs w:val="18"/>
        </w:rPr>
        <w:t>by přišel</w:t>
      </w:r>
      <w:r w:rsidR="007725B1" w:rsidRPr="000042A1">
        <w:rPr>
          <w:rFonts w:cs="Arial"/>
          <w:i/>
          <w:iCs/>
          <w:sz w:val="20"/>
          <w:szCs w:val="18"/>
        </w:rPr>
        <w:t xml:space="preserve"> </w:t>
      </w:r>
      <w:r w:rsidRPr="000042A1">
        <w:rPr>
          <w:rFonts w:cs="Arial"/>
          <w:i/>
          <w:iCs/>
          <w:sz w:val="20"/>
          <w:szCs w:val="18"/>
        </w:rPr>
        <w:t xml:space="preserve">jen jeden z nich,“ </w:t>
      </w:r>
      <w:r w:rsidRPr="000042A1">
        <w:rPr>
          <w:rFonts w:cs="Arial"/>
          <w:sz w:val="20"/>
          <w:szCs w:val="18"/>
        </w:rPr>
        <w:t>uvádí Helena Brychová,</w:t>
      </w:r>
      <w:r w:rsidR="007C5CAB" w:rsidRPr="000042A1">
        <w:rPr>
          <w:rFonts w:cs="Arial"/>
          <w:sz w:val="20"/>
          <w:szCs w:val="18"/>
        </w:rPr>
        <w:t xml:space="preserve"> </w:t>
      </w:r>
      <w:r w:rsidR="00E552A4">
        <w:rPr>
          <w:rFonts w:cs="Arial"/>
          <w:sz w:val="20"/>
          <w:szCs w:val="18"/>
        </w:rPr>
        <w:t xml:space="preserve">vedoucí projektů </w:t>
      </w:r>
      <w:r w:rsidR="007C5CAB" w:rsidRPr="000042A1">
        <w:rPr>
          <w:rFonts w:cs="Arial"/>
          <w:sz w:val="20"/>
          <w:szCs w:val="18"/>
        </w:rPr>
        <w:t>finančního vzdělávání ČBA</w:t>
      </w:r>
      <w:r w:rsidR="00AF5783" w:rsidRPr="000042A1">
        <w:rPr>
          <w:rFonts w:cs="Arial"/>
          <w:sz w:val="20"/>
          <w:szCs w:val="18"/>
        </w:rPr>
        <w:t>.</w:t>
      </w:r>
      <w:r w:rsidRPr="000042A1">
        <w:rPr>
          <w:rFonts w:cs="Arial"/>
          <w:i/>
          <w:iCs/>
          <w:sz w:val="20"/>
          <w:szCs w:val="18"/>
        </w:rPr>
        <w:t xml:space="preserve"> „</w:t>
      </w:r>
      <w:r w:rsidR="00901B00">
        <w:rPr>
          <w:rFonts w:cs="Arial"/>
          <w:i/>
          <w:iCs/>
          <w:sz w:val="20"/>
          <w:szCs w:val="18"/>
        </w:rPr>
        <w:t xml:space="preserve">Stranou </w:t>
      </w:r>
      <w:r w:rsidR="00F82C17">
        <w:rPr>
          <w:rFonts w:cs="Arial"/>
          <w:i/>
          <w:iCs/>
          <w:sz w:val="20"/>
          <w:szCs w:val="18"/>
        </w:rPr>
        <w:t xml:space="preserve">bychom </w:t>
      </w:r>
      <w:r w:rsidR="00F82C17" w:rsidRPr="000042A1">
        <w:rPr>
          <w:rFonts w:cs="Arial"/>
          <w:i/>
          <w:iCs/>
          <w:sz w:val="20"/>
          <w:szCs w:val="18"/>
        </w:rPr>
        <w:t>skutečně</w:t>
      </w:r>
      <w:r w:rsidRPr="000042A1">
        <w:rPr>
          <w:rFonts w:cs="Arial"/>
          <w:i/>
          <w:iCs/>
          <w:sz w:val="20"/>
          <w:szCs w:val="18"/>
        </w:rPr>
        <w:t xml:space="preserve"> měl</w:t>
      </w:r>
      <w:r w:rsidR="00901B00">
        <w:rPr>
          <w:rFonts w:cs="Arial"/>
          <w:i/>
          <w:iCs/>
          <w:sz w:val="20"/>
          <w:szCs w:val="18"/>
        </w:rPr>
        <w:t>i</w:t>
      </w:r>
      <w:r w:rsidRPr="000042A1">
        <w:rPr>
          <w:rFonts w:cs="Arial"/>
          <w:i/>
          <w:iCs/>
          <w:sz w:val="20"/>
          <w:szCs w:val="18"/>
        </w:rPr>
        <w:t xml:space="preserve"> </w:t>
      </w:r>
      <w:r w:rsidR="00901B00">
        <w:rPr>
          <w:rFonts w:cs="Arial"/>
          <w:i/>
          <w:iCs/>
          <w:sz w:val="20"/>
          <w:szCs w:val="18"/>
        </w:rPr>
        <w:t>mí</w:t>
      </w:r>
      <w:r w:rsidRPr="000042A1">
        <w:rPr>
          <w:rFonts w:cs="Arial"/>
          <w:i/>
          <w:iCs/>
          <w:sz w:val="20"/>
          <w:szCs w:val="18"/>
        </w:rPr>
        <w:t xml:space="preserve">t </w:t>
      </w:r>
      <w:r w:rsidR="00901B00">
        <w:rPr>
          <w:rFonts w:cs="Arial"/>
          <w:i/>
          <w:iCs/>
          <w:sz w:val="20"/>
          <w:szCs w:val="18"/>
        </w:rPr>
        <w:t xml:space="preserve">odloženo </w:t>
      </w:r>
      <w:r w:rsidRPr="000042A1">
        <w:rPr>
          <w:rFonts w:cs="Arial"/>
          <w:i/>
          <w:iCs/>
          <w:sz w:val="20"/>
          <w:szCs w:val="18"/>
        </w:rPr>
        <w:t xml:space="preserve">alespoň šest </w:t>
      </w:r>
      <w:r w:rsidR="00901B00">
        <w:rPr>
          <w:rFonts w:cs="Arial"/>
          <w:i/>
          <w:iCs/>
          <w:sz w:val="20"/>
          <w:szCs w:val="18"/>
        </w:rPr>
        <w:t>kompletní</w:t>
      </w:r>
      <w:r w:rsidRPr="000042A1">
        <w:rPr>
          <w:rFonts w:cs="Arial"/>
          <w:i/>
          <w:iCs/>
          <w:sz w:val="20"/>
          <w:szCs w:val="18"/>
        </w:rPr>
        <w:t xml:space="preserve">ch </w:t>
      </w:r>
      <w:r w:rsidRPr="000042A1">
        <w:rPr>
          <w:rFonts w:cs="Arial"/>
          <w:i/>
          <w:iCs/>
          <w:sz w:val="20"/>
          <w:szCs w:val="18"/>
        </w:rPr>
        <w:lastRenderedPageBreak/>
        <w:t xml:space="preserve">měsíčních </w:t>
      </w:r>
      <w:r w:rsidR="00F25D61">
        <w:rPr>
          <w:rFonts w:cs="Arial"/>
          <w:i/>
          <w:iCs/>
          <w:sz w:val="20"/>
          <w:szCs w:val="18"/>
        </w:rPr>
        <w:t>výdajů</w:t>
      </w:r>
      <w:r w:rsidR="00F25D61" w:rsidRPr="000042A1">
        <w:rPr>
          <w:rFonts w:cs="Arial"/>
          <w:i/>
          <w:iCs/>
          <w:sz w:val="20"/>
          <w:szCs w:val="18"/>
        </w:rPr>
        <w:t xml:space="preserve"> </w:t>
      </w:r>
      <w:r w:rsidR="00901B00">
        <w:rPr>
          <w:rFonts w:cs="Arial"/>
          <w:i/>
          <w:iCs/>
          <w:sz w:val="20"/>
          <w:szCs w:val="18"/>
        </w:rPr>
        <w:t xml:space="preserve">celé </w:t>
      </w:r>
      <w:r w:rsidRPr="000042A1">
        <w:rPr>
          <w:rFonts w:cs="Arial"/>
          <w:i/>
          <w:iCs/>
          <w:sz w:val="20"/>
          <w:szCs w:val="18"/>
        </w:rPr>
        <w:t xml:space="preserve">domácnosti. </w:t>
      </w:r>
      <w:r w:rsidR="00F25D61">
        <w:rPr>
          <w:rFonts w:cs="Arial"/>
          <w:i/>
          <w:iCs/>
          <w:sz w:val="20"/>
          <w:szCs w:val="18"/>
        </w:rPr>
        <w:t xml:space="preserve">Rezerva v takové výši </w:t>
      </w:r>
      <w:r w:rsidR="00901B00">
        <w:rPr>
          <w:rFonts w:cs="Arial"/>
          <w:i/>
          <w:iCs/>
          <w:sz w:val="20"/>
          <w:szCs w:val="18"/>
        </w:rPr>
        <w:t xml:space="preserve">nám </w:t>
      </w:r>
      <w:r w:rsidR="00F25D61">
        <w:rPr>
          <w:rFonts w:cs="Arial"/>
          <w:i/>
          <w:iCs/>
          <w:sz w:val="20"/>
          <w:szCs w:val="18"/>
        </w:rPr>
        <w:t>d</w:t>
      </w:r>
      <w:r w:rsidRPr="000042A1">
        <w:rPr>
          <w:rFonts w:cs="Arial"/>
          <w:i/>
          <w:iCs/>
          <w:sz w:val="20"/>
          <w:szCs w:val="18"/>
        </w:rPr>
        <w:t xml:space="preserve">ává prostor, </w:t>
      </w:r>
      <w:r w:rsidR="00F25D61">
        <w:rPr>
          <w:rFonts w:cs="Arial"/>
          <w:i/>
          <w:iCs/>
          <w:sz w:val="20"/>
          <w:szCs w:val="18"/>
        </w:rPr>
        <w:t>abychom</w:t>
      </w:r>
      <w:r w:rsidR="00F25D61" w:rsidRPr="000042A1">
        <w:rPr>
          <w:rFonts w:cs="Arial"/>
          <w:i/>
          <w:iCs/>
          <w:sz w:val="20"/>
          <w:szCs w:val="18"/>
        </w:rPr>
        <w:t xml:space="preserve"> </w:t>
      </w:r>
      <w:r w:rsidRPr="000042A1">
        <w:rPr>
          <w:rFonts w:cs="Arial"/>
          <w:i/>
          <w:iCs/>
          <w:sz w:val="20"/>
          <w:szCs w:val="18"/>
        </w:rPr>
        <w:t xml:space="preserve">nejednali </w:t>
      </w:r>
      <w:r w:rsidR="00F25D61">
        <w:rPr>
          <w:rFonts w:cs="Arial"/>
          <w:i/>
          <w:iCs/>
          <w:sz w:val="20"/>
          <w:szCs w:val="18"/>
        </w:rPr>
        <w:t>ve stresu</w:t>
      </w:r>
      <w:r w:rsidR="00901B00">
        <w:rPr>
          <w:rFonts w:cs="Arial"/>
          <w:i/>
          <w:iCs/>
          <w:sz w:val="20"/>
          <w:szCs w:val="18"/>
        </w:rPr>
        <w:t>,</w:t>
      </w:r>
      <w:r w:rsidR="007725B1">
        <w:rPr>
          <w:rFonts w:cs="Arial"/>
          <w:i/>
          <w:iCs/>
          <w:sz w:val="20"/>
          <w:szCs w:val="18"/>
        </w:rPr>
        <w:t xml:space="preserve"> a ne</w:t>
      </w:r>
      <w:r w:rsidR="00901B00">
        <w:rPr>
          <w:rFonts w:cs="Arial"/>
          <w:i/>
          <w:iCs/>
          <w:sz w:val="20"/>
          <w:szCs w:val="18"/>
        </w:rPr>
        <w:t xml:space="preserve">sahali pod tlakem </w:t>
      </w:r>
      <w:r w:rsidR="00F82C17">
        <w:rPr>
          <w:rFonts w:cs="Arial"/>
          <w:i/>
          <w:iCs/>
          <w:sz w:val="20"/>
          <w:szCs w:val="18"/>
        </w:rPr>
        <w:t>okolností k</w:t>
      </w:r>
      <w:r w:rsidR="007725B1">
        <w:rPr>
          <w:rFonts w:cs="Arial"/>
          <w:i/>
          <w:iCs/>
          <w:sz w:val="20"/>
          <w:szCs w:val="18"/>
        </w:rPr>
        <w:t> rozhodnutím, kterých bychom mohli později litovat</w:t>
      </w:r>
      <w:r w:rsidR="00F25D61">
        <w:rPr>
          <w:rFonts w:cs="Arial"/>
          <w:i/>
          <w:iCs/>
          <w:sz w:val="20"/>
          <w:szCs w:val="18"/>
        </w:rPr>
        <w:t xml:space="preserve">. </w:t>
      </w:r>
      <w:r w:rsidRPr="000042A1">
        <w:rPr>
          <w:rFonts w:cs="Arial"/>
          <w:i/>
          <w:iCs/>
          <w:sz w:val="20"/>
          <w:szCs w:val="18"/>
        </w:rPr>
        <w:t>Stejně tak je nutné jednat s čistou hlavou, pokud za výpadkem příjmů stojí nemoc nebo nutnost starat se o nemocného. Nikdo v takovou chvíli asi nechce řešit, jestli vůbec bude mít na nájem nebo jídlo</w:t>
      </w:r>
      <w:r w:rsidR="008141E4" w:rsidRPr="000042A1">
        <w:rPr>
          <w:rFonts w:cs="Arial"/>
          <w:i/>
          <w:iCs/>
          <w:sz w:val="20"/>
          <w:szCs w:val="18"/>
        </w:rPr>
        <w:t>,</w:t>
      </w:r>
      <w:r w:rsidRPr="000042A1">
        <w:rPr>
          <w:rFonts w:cs="Arial"/>
          <w:i/>
          <w:iCs/>
          <w:sz w:val="20"/>
          <w:szCs w:val="18"/>
        </w:rPr>
        <w:t>“</w:t>
      </w:r>
      <w:r w:rsidR="008141E4" w:rsidRPr="000042A1">
        <w:rPr>
          <w:rFonts w:cs="Arial"/>
          <w:i/>
          <w:iCs/>
          <w:sz w:val="20"/>
          <w:szCs w:val="18"/>
        </w:rPr>
        <w:t xml:space="preserve"> </w:t>
      </w:r>
      <w:r w:rsidR="008141E4" w:rsidRPr="000042A1">
        <w:rPr>
          <w:rFonts w:cs="Arial"/>
          <w:sz w:val="20"/>
          <w:szCs w:val="18"/>
        </w:rPr>
        <w:t>dodává Brychová s ohledem na současnou situaci na pracovním trhu.</w:t>
      </w:r>
      <w:r w:rsidRPr="0063238D">
        <w:rPr>
          <w:rFonts w:cs="Arial"/>
          <w:sz w:val="20"/>
          <w:szCs w:val="18"/>
        </w:rPr>
        <w:t xml:space="preserve"> </w:t>
      </w:r>
    </w:p>
    <w:p w14:paraId="2C77BCB0" w14:textId="1E6E9CAC" w:rsidR="00F82C17" w:rsidRDefault="00F82C17" w:rsidP="007363B8">
      <w:pPr>
        <w:spacing w:after="120" w:line="276" w:lineRule="auto"/>
        <w:rPr>
          <w:rFonts w:cs="Arial"/>
          <w:sz w:val="20"/>
          <w:szCs w:val="18"/>
        </w:rPr>
      </w:pPr>
      <w:r w:rsidRPr="0063238D">
        <w:rPr>
          <w:rFonts w:cs="Arial"/>
          <w:noProof/>
          <w:sz w:val="20"/>
          <w:szCs w:val="18"/>
        </w:rPr>
        <w:drawing>
          <wp:anchor distT="0" distB="0" distL="114300" distR="114300" simplePos="0" relativeHeight="251694080" behindDoc="0" locked="0" layoutInCell="1" allowOverlap="1" wp14:anchorId="3CDF3E0E" wp14:editId="69A475CC">
            <wp:simplePos x="0" y="0"/>
            <wp:positionH relativeFrom="margin">
              <wp:posOffset>680720</wp:posOffset>
            </wp:positionH>
            <wp:positionV relativeFrom="paragraph">
              <wp:posOffset>165735</wp:posOffset>
            </wp:positionV>
            <wp:extent cx="5179060" cy="2133600"/>
            <wp:effectExtent l="0" t="0" r="2540" b="0"/>
            <wp:wrapTopAndBottom/>
            <wp:docPr id="1" name="Graf 1">
              <a:extLst xmlns:a="http://schemas.openxmlformats.org/drawingml/2006/main">
                <a:ext uri="{FF2B5EF4-FFF2-40B4-BE49-F238E27FC236}">
                  <a16:creationId xmlns:a16="http://schemas.microsoft.com/office/drawing/2014/main" id="{72571DC4-1947-4688-BD01-A2B44FB8C95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DA1306" w14:textId="4410C3A0" w:rsidR="00F82C17" w:rsidRDefault="00F82C17" w:rsidP="007363B8">
      <w:pPr>
        <w:spacing w:after="120" w:line="276" w:lineRule="auto"/>
        <w:rPr>
          <w:rFonts w:cs="Arial"/>
          <w:sz w:val="20"/>
          <w:szCs w:val="18"/>
        </w:rPr>
      </w:pPr>
    </w:p>
    <w:p w14:paraId="21F70388" w14:textId="7522F383" w:rsidR="00F82C17" w:rsidRDefault="00F82C17" w:rsidP="007363B8">
      <w:pPr>
        <w:spacing w:after="120" w:line="276" w:lineRule="auto"/>
        <w:rPr>
          <w:rFonts w:cs="Arial"/>
          <w:sz w:val="20"/>
          <w:szCs w:val="18"/>
        </w:rPr>
      </w:pPr>
    </w:p>
    <w:p w14:paraId="7F89BA54" w14:textId="1F22DA98" w:rsidR="00AB63D0" w:rsidRDefault="0063238D" w:rsidP="007363B8">
      <w:pPr>
        <w:spacing w:after="120" w:line="276" w:lineRule="auto"/>
        <w:rPr>
          <w:rFonts w:cs="Arial"/>
          <w:sz w:val="20"/>
          <w:szCs w:val="18"/>
        </w:rPr>
      </w:pPr>
      <w:r w:rsidRPr="0063238D">
        <w:rPr>
          <w:rFonts w:cs="Arial"/>
          <w:sz w:val="20"/>
          <w:szCs w:val="18"/>
        </w:rPr>
        <w:t xml:space="preserve">Druhým </w:t>
      </w:r>
      <w:r w:rsidR="00F25D61">
        <w:rPr>
          <w:rFonts w:cs="Arial"/>
          <w:sz w:val="20"/>
          <w:szCs w:val="18"/>
        </w:rPr>
        <w:t>hlavním</w:t>
      </w:r>
      <w:r w:rsidR="00F25D61" w:rsidRPr="0063238D">
        <w:rPr>
          <w:rFonts w:cs="Arial"/>
          <w:sz w:val="20"/>
          <w:szCs w:val="18"/>
        </w:rPr>
        <w:t xml:space="preserve"> </w:t>
      </w:r>
      <w:r w:rsidRPr="0063238D">
        <w:rPr>
          <w:rFonts w:cs="Arial"/>
          <w:sz w:val="20"/>
          <w:szCs w:val="18"/>
        </w:rPr>
        <w:t>důvodem pro odkládaní peněz „stranou“ je spoření na stáří</w:t>
      </w:r>
      <w:r w:rsidR="00F25D61">
        <w:rPr>
          <w:rFonts w:cs="Arial"/>
          <w:sz w:val="20"/>
          <w:szCs w:val="18"/>
        </w:rPr>
        <w:t xml:space="preserve"> (58 %)</w:t>
      </w:r>
      <w:r w:rsidRPr="0063238D">
        <w:rPr>
          <w:rFonts w:cs="Arial"/>
          <w:sz w:val="20"/>
          <w:szCs w:val="18"/>
        </w:rPr>
        <w:t xml:space="preserve">. </w:t>
      </w:r>
      <w:r w:rsidR="00B8693A" w:rsidRPr="0063238D">
        <w:rPr>
          <w:rFonts w:cs="Arial"/>
          <w:sz w:val="20"/>
          <w:szCs w:val="18"/>
        </w:rPr>
        <w:t>Nejčastěji jde</w:t>
      </w:r>
      <w:r w:rsidR="00B8693A">
        <w:rPr>
          <w:rFonts w:cs="Arial"/>
          <w:sz w:val="20"/>
          <w:szCs w:val="18"/>
        </w:rPr>
        <w:t xml:space="preserve"> </w:t>
      </w:r>
      <w:r w:rsidR="00B8693A" w:rsidRPr="0063238D">
        <w:rPr>
          <w:rFonts w:cs="Arial"/>
          <w:sz w:val="20"/>
          <w:szCs w:val="18"/>
        </w:rPr>
        <w:t>o částky do 1 000 Kč</w:t>
      </w:r>
      <w:r w:rsidR="007D4EA8">
        <w:rPr>
          <w:rFonts w:cs="Arial"/>
          <w:sz w:val="20"/>
          <w:szCs w:val="18"/>
        </w:rPr>
        <w:t xml:space="preserve"> (38 %)</w:t>
      </w:r>
      <w:r w:rsidR="00B8693A" w:rsidRPr="0063238D">
        <w:rPr>
          <w:rFonts w:cs="Arial"/>
          <w:sz w:val="20"/>
          <w:szCs w:val="18"/>
        </w:rPr>
        <w:t xml:space="preserve">, naopak pětina </w:t>
      </w:r>
      <w:r w:rsidR="00454889">
        <w:rPr>
          <w:rFonts w:cs="Arial"/>
          <w:sz w:val="20"/>
          <w:szCs w:val="18"/>
        </w:rPr>
        <w:t xml:space="preserve">si </w:t>
      </w:r>
      <w:r w:rsidR="007D4EA8">
        <w:rPr>
          <w:rFonts w:cs="Arial"/>
          <w:sz w:val="20"/>
          <w:szCs w:val="18"/>
        </w:rPr>
        <w:t xml:space="preserve">za tímto účelem </w:t>
      </w:r>
      <w:r w:rsidR="00B8693A" w:rsidRPr="0063238D">
        <w:rPr>
          <w:rFonts w:cs="Arial"/>
          <w:sz w:val="20"/>
          <w:szCs w:val="18"/>
        </w:rPr>
        <w:t>nespoří vůbec</w:t>
      </w:r>
      <w:r w:rsidR="007D4EA8">
        <w:rPr>
          <w:rFonts w:cs="Arial"/>
          <w:sz w:val="20"/>
          <w:szCs w:val="18"/>
        </w:rPr>
        <w:t>,</w:t>
      </w:r>
      <w:r w:rsidR="00B8693A" w:rsidRPr="0063238D">
        <w:rPr>
          <w:rFonts w:cs="Arial"/>
          <w:sz w:val="20"/>
          <w:szCs w:val="18"/>
        </w:rPr>
        <w:t xml:space="preserve"> </w:t>
      </w:r>
      <w:r w:rsidR="007D4EA8">
        <w:rPr>
          <w:rFonts w:cs="Arial"/>
          <w:sz w:val="20"/>
          <w:szCs w:val="18"/>
        </w:rPr>
        <w:t>a</w:t>
      </w:r>
      <w:r w:rsidR="00B8693A" w:rsidRPr="0063238D">
        <w:rPr>
          <w:rFonts w:cs="Arial"/>
          <w:sz w:val="20"/>
          <w:szCs w:val="18"/>
        </w:rPr>
        <w:t>nebo jen velmi sporadicky.</w:t>
      </w:r>
      <w:r w:rsidR="00B8693A">
        <w:rPr>
          <w:rFonts w:cs="Arial"/>
          <w:sz w:val="20"/>
          <w:szCs w:val="18"/>
        </w:rPr>
        <w:t xml:space="preserve"> I tady ale platí, že výše </w:t>
      </w:r>
      <w:r w:rsidR="007D4EA8">
        <w:rPr>
          <w:rFonts w:cs="Arial"/>
          <w:sz w:val="20"/>
          <w:szCs w:val="18"/>
        </w:rPr>
        <w:t>úložek</w:t>
      </w:r>
      <w:r w:rsidR="00B8693A">
        <w:rPr>
          <w:rFonts w:cs="Arial"/>
          <w:sz w:val="20"/>
          <w:szCs w:val="18"/>
        </w:rPr>
        <w:t xml:space="preserve"> </w:t>
      </w:r>
      <w:r w:rsidR="007D4EA8">
        <w:rPr>
          <w:rFonts w:cs="Arial"/>
          <w:sz w:val="20"/>
          <w:szCs w:val="18"/>
        </w:rPr>
        <w:t>souvisí</w:t>
      </w:r>
      <w:r w:rsidR="00B8693A">
        <w:rPr>
          <w:rFonts w:cs="Arial"/>
          <w:sz w:val="20"/>
          <w:szCs w:val="18"/>
        </w:rPr>
        <w:t xml:space="preserve"> </w:t>
      </w:r>
      <w:r w:rsidR="007D4EA8">
        <w:rPr>
          <w:rFonts w:cs="Arial"/>
          <w:sz w:val="20"/>
          <w:szCs w:val="18"/>
        </w:rPr>
        <w:t>se</w:t>
      </w:r>
      <w:r w:rsidR="00B8693A">
        <w:rPr>
          <w:rFonts w:cs="Arial"/>
          <w:sz w:val="20"/>
          <w:szCs w:val="18"/>
        </w:rPr>
        <w:t xml:space="preserve"> vzdělání</w:t>
      </w:r>
      <w:r w:rsidR="007D4EA8">
        <w:rPr>
          <w:rFonts w:cs="Arial"/>
          <w:sz w:val="20"/>
          <w:szCs w:val="18"/>
        </w:rPr>
        <w:t>m</w:t>
      </w:r>
      <w:r w:rsidR="00B8693A">
        <w:rPr>
          <w:rFonts w:cs="Arial"/>
          <w:sz w:val="20"/>
          <w:szCs w:val="18"/>
        </w:rPr>
        <w:t xml:space="preserve"> respondenta, které </w:t>
      </w:r>
      <w:r w:rsidR="007D4EA8">
        <w:rPr>
          <w:rFonts w:cs="Arial"/>
          <w:sz w:val="20"/>
          <w:szCs w:val="18"/>
        </w:rPr>
        <w:t xml:space="preserve">zpravidla </w:t>
      </w:r>
      <w:r w:rsidR="00B8693A">
        <w:rPr>
          <w:rFonts w:cs="Arial"/>
          <w:sz w:val="20"/>
          <w:szCs w:val="18"/>
        </w:rPr>
        <w:t>korel</w:t>
      </w:r>
      <w:r w:rsidR="007D4EA8">
        <w:rPr>
          <w:rFonts w:cs="Arial"/>
          <w:sz w:val="20"/>
          <w:szCs w:val="18"/>
        </w:rPr>
        <w:t>uje</w:t>
      </w:r>
      <w:r w:rsidR="00B8693A">
        <w:rPr>
          <w:rFonts w:cs="Arial"/>
          <w:sz w:val="20"/>
          <w:szCs w:val="18"/>
        </w:rPr>
        <w:t xml:space="preserve"> s výší jeho příjmů. </w:t>
      </w:r>
      <w:r w:rsidR="00F82C17">
        <w:rPr>
          <w:rFonts w:cs="Arial"/>
          <w:sz w:val="20"/>
          <w:szCs w:val="18"/>
        </w:rPr>
        <w:t>Kromě spoření</w:t>
      </w:r>
      <w:r w:rsidR="00B8693A">
        <w:rPr>
          <w:rFonts w:cs="Arial"/>
          <w:sz w:val="20"/>
          <w:szCs w:val="18"/>
        </w:rPr>
        <w:t xml:space="preserve"> je nejčastější formou dalšího zajištění na stáří </w:t>
      </w:r>
      <w:r w:rsidR="007D4EA8">
        <w:rPr>
          <w:rFonts w:cs="Arial"/>
          <w:sz w:val="20"/>
          <w:szCs w:val="18"/>
        </w:rPr>
        <w:t xml:space="preserve">také pořízení </w:t>
      </w:r>
      <w:r w:rsidR="00B8693A">
        <w:rPr>
          <w:rFonts w:cs="Arial"/>
          <w:sz w:val="20"/>
          <w:szCs w:val="18"/>
        </w:rPr>
        <w:t>nemovitost</w:t>
      </w:r>
      <w:r w:rsidR="007D4EA8">
        <w:rPr>
          <w:rFonts w:cs="Arial"/>
          <w:sz w:val="20"/>
          <w:szCs w:val="18"/>
        </w:rPr>
        <w:t>i</w:t>
      </w:r>
      <w:r w:rsidR="00B8693A">
        <w:rPr>
          <w:rFonts w:cs="Arial"/>
          <w:sz w:val="20"/>
          <w:szCs w:val="18"/>
        </w:rPr>
        <w:t xml:space="preserve">. </w:t>
      </w:r>
    </w:p>
    <w:p w14:paraId="1728A9ED" w14:textId="7F797BCE" w:rsidR="00F82C17" w:rsidRDefault="00F82C17" w:rsidP="007363B8">
      <w:pPr>
        <w:spacing w:after="120" w:line="276" w:lineRule="auto"/>
        <w:rPr>
          <w:rFonts w:cs="Arial"/>
          <w:sz w:val="20"/>
          <w:szCs w:val="18"/>
        </w:rPr>
      </w:pPr>
      <w:r w:rsidRPr="005C3CDB">
        <w:rPr>
          <w:rFonts w:cs="Arial"/>
          <w:noProof/>
          <w:sz w:val="20"/>
          <w:szCs w:val="18"/>
        </w:rPr>
        <w:drawing>
          <wp:anchor distT="0" distB="0" distL="114300" distR="114300" simplePos="0" relativeHeight="251695104" behindDoc="0" locked="0" layoutInCell="1" allowOverlap="1" wp14:anchorId="239E7320" wp14:editId="71D55C01">
            <wp:simplePos x="0" y="0"/>
            <wp:positionH relativeFrom="margin">
              <wp:posOffset>678180</wp:posOffset>
            </wp:positionH>
            <wp:positionV relativeFrom="paragraph">
              <wp:posOffset>305435</wp:posOffset>
            </wp:positionV>
            <wp:extent cx="5007610" cy="2279650"/>
            <wp:effectExtent l="0" t="0" r="2540" b="6350"/>
            <wp:wrapTopAndBottom/>
            <wp:docPr id="6" name="Graf 6">
              <a:extLst xmlns:a="http://schemas.openxmlformats.org/drawingml/2006/main">
                <a:ext uri="{FF2B5EF4-FFF2-40B4-BE49-F238E27FC236}">
                  <a16:creationId xmlns:a16="http://schemas.microsoft.com/office/drawing/2014/main" id="{18855251-4401-4B80-AA60-8F17108313C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E440AD" w14:textId="1C879516" w:rsidR="00F82C17" w:rsidRDefault="00F82C17" w:rsidP="007363B8">
      <w:pPr>
        <w:spacing w:after="120" w:line="276" w:lineRule="auto"/>
        <w:rPr>
          <w:rFonts w:cs="Arial"/>
          <w:sz w:val="20"/>
          <w:szCs w:val="18"/>
        </w:rPr>
      </w:pPr>
    </w:p>
    <w:p w14:paraId="157603B2" w14:textId="726A9F98" w:rsidR="00454889" w:rsidRDefault="00454889" w:rsidP="007363B8">
      <w:pPr>
        <w:spacing w:after="120" w:line="276" w:lineRule="auto"/>
        <w:rPr>
          <w:rFonts w:cs="Arial"/>
          <w:sz w:val="20"/>
          <w:szCs w:val="18"/>
        </w:rPr>
      </w:pPr>
      <w:r>
        <w:rPr>
          <w:rFonts w:cs="Arial"/>
          <w:sz w:val="20"/>
          <w:szCs w:val="18"/>
        </w:rPr>
        <w:t>Téměř polovina</w:t>
      </w:r>
      <w:r w:rsidR="00C00180">
        <w:rPr>
          <w:rFonts w:cs="Arial"/>
          <w:sz w:val="20"/>
          <w:szCs w:val="18"/>
        </w:rPr>
        <w:t xml:space="preserve"> obyvatel si</w:t>
      </w:r>
      <w:r>
        <w:rPr>
          <w:rFonts w:cs="Arial"/>
          <w:sz w:val="20"/>
          <w:szCs w:val="18"/>
        </w:rPr>
        <w:t xml:space="preserve"> šetří také na dovolenou a zážitky. Mladší skupiny pak často na vzdělání a bydlení.</w:t>
      </w:r>
    </w:p>
    <w:p w14:paraId="631F7A43" w14:textId="0515CFC7" w:rsidR="00CD674C" w:rsidRDefault="00CD674C" w:rsidP="007363B8">
      <w:pPr>
        <w:spacing w:after="120" w:line="276" w:lineRule="auto"/>
        <w:rPr>
          <w:rFonts w:cs="Arial"/>
          <w:b/>
          <w:color w:val="007E79"/>
          <w:sz w:val="20"/>
        </w:rPr>
      </w:pPr>
    </w:p>
    <w:p w14:paraId="7F39C3E6" w14:textId="77777777" w:rsidR="00F82C17" w:rsidRDefault="00F82C17">
      <w:pPr>
        <w:overflowPunct/>
        <w:autoSpaceDE/>
        <w:autoSpaceDN/>
        <w:adjustRightInd/>
        <w:spacing w:after="160" w:line="259" w:lineRule="auto"/>
        <w:jc w:val="left"/>
        <w:textAlignment w:val="auto"/>
        <w:rPr>
          <w:rFonts w:cs="Arial"/>
          <w:b/>
          <w:color w:val="007E79"/>
          <w:sz w:val="20"/>
        </w:rPr>
      </w:pPr>
      <w:r>
        <w:rPr>
          <w:rFonts w:cs="Arial"/>
          <w:b/>
          <w:color w:val="007E79"/>
          <w:sz w:val="20"/>
        </w:rPr>
        <w:br w:type="page"/>
      </w:r>
    </w:p>
    <w:p w14:paraId="3155992E" w14:textId="70E79486" w:rsidR="0063238D" w:rsidRDefault="0063238D" w:rsidP="007363B8">
      <w:pPr>
        <w:spacing w:after="120" w:line="276" w:lineRule="auto"/>
        <w:rPr>
          <w:rFonts w:cs="Arial"/>
          <w:b/>
          <w:color w:val="007E79"/>
          <w:sz w:val="20"/>
        </w:rPr>
      </w:pPr>
      <w:r w:rsidRPr="0063238D">
        <w:rPr>
          <w:rFonts w:cs="Arial"/>
          <w:b/>
          <w:color w:val="007E79"/>
          <w:sz w:val="20"/>
        </w:rPr>
        <w:lastRenderedPageBreak/>
        <w:t xml:space="preserve">Učíme se zkušenostmi, o finanční vzdělávání by </w:t>
      </w:r>
      <w:r w:rsidR="00DB0642">
        <w:rPr>
          <w:rFonts w:cs="Arial"/>
          <w:b/>
          <w:color w:val="007E79"/>
          <w:sz w:val="20"/>
        </w:rPr>
        <w:t xml:space="preserve">se </w:t>
      </w:r>
      <w:r w:rsidRPr="0063238D">
        <w:rPr>
          <w:rFonts w:cs="Arial"/>
          <w:b/>
          <w:color w:val="007E79"/>
          <w:sz w:val="20"/>
        </w:rPr>
        <w:t xml:space="preserve">měly starat nejen školy a rodiny, ale </w:t>
      </w:r>
      <w:r w:rsidR="00C00180">
        <w:rPr>
          <w:rFonts w:cs="Arial"/>
          <w:b/>
          <w:color w:val="007E79"/>
          <w:sz w:val="20"/>
        </w:rPr>
        <w:t xml:space="preserve">také </w:t>
      </w:r>
      <w:r w:rsidRPr="0063238D">
        <w:rPr>
          <w:rFonts w:cs="Arial"/>
          <w:b/>
          <w:color w:val="007E79"/>
          <w:sz w:val="20"/>
        </w:rPr>
        <w:t xml:space="preserve">stát </w:t>
      </w:r>
      <w:r w:rsidR="007D4EA8">
        <w:rPr>
          <w:rFonts w:cs="Arial"/>
          <w:b/>
          <w:color w:val="007E79"/>
          <w:sz w:val="20"/>
        </w:rPr>
        <w:t>a</w:t>
      </w:r>
      <w:r w:rsidRPr="0063238D">
        <w:rPr>
          <w:rFonts w:cs="Arial"/>
          <w:b/>
          <w:color w:val="007E79"/>
          <w:sz w:val="20"/>
        </w:rPr>
        <w:t xml:space="preserve"> banky</w:t>
      </w:r>
    </w:p>
    <w:p w14:paraId="3BE24B4F" w14:textId="68BE3CFC" w:rsidR="007363B8" w:rsidRDefault="00F82C17" w:rsidP="007363B8">
      <w:pPr>
        <w:rPr>
          <w:rFonts w:cs="Arial"/>
          <w:sz w:val="20"/>
          <w:szCs w:val="18"/>
        </w:rPr>
      </w:pPr>
      <w:r>
        <w:rPr>
          <w:rFonts w:cs="Arial"/>
          <w:sz w:val="20"/>
          <w:szCs w:val="18"/>
        </w:rPr>
        <w:t xml:space="preserve">Na </w:t>
      </w:r>
      <w:r w:rsidR="0063238D" w:rsidRPr="0063238D">
        <w:rPr>
          <w:rFonts w:cs="Arial"/>
          <w:sz w:val="20"/>
          <w:szCs w:val="18"/>
        </w:rPr>
        <w:t>42 % z nás přiznává, že nejvíc</w:t>
      </w:r>
      <w:r w:rsidR="00C00180">
        <w:rPr>
          <w:rFonts w:cs="Arial"/>
          <w:sz w:val="20"/>
          <w:szCs w:val="18"/>
        </w:rPr>
        <w:t>e</w:t>
      </w:r>
      <w:r w:rsidR="007D4EA8">
        <w:rPr>
          <w:rFonts w:cs="Arial"/>
          <w:sz w:val="20"/>
          <w:szCs w:val="18"/>
        </w:rPr>
        <w:t xml:space="preserve"> s</w:t>
      </w:r>
      <w:r w:rsidR="0063238D" w:rsidRPr="0063238D">
        <w:rPr>
          <w:rFonts w:cs="Arial"/>
          <w:sz w:val="20"/>
          <w:szCs w:val="18"/>
        </w:rPr>
        <w:t>e v oblasti financí naučil</w:t>
      </w:r>
      <w:r>
        <w:rPr>
          <w:rFonts w:cs="Arial"/>
          <w:sz w:val="20"/>
          <w:szCs w:val="18"/>
        </w:rPr>
        <w:t>i</w:t>
      </w:r>
      <w:r w:rsidR="0063238D" w:rsidRPr="0063238D">
        <w:rPr>
          <w:rFonts w:cs="Arial"/>
          <w:sz w:val="20"/>
          <w:szCs w:val="18"/>
        </w:rPr>
        <w:t xml:space="preserve"> vlastní</w:t>
      </w:r>
      <w:r w:rsidR="007D4EA8">
        <w:rPr>
          <w:rFonts w:cs="Arial"/>
          <w:sz w:val="20"/>
          <w:szCs w:val="18"/>
        </w:rPr>
        <w:t>mi</w:t>
      </w:r>
      <w:r w:rsidR="0063238D" w:rsidRPr="0063238D">
        <w:rPr>
          <w:rFonts w:cs="Arial"/>
          <w:sz w:val="20"/>
          <w:szCs w:val="18"/>
        </w:rPr>
        <w:t xml:space="preserve"> zkušenost</w:t>
      </w:r>
      <w:r w:rsidR="007D4EA8">
        <w:rPr>
          <w:rFonts w:cs="Arial"/>
          <w:sz w:val="20"/>
          <w:szCs w:val="18"/>
        </w:rPr>
        <w:t>m</w:t>
      </w:r>
      <w:r w:rsidR="0063238D" w:rsidRPr="0063238D">
        <w:rPr>
          <w:rFonts w:cs="Arial"/>
          <w:sz w:val="20"/>
          <w:szCs w:val="18"/>
        </w:rPr>
        <w:t>i. Jde především o starší respondenty. Ti mladší se</w:t>
      </w:r>
      <w:r w:rsidR="00411DC6">
        <w:rPr>
          <w:rFonts w:cs="Arial"/>
          <w:sz w:val="20"/>
          <w:szCs w:val="18"/>
        </w:rPr>
        <w:t xml:space="preserve"> v dnešní době začínají</w:t>
      </w:r>
      <w:r w:rsidR="0063238D" w:rsidRPr="0063238D">
        <w:rPr>
          <w:rFonts w:cs="Arial"/>
          <w:sz w:val="20"/>
          <w:szCs w:val="18"/>
        </w:rPr>
        <w:t xml:space="preserve"> o problematice dozvídat už ve škole a v rodině</w:t>
      </w:r>
      <w:r w:rsidR="0063238D" w:rsidRPr="0063238D">
        <w:rPr>
          <w:rFonts w:cs="Arial"/>
          <w:i/>
          <w:iCs/>
          <w:sz w:val="20"/>
          <w:szCs w:val="18"/>
        </w:rPr>
        <w:t xml:space="preserve">. </w:t>
      </w:r>
      <w:r w:rsidR="0063238D" w:rsidRPr="008E44BF">
        <w:rPr>
          <w:rFonts w:cs="Arial"/>
          <w:i/>
          <w:iCs/>
          <w:sz w:val="20"/>
          <w:szCs w:val="18"/>
        </w:rPr>
        <w:t>„Více než dvě třetiny respondentů</w:t>
      </w:r>
      <w:r w:rsidR="00505742">
        <w:rPr>
          <w:rFonts w:cs="Arial"/>
          <w:i/>
          <w:iCs/>
          <w:sz w:val="20"/>
          <w:szCs w:val="18"/>
        </w:rPr>
        <w:t xml:space="preserve"> </w:t>
      </w:r>
      <w:r w:rsidR="00C00180" w:rsidRPr="008E44BF">
        <w:rPr>
          <w:rFonts w:cs="Arial"/>
          <w:i/>
          <w:iCs/>
          <w:sz w:val="20"/>
          <w:szCs w:val="18"/>
        </w:rPr>
        <w:t>však</w:t>
      </w:r>
      <w:r w:rsidR="0063238D" w:rsidRPr="008E44BF">
        <w:rPr>
          <w:rFonts w:cs="Arial"/>
          <w:i/>
          <w:iCs/>
          <w:sz w:val="20"/>
          <w:szCs w:val="18"/>
        </w:rPr>
        <w:t xml:space="preserve"> uvedl</w:t>
      </w:r>
      <w:r w:rsidR="00C00180" w:rsidRPr="008E44BF">
        <w:rPr>
          <w:rFonts w:cs="Arial"/>
          <w:i/>
          <w:iCs/>
          <w:sz w:val="20"/>
          <w:szCs w:val="18"/>
        </w:rPr>
        <w:t>o</w:t>
      </w:r>
      <w:r w:rsidR="0063238D" w:rsidRPr="008E44BF">
        <w:rPr>
          <w:rFonts w:cs="Arial"/>
          <w:i/>
          <w:iCs/>
          <w:sz w:val="20"/>
          <w:szCs w:val="18"/>
        </w:rPr>
        <w:t>, že přístup</w:t>
      </w:r>
      <w:r w:rsidR="00C00180" w:rsidRPr="008E44BF">
        <w:rPr>
          <w:rFonts w:cs="Arial"/>
          <w:i/>
          <w:iCs/>
          <w:sz w:val="20"/>
          <w:szCs w:val="18"/>
        </w:rPr>
        <w:t xml:space="preserve"> k</w:t>
      </w:r>
      <w:r>
        <w:rPr>
          <w:rFonts w:cs="Arial"/>
          <w:i/>
          <w:iCs/>
          <w:sz w:val="20"/>
          <w:szCs w:val="18"/>
        </w:rPr>
        <w:t xml:space="preserve"> fi</w:t>
      </w:r>
      <w:r w:rsidR="00C00180" w:rsidRPr="008E44BF">
        <w:rPr>
          <w:rFonts w:cs="Arial"/>
          <w:i/>
          <w:iCs/>
          <w:sz w:val="20"/>
          <w:szCs w:val="18"/>
        </w:rPr>
        <w:t>nančnímu vzdělávání</w:t>
      </w:r>
      <w:r w:rsidR="0063238D" w:rsidRPr="008E44BF">
        <w:rPr>
          <w:rFonts w:cs="Arial"/>
          <w:i/>
          <w:iCs/>
          <w:sz w:val="20"/>
          <w:szCs w:val="18"/>
        </w:rPr>
        <w:t xml:space="preserve"> </w:t>
      </w:r>
      <w:r w:rsidR="00C00180" w:rsidRPr="008E44BF">
        <w:rPr>
          <w:rFonts w:cs="Arial"/>
          <w:i/>
          <w:iCs/>
          <w:sz w:val="20"/>
          <w:szCs w:val="18"/>
        </w:rPr>
        <w:t>je právě ze stran</w:t>
      </w:r>
      <w:r w:rsidR="007D4EA8">
        <w:rPr>
          <w:rFonts w:cs="Arial"/>
          <w:i/>
          <w:iCs/>
          <w:sz w:val="20"/>
          <w:szCs w:val="18"/>
        </w:rPr>
        <w:t>y</w:t>
      </w:r>
      <w:r w:rsidR="0063238D" w:rsidRPr="008E44BF">
        <w:rPr>
          <w:rFonts w:cs="Arial"/>
          <w:i/>
          <w:iCs/>
          <w:sz w:val="20"/>
          <w:szCs w:val="18"/>
        </w:rPr>
        <w:t xml:space="preserve"> škol</w:t>
      </w:r>
      <w:r w:rsidR="007D4EA8">
        <w:rPr>
          <w:rFonts w:cs="Arial"/>
          <w:i/>
          <w:iCs/>
          <w:sz w:val="20"/>
          <w:szCs w:val="18"/>
        </w:rPr>
        <w:t>y</w:t>
      </w:r>
      <w:r w:rsidR="0063238D" w:rsidRPr="008E44BF">
        <w:rPr>
          <w:rFonts w:cs="Arial"/>
          <w:i/>
          <w:iCs/>
          <w:sz w:val="20"/>
          <w:szCs w:val="18"/>
        </w:rPr>
        <w:t xml:space="preserve"> a rodin</w:t>
      </w:r>
      <w:r w:rsidR="007D4EA8">
        <w:rPr>
          <w:rFonts w:cs="Arial"/>
          <w:i/>
          <w:iCs/>
          <w:sz w:val="20"/>
          <w:szCs w:val="18"/>
        </w:rPr>
        <w:t>y</w:t>
      </w:r>
      <w:r w:rsidR="0063238D" w:rsidRPr="008E44BF">
        <w:rPr>
          <w:rFonts w:cs="Arial"/>
          <w:i/>
          <w:iCs/>
          <w:sz w:val="20"/>
          <w:szCs w:val="18"/>
        </w:rPr>
        <w:t xml:space="preserve"> </w:t>
      </w:r>
      <w:r w:rsidR="00C00180" w:rsidRPr="008E44BF">
        <w:rPr>
          <w:rFonts w:cs="Arial"/>
          <w:i/>
          <w:iCs/>
          <w:sz w:val="20"/>
          <w:szCs w:val="18"/>
        </w:rPr>
        <w:t>nedostatečný</w:t>
      </w:r>
      <w:r w:rsidR="0063238D" w:rsidRPr="008E44BF">
        <w:rPr>
          <w:rFonts w:cs="Arial"/>
          <w:i/>
          <w:iCs/>
          <w:sz w:val="20"/>
          <w:szCs w:val="18"/>
        </w:rPr>
        <w:t xml:space="preserve">. Navíc očekávají, že </w:t>
      </w:r>
      <w:r w:rsidR="008752EC" w:rsidRPr="008E44BF">
        <w:rPr>
          <w:rFonts w:cs="Arial"/>
          <w:i/>
          <w:iCs/>
          <w:sz w:val="20"/>
          <w:szCs w:val="18"/>
        </w:rPr>
        <w:t xml:space="preserve">se </w:t>
      </w:r>
      <w:r w:rsidR="0063238D" w:rsidRPr="008E44BF">
        <w:rPr>
          <w:rFonts w:cs="Arial"/>
          <w:i/>
          <w:iCs/>
          <w:sz w:val="20"/>
          <w:szCs w:val="18"/>
        </w:rPr>
        <w:t>o finanční gramotnost bu</w:t>
      </w:r>
      <w:r w:rsidR="007D4EA8">
        <w:rPr>
          <w:rFonts w:cs="Arial"/>
          <w:i/>
          <w:iCs/>
          <w:sz w:val="20"/>
          <w:szCs w:val="18"/>
        </w:rPr>
        <w:t>de</w:t>
      </w:r>
      <w:r w:rsidR="0063238D" w:rsidRPr="008E44BF">
        <w:rPr>
          <w:rFonts w:cs="Arial"/>
          <w:i/>
          <w:iCs/>
          <w:sz w:val="20"/>
          <w:szCs w:val="18"/>
        </w:rPr>
        <w:t xml:space="preserve"> starat z velké části </w:t>
      </w:r>
      <w:r w:rsidR="008752EC" w:rsidRPr="008E44BF">
        <w:rPr>
          <w:rFonts w:cs="Arial"/>
          <w:i/>
          <w:iCs/>
          <w:sz w:val="20"/>
          <w:szCs w:val="18"/>
        </w:rPr>
        <w:t xml:space="preserve">také </w:t>
      </w:r>
      <w:r w:rsidR="0063238D" w:rsidRPr="008E44BF">
        <w:rPr>
          <w:rFonts w:cs="Arial"/>
          <w:i/>
          <w:iCs/>
          <w:sz w:val="20"/>
          <w:szCs w:val="18"/>
        </w:rPr>
        <w:t xml:space="preserve">stát reprezentovaný Českou národní bankou či ministerstvem financí, a </w:t>
      </w:r>
      <w:r w:rsidR="007D4EA8">
        <w:rPr>
          <w:rFonts w:cs="Arial"/>
          <w:i/>
          <w:iCs/>
          <w:sz w:val="20"/>
          <w:szCs w:val="18"/>
        </w:rPr>
        <w:t xml:space="preserve">kromě toho i </w:t>
      </w:r>
      <w:r w:rsidR="00C00180" w:rsidRPr="008E44BF">
        <w:rPr>
          <w:rFonts w:cs="Arial"/>
          <w:i/>
          <w:iCs/>
          <w:sz w:val="20"/>
          <w:szCs w:val="18"/>
        </w:rPr>
        <w:t xml:space="preserve">samotné </w:t>
      </w:r>
      <w:r w:rsidR="0063238D" w:rsidRPr="008E44BF">
        <w:rPr>
          <w:rFonts w:cs="Arial"/>
          <w:i/>
          <w:iCs/>
          <w:sz w:val="20"/>
          <w:szCs w:val="18"/>
        </w:rPr>
        <w:t xml:space="preserve">banky. Česká bankovní asociace </w:t>
      </w:r>
      <w:r w:rsidR="007D4EA8">
        <w:rPr>
          <w:rFonts w:cs="Arial"/>
          <w:i/>
          <w:iCs/>
          <w:sz w:val="20"/>
          <w:szCs w:val="18"/>
        </w:rPr>
        <w:t>je iniciátorem celé řady aktivit v této oblast</w:t>
      </w:r>
      <w:r w:rsidR="003B1832">
        <w:rPr>
          <w:rFonts w:cs="Arial"/>
          <w:i/>
          <w:iCs/>
          <w:sz w:val="20"/>
          <w:szCs w:val="18"/>
        </w:rPr>
        <w:t>í již mnoho let. Za zmínku stojí spolupráce s Českou televizí na sitcomu Bankovkovi, jehož další série běží na Déčku od počátku dubna, anebo školám určená jarní soutěž European Money Quiz, či každý podzim probíhající Bankéři do škol. D</w:t>
      </w:r>
      <w:r w:rsidR="0063238D" w:rsidRPr="008E44BF">
        <w:rPr>
          <w:rFonts w:cs="Arial"/>
          <w:i/>
          <w:iCs/>
          <w:sz w:val="20"/>
          <w:szCs w:val="18"/>
        </w:rPr>
        <w:t xml:space="preserve">louhodobě </w:t>
      </w:r>
      <w:r w:rsidR="003B1832">
        <w:rPr>
          <w:rFonts w:cs="Arial"/>
          <w:i/>
          <w:iCs/>
          <w:sz w:val="20"/>
          <w:szCs w:val="18"/>
        </w:rPr>
        <w:t xml:space="preserve">však </w:t>
      </w:r>
      <w:r w:rsidR="0063238D" w:rsidRPr="008E44BF">
        <w:rPr>
          <w:rFonts w:cs="Arial"/>
          <w:i/>
          <w:iCs/>
          <w:sz w:val="20"/>
          <w:szCs w:val="18"/>
        </w:rPr>
        <w:t>p</w:t>
      </w:r>
      <w:r w:rsidR="003B1832">
        <w:rPr>
          <w:rFonts w:cs="Arial"/>
          <w:i/>
          <w:iCs/>
          <w:sz w:val="20"/>
          <w:szCs w:val="18"/>
        </w:rPr>
        <w:t>řiprav</w:t>
      </w:r>
      <w:r w:rsidR="0063238D" w:rsidRPr="008E44BF">
        <w:rPr>
          <w:rFonts w:cs="Arial"/>
          <w:i/>
          <w:iCs/>
          <w:sz w:val="20"/>
          <w:szCs w:val="18"/>
        </w:rPr>
        <w:t>uje</w:t>
      </w:r>
      <w:r w:rsidR="003B1832">
        <w:rPr>
          <w:rFonts w:cs="Arial"/>
          <w:i/>
          <w:iCs/>
          <w:sz w:val="20"/>
          <w:szCs w:val="18"/>
        </w:rPr>
        <w:t>me</w:t>
      </w:r>
      <w:r w:rsidR="0063238D" w:rsidRPr="008E44BF">
        <w:rPr>
          <w:rFonts w:cs="Arial"/>
          <w:i/>
          <w:iCs/>
          <w:sz w:val="20"/>
          <w:szCs w:val="18"/>
        </w:rPr>
        <w:t xml:space="preserve"> projekt</w:t>
      </w:r>
      <w:r w:rsidR="003B1832">
        <w:rPr>
          <w:rFonts w:cs="Arial"/>
          <w:i/>
          <w:iCs/>
          <w:sz w:val="20"/>
          <w:szCs w:val="18"/>
        </w:rPr>
        <w:t>y</w:t>
      </w:r>
      <w:r w:rsidR="0063238D" w:rsidRPr="008E44BF">
        <w:rPr>
          <w:rFonts w:cs="Arial"/>
          <w:i/>
          <w:iCs/>
          <w:sz w:val="20"/>
          <w:szCs w:val="18"/>
        </w:rPr>
        <w:t xml:space="preserve"> finančního vzdělávání </w:t>
      </w:r>
      <w:r w:rsidR="00C00180" w:rsidRPr="008E44BF">
        <w:rPr>
          <w:rFonts w:cs="Arial"/>
          <w:i/>
          <w:iCs/>
          <w:sz w:val="20"/>
          <w:szCs w:val="18"/>
        </w:rPr>
        <w:t xml:space="preserve">nejen </w:t>
      </w:r>
      <w:r w:rsidR="0063238D" w:rsidRPr="008E44BF">
        <w:rPr>
          <w:rFonts w:cs="Arial"/>
          <w:i/>
          <w:iCs/>
          <w:sz w:val="20"/>
          <w:szCs w:val="18"/>
        </w:rPr>
        <w:t>pro děti,</w:t>
      </w:r>
      <w:r w:rsidR="003B1832">
        <w:rPr>
          <w:rFonts w:cs="Arial"/>
          <w:i/>
          <w:iCs/>
          <w:sz w:val="20"/>
          <w:szCs w:val="18"/>
        </w:rPr>
        <w:t xml:space="preserve"> ale i pro širokou veřejnost</w:t>
      </w:r>
      <w:r w:rsidR="003A0DFF">
        <w:rPr>
          <w:rFonts w:cs="Arial"/>
          <w:i/>
          <w:iCs/>
          <w:sz w:val="20"/>
          <w:szCs w:val="18"/>
        </w:rPr>
        <w:t>,</w:t>
      </w:r>
      <w:r w:rsidR="0063238D" w:rsidRPr="008E44BF">
        <w:rPr>
          <w:rFonts w:cs="Arial"/>
          <w:i/>
          <w:iCs/>
          <w:sz w:val="20"/>
          <w:szCs w:val="18"/>
        </w:rPr>
        <w:t>“</w:t>
      </w:r>
      <w:r w:rsidR="0063238D" w:rsidRPr="008E44BF">
        <w:rPr>
          <w:rFonts w:cs="Arial"/>
          <w:sz w:val="20"/>
          <w:szCs w:val="18"/>
        </w:rPr>
        <w:t xml:space="preserve"> dodává Brychová.</w:t>
      </w:r>
      <w:r w:rsidR="0063238D" w:rsidRPr="0063238D">
        <w:rPr>
          <w:rFonts w:cs="Arial"/>
          <w:sz w:val="20"/>
          <w:szCs w:val="18"/>
        </w:rPr>
        <w:t xml:space="preserve"> Tím posledním je například </w:t>
      </w:r>
      <w:r w:rsidR="003B1832">
        <w:rPr>
          <w:rFonts w:cs="Arial"/>
          <w:sz w:val="20"/>
          <w:szCs w:val="18"/>
        </w:rPr>
        <w:t>kampaň</w:t>
      </w:r>
      <w:r w:rsidR="0063238D" w:rsidRPr="0063238D">
        <w:rPr>
          <w:rFonts w:cs="Arial"/>
          <w:sz w:val="20"/>
          <w:szCs w:val="18"/>
        </w:rPr>
        <w:t xml:space="preserve"> „Mluvit s dětmi o penězích se vždycky vyplatí“</w:t>
      </w:r>
      <w:r w:rsidR="00E17EFC">
        <w:rPr>
          <w:rFonts w:cs="Arial"/>
          <w:sz w:val="20"/>
          <w:szCs w:val="18"/>
        </w:rPr>
        <w:t xml:space="preserve">, </w:t>
      </w:r>
      <w:r w:rsidR="00E552A4">
        <w:rPr>
          <w:rFonts w:cs="Arial"/>
          <w:sz w:val="20"/>
          <w:szCs w:val="18"/>
        </w:rPr>
        <w:t xml:space="preserve">díky níž si mohou rodiče s dětmi procvičovat své finanční znalosti a dovednosti z pohodlí domova. Vyzkoušet můžete i Vy </w:t>
      </w:r>
      <w:hyperlink r:id="rId11" w:history="1">
        <w:r w:rsidR="0063238D" w:rsidRPr="0082045C">
          <w:rPr>
            <w:rStyle w:val="Hypertextovodkaz"/>
            <w:rFonts w:cs="Arial"/>
            <w:sz w:val="20"/>
            <w:szCs w:val="18"/>
          </w:rPr>
          <w:t>zde</w:t>
        </w:r>
      </w:hyperlink>
      <w:r w:rsidR="00E552A4">
        <w:rPr>
          <w:rFonts w:cs="Arial"/>
          <w:sz w:val="20"/>
          <w:szCs w:val="18"/>
        </w:rPr>
        <w:t>!</w:t>
      </w:r>
    </w:p>
    <w:p w14:paraId="7E403BA9" w14:textId="71014AFF" w:rsidR="00817B00" w:rsidRDefault="00817B00" w:rsidP="007363B8">
      <w:pPr>
        <w:rPr>
          <w:rFonts w:cs="Arial"/>
          <w:sz w:val="20"/>
          <w:szCs w:val="18"/>
        </w:rPr>
      </w:pPr>
    </w:p>
    <w:p w14:paraId="59A7189D" w14:textId="7A682229" w:rsidR="00CE6ECF" w:rsidRDefault="00CE6ECF" w:rsidP="007363B8">
      <w:pPr>
        <w:rPr>
          <w:rFonts w:cs="Arial"/>
          <w:sz w:val="20"/>
          <w:szCs w:val="18"/>
        </w:rPr>
      </w:pPr>
    </w:p>
    <w:p w14:paraId="07F38B04" w14:textId="2528BF58" w:rsidR="00CE6ECF" w:rsidRDefault="00CE6ECF" w:rsidP="007363B8">
      <w:pPr>
        <w:rPr>
          <w:rFonts w:cs="Arial"/>
          <w:sz w:val="20"/>
          <w:szCs w:val="18"/>
        </w:rPr>
      </w:pPr>
    </w:p>
    <w:p w14:paraId="274150DD" w14:textId="0FC7E31D" w:rsidR="00CE6ECF" w:rsidRDefault="00CE6ECF" w:rsidP="007363B8">
      <w:pPr>
        <w:rPr>
          <w:rFonts w:cs="Arial"/>
          <w:sz w:val="20"/>
          <w:szCs w:val="18"/>
        </w:rPr>
      </w:pPr>
    </w:p>
    <w:p w14:paraId="02608530" w14:textId="4BE23803" w:rsidR="00CE6ECF" w:rsidRDefault="00CE6ECF" w:rsidP="007363B8">
      <w:pPr>
        <w:rPr>
          <w:rFonts w:cs="Arial"/>
          <w:sz w:val="20"/>
          <w:szCs w:val="18"/>
        </w:rPr>
      </w:pPr>
    </w:p>
    <w:p w14:paraId="408BA010" w14:textId="47884F8B" w:rsidR="00CE6ECF" w:rsidRDefault="00CE6ECF" w:rsidP="007363B8">
      <w:pPr>
        <w:rPr>
          <w:rFonts w:cs="Arial"/>
          <w:sz w:val="20"/>
          <w:szCs w:val="18"/>
        </w:rPr>
      </w:pPr>
    </w:p>
    <w:p w14:paraId="53605725" w14:textId="31FC0381" w:rsidR="00CE6ECF" w:rsidRDefault="00CE6ECF" w:rsidP="007363B8">
      <w:pPr>
        <w:rPr>
          <w:rFonts w:cs="Arial"/>
          <w:sz w:val="20"/>
          <w:szCs w:val="18"/>
        </w:rPr>
      </w:pPr>
    </w:p>
    <w:p w14:paraId="2C1F3645" w14:textId="4471B6B4" w:rsidR="00CE6ECF" w:rsidRDefault="00CE6ECF" w:rsidP="007363B8">
      <w:pPr>
        <w:rPr>
          <w:rFonts w:cs="Arial"/>
          <w:sz w:val="20"/>
          <w:szCs w:val="18"/>
        </w:rPr>
      </w:pPr>
    </w:p>
    <w:p w14:paraId="597AF5B9" w14:textId="5D31AE58" w:rsidR="00CE6ECF" w:rsidRDefault="00CE6ECF" w:rsidP="007363B8">
      <w:pPr>
        <w:rPr>
          <w:rFonts w:cs="Arial"/>
          <w:sz w:val="20"/>
          <w:szCs w:val="18"/>
        </w:rPr>
      </w:pPr>
    </w:p>
    <w:p w14:paraId="55FA54A3" w14:textId="7D115BE5" w:rsidR="00CE6ECF" w:rsidRDefault="00CE6ECF" w:rsidP="007363B8">
      <w:pPr>
        <w:rPr>
          <w:rFonts w:cs="Arial"/>
          <w:sz w:val="20"/>
          <w:szCs w:val="18"/>
        </w:rPr>
      </w:pPr>
    </w:p>
    <w:p w14:paraId="1DFF4DE4" w14:textId="665BD44E" w:rsidR="00CE6ECF" w:rsidRDefault="00CE6ECF" w:rsidP="007363B8">
      <w:pPr>
        <w:rPr>
          <w:rFonts w:cs="Arial"/>
          <w:sz w:val="20"/>
          <w:szCs w:val="18"/>
        </w:rPr>
      </w:pPr>
    </w:p>
    <w:p w14:paraId="6BECA22E" w14:textId="7016A37D" w:rsidR="00CE6ECF" w:rsidRDefault="00CE6ECF" w:rsidP="007363B8">
      <w:pPr>
        <w:rPr>
          <w:rFonts w:cs="Arial"/>
          <w:sz w:val="20"/>
          <w:szCs w:val="18"/>
        </w:rPr>
      </w:pPr>
    </w:p>
    <w:p w14:paraId="2F8AD817" w14:textId="7C90B08F" w:rsidR="00CE6ECF" w:rsidRDefault="00CE6ECF" w:rsidP="007363B8">
      <w:pPr>
        <w:rPr>
          <w:rFonts w:cs="Arial"/>
          <w:sz w:val="20"/>
          <w:szCs w:val="18"/>
        </w:rPr>
      </w:pPr>
    </w:p>
    <w:p w14:paraId="55D265B8" w14:textId="039522C8" w:rsidR="00CE6ECF" w:rsidRDefault="00CE6ECF" w:rsidP="007363B8">
      <w:pPr>
        <w:rPr>
          <w:rFonts w:cs="Arial"/>
          <w:sz w:val="20"/>
          <w:szCs w:val="18"/>
        </w:rPr>
      </w:pPr>
    </w:p>
    <w:p w14:paraId="0B640B75" w14:textId="18182ED8" w:rsidR="00CE6ECF" w:rsidRDefault="00CE6ECF" w:rsidP="007363B8">
      <w:pPr>
        <w:rPr>
          <w:rFonts w:cs="Arial"/>
          <w:sz w:val="20"/>
          <w:szCs w:val="18"/>
        </w:rPr>
      </w:pPr>
    </w:p>
    <w:p w14:paraId="72C9D5CE" w14:textId="441C28A9" w:rsidR="00CE6ECF" w:rsidRDefault="00CE6ECF" w:rsidP="007363B8">
      <w:pPr>
        <w:rPr>
          <w:rFonts w:cs="Arial"/>
          <w:sz w:val="20"/>
          <w:szCs w:val="18"/>
        </w:rPr>
      </w:pPr>
    </w:p>
    <w:p w14:paraId="0750B9BC" w14:textId="3EF208B6" w:rsidR="00CE6ECF" w:rsidRDefault="00CE6ECF" w:rsidP="007363B8">
      <w:pPr>
        <w:rPr>
          <w:rFonts w:cs="Arial"/>
          <w:sz w:val="20"/>
          <w:szCs w:val="18"/>
        </w:rPr>
      </w:pPr>
    </w:p>
    <w:p w14:paraId="6644F66C" w14:textId="7EAE71EF" w:rsidR="00CE6ECF" w:rsidRDefault="00CE6ECF" w:rsidP="007363B8">
      <w:pPr>
        <w:rPr>
          <w:rFonts w:cs="Arial"/>
          <w:sz w:val="20"/>
          <w:szCs w:val="18"/>
        </w:rPr>
      </w:pPr>
    </w:p>
    <w:p w14:paraId="0555E2D3" w14:textId="4AEB7C03" w:rsidR="00CE6ECF" w:rsidRDefault="00CE6ECF" w:rsidP="007363B8">
      <w:pPr>
        <w:rPr>
          <w:rFonts w:cs="Arial"/>
          <w:sz w:val="20"/>
          <w:szCs w:val="18"/>
        </w:rPr>
      </w:pPr>
    </w:p>
    <w:p w14:paraId="4701643E" w14:textId="1B6F809B" w:rsidR="00CE6ECF" w:rsidRDefault="00CE6ECF" w:rsidP="007363B8">
      <w:pPr>
        <w:rPr>
          <w:rFonts w:cs="Arial"/>
          <w:sz w:val="20"/>
          <w:szCs w:val="18"/>
        </w:rPr>
      </w:pPr>
    </w:p>
    <w:p w14:paraId="1FA58B3C" w14:textId="77777777" w:rsidR="00CE6ECF" w:rsidRDefault="00CE6ECF" w:rsidP="007363B8">
      <w:pPr>
        <w:rPr>
          <w:rFonts w:cs="Arial"/>
          <w:sz w:val="20"/>
          <w:szCs w:val="18"/>
        </w:rPr>
      </w:pPr>
    </w:p>
    <w:p w14:paraId="36E35D99" w14:textId="77777777" w:rsidR="00454889" w:rsidRDefault="00454889" w:rsidP="007363B8">
      <w:pPr>
        <w:rPr>
          <w:rFonts w:cs="Arial"/>
          <w:sz w:val="20"/>
          <w:szCs w:val="18"/>
        </w:rPr>
      </w:pPr>
    </w:p>
    <w:p w14:paraId="736FE81E" w14:textId="2BD8BB5B" w:rsidR="0063238D" w:rsidRDefault="0063238D" w:rsidP="007363B8">
      <w:pPr>
        <w:rPr>
          <w:rFonts w:cs="Arial"/>
          <w:sz w:val="20"/>
          <w:szCs w:val="18"/>
        </w:rPr>
      </w:pPr>
    </w:p>
    <w:p w14:paraId="4554EA92" w14:textId="219CF340" w:rsidR="003A45D8" w:rsidRDefault="003A45D8" w:rsidP="007363B8">
      <w:pPr>
        <w:rPr>
          <w:rFonts w:cs="Arial"/>
          <w:sz w:val="20"/>
          <w:szCs w:val="18"/>
        </w:rPr>
      </w:pPr>
      <w:r w:rsidRPr="00A848E4">
        <w:rPr>
          <w:rFonts w:eastAsiaTheme="minorEastAsia" w:cs="Arial"/>
          <w:noProof/>
          <w:sz w:val="16"/>
          <w:szCs w:val="18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5F109C4" wp14:editId="1D2C9D44">
                <wp:simplePos x="0" y="0"/>
                <wp:positionH relativeFrom="margin">
                  <wp:align>left</wp:align>
                </wp:positionH>
                <wp:positionV relativeFrom="paragraph">
                  <wp:posOffset>1905</wp:posOffset>
                </wp:positionV>
                <wp:extent cx="6574790" cy="1449677"/>
                <wp:effectExtent l="0" t="0" r="0" b="0"/>
                <wp:wrapNone/>
                <wp:docPr id="5" name="Obdélník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74790" cy="1449677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152CE6" w14:textId="77777777" w:rsidR="0065124E" w:rsidRDefault="0065124E" w:rsidP="00F8461A">
                            <w:pPr>
                              <w:spacing w:after="120" w:line="276" w:lineRule="auto"/>
                              <w:contextualSpacing/>
                              <w:rPr>
                                <w:rFonts w:cs="Arial"/>
                                <w:b/>
                                <w:szCs w:val="18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Cs w:val="18"/>
                              </w:rPr>
                              <w:t xml:space="preserve">O </w:t>
                            </w:r>
                            <w:r w:rsidR="00222692">
                              <w:rPr>
                                <w:rFonts w:cs="Arial"/>
                                <w:b/>
                                <w:szCs w:val="18"/>
                              </w:rPr>
                              <w:t>průzkumu</w:t>
                            </w:r>
                          </w:p>
                          <w:p w14:paraId="14684B00" w14:textId="58C63F4F" w:rsidR="007363B8" w:rsidRPr="003028DC" w:rsidRDefault="007363B8" w:rsidP="00F8461A">
                            <w:pPr>
                              <w:spacing w:after="120" w:line="276" w:lineRule="auto"/>
                              <w:contextualSpacing/>
                              <w:rPr>
                                <w:rFonts w:cs="Arial"/>
                                <w:szCs w:val="18"/>
                              </w:rPr>
                            </w:pPr>
                            <w:r w:rsidRPr="00C8360D">
                              <w:rPr>
                                <w:rFonts w:cs="Arial"/>
                                <w:szCs w:val="18"/>
                              </w:rPr>
                              <w:t xml:space="preserve">Průzkumu se zúčastnilo </w:t>
                            </w:r>
                            <w:r>
                              <w:rPr>
                                <w:rFonts w:cs="Arial"/>
                                <w:szCs w:val="18"/>
                              </w:rPr>
                              <w:t xml:space="preserve">1 </w:t>
                            </w:r>
                            <w:r w:rsidR="0063238D">
                              <w:rPr>
                                <w:rFonts w:cs="Arial"/>
                                <w:szCs w:val="18"/>
                              </w:rPr>
                              <w:t>102</w:t>
                            </w:r>
                            <w:r w:rsidRPr="00C8360D">
                              <w:rPr>
                                <w:rFonts w:cs="Arial"/>
                                <w:szCs w:val="18"/>
                              </w:rPr>
                              <w:t xml:space="preserve"> respond</w:t>
                            </w:r>
                            <w:r>
                              <w:rPr>
                                <w:rFonts w:cs="Arial"/>
                                <w:szCs w:val="18"/>
                              </w:rPr>
                              <w:t xml:space="preserve">entů z celé ČR </w:t>
                            </w:r>
                            <w:r w:rsidR="00EE2A98">
                              <w:rPr>
                                <w:rFonts w:cs="Arial"/>
                                <w:szCs w:val="18"/>
                              </w:rPr>
                              <w:t>ve věkové skupině od 18 do 7</w:t>
                            </w:r>
                            <w:r w:rsidR="00CD674C">
                              <w:rPr>
                                <w:rFonts w:cs="Arial"/>
                                <w:szCs w:val="18"/>
                              </w:rPr>
                              <w:t>9</w:t>
                            </w:r>
                            <w:r w:rsidR="00EE2A98">
                              <w:rPr>
                                <w:rFonts w:cs="Arial"/>
                                <w:szCs w:val="18"/>
                              </w:rPr>
                              <w:t xml:space="preserve"> let</w:t>
                            </w:r>
                            <w:r>
                              <w:rPr>
                                <w:rFonts w:cs="Arial"/>
                                <w:szCs w:val="18"/>
                              </w:rPr>
                              <w:t xml:space="preserve"> </w:t>
                            </w:r>
                            <w:r w:rsidRPr="00C8360D">
                              <w:rPr>
                                <w:rFonts w:cs="Arial"/>
                                <w:szCs w:val="18"/>
                              </w:rPr>
                              <w:t>Pro ČBA jej realizovala agentura SC&amp;C</w:t>
                            </w:r>
                            <w:r>
                              <w:rPr>
                                <w:rFonts w:cs="Arial"/>
                                <w:szCs w:val="18"/>
                              </w:rPr>
                              <w:t xml:space="preserve"> v</w:t>
                            </w:r>
                            <w:r w:rsidR="0063238D">
                              <w:rPr>
                                <w:rFonts w:cs="Arial"/>
                                <w:szCs w:val="18"/>
                              </w:rPr>
                              <w:t> lednu 2020</w:t>
                            </w:r>
                            <w:r>
                              <w:rPr>
                                <w:rFonts w:cs="Arial"/>
                                <w:szCs w:val="18"/>
                              </w:rPr>
                              <w:t>. Test finanční gramotnosti vypracovala v roce 2016 ČBA</w:t>
                            </w:r>
                            <w:r w:rsidRPr="00C8360D">
                              <w:rPr>
                                <w:rFonts w:cs="Arial"/>
                                <w:szCs w:val="18"/>
                              </w:rPr>
                              <w:t xml:space="preserve"> za přispění společností CEFIG, Finanční gramotnost do škol a Poradna při finanční tísni.</w:t>
                            </w:r>
                            <w:r>
                              <w:rPr>
                                <w:rFonts w:cs="Arial"/>
                                <w:szCs w:val="18"/>
                              </w:rPr>
                              <w:t xml:space="preserve"> </w:t>
                            </w:r>
                            <w:r w:rsidRPr="00C8360D">
                              <w:rPr>
                                <w:rFonts w:cs="Arial"/>
                                <w:szCs w:val="18"/>
                              </w:rPr>
                              <w:t xml:space="preserve">Respondenti odpovídali na 11 kvízových otázek, </w:t>
                            </w:r>
                            <w:r>
                              <w:rPr>
                                <w:rFonts w:cs="Arial"/>
                                <w:szCs w:val="18"/>
                              </w:rPr>
                              <w:t>I</w:t>
                            </w:r>
                            <w:r w:rsidRPr="00C8360D">
                              <w:rPr>
                                <w:rFonts w:cs="Arial"/>
                                <w:szCs w:val="18"/>
                              </w:rPr>
                              <w:t>ndex finanční gramotnosti</w:t>
                            </w:r>
                            <w:r>
                              <w:rPr>
                                <w:rFonts w:cs="Arial"/>
                                <w:szCs w:val="18"/>
                              </w:rPr>
                              <w:t xml:space="preserve"> ČBA</w:t>
                            </w:r>
                            <w:r w:rsidRPr="00C8360D">
                              <w:rPr>
                                <w:rFonts w:cs="Arial"/>
                                <w:szCs w:val="18"/>
                              </w:rPr>
                              <w:t xml:space="preserve"> byl stanoven podle úspěšnosti odpovědí na jednotlivé otázky (čím větší podíl správných odpovědí, tím lehčí otázka a méně bodů za správnou odpověď). V každé otázce je za správnou odpověď </w:t>
                            </w:r>
                            <w:r>
                              <w:rPr>
                                <w:rFonts w:cs="Arial"/>
                                <w:szCs w:val="18"/>
                              </w:rPr>
                              <w:t xml:space="preserve">udělena </w:t>
                            </w:r>
                            <w:r w:rsidRPr="00C8360D">
                              <w:rPr>
                                <w:rFonts w:cs="Arial"/>
                                <w:szCs w:val="18"/>
                              </w:rPr>
                              <w:t>hodnota 1 mínus celkový podíl správných odpovědí, za špatnou odpověď je 0 bodů. Platí, že čím náročnější otázka, tím více bodů za správnou odpověď. Vše je pak převedeno na škálu 0-100. Index tak přesně zohledňuje náročnost jednotlivých otázek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08000" tIns="108000" rIns="108000" bIns="1080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F109C4" id="Obdélník 5" o:spid="_x0000_s1026" style="position:absolute;left:0;text-align:left;margin-left:0;margin-top:.15pt;width:517.7pt;height:114.15pt;z-index:2516920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" fillcolor="#bfbfbf [2412]" stroked="f" strokeweight="1pt">
                <v:textbox inset="3mm,3mm,3mm,3mm">
                  <w:txbxContent>
                    <w:p w14:paraId="31152CE6" w14:textId="77777777" w:rsidR="0065124E" w:rsidRDefault="0065124E" w:rsidP="00F8461A">
                      <w:pPr>
                        <w:spacing w:after="120" w:line="276" w:lineRule="auto"/>
                        <w:contextualSpacing/>
                        <w:rPr>
                          <w:rFonts w:cs="Arial"/>
                          <w:b/>
                          <w:szCs w:val="18"/>
                        </w:rPr>
                      </w:pPr>
                      <w:r>
                        <w:rPr>
                          <w:rFonts w:cs="Arial"/>
                          <w:b/>
                          <w:szCs w:val="18"/>
                        </w:rPr>
                        <w:t xml:space="preserve">O </w:t>
                      </w:r>
                      <w:r w:rsidR="00222692">
                        <w:rPr>
                          <w:rFonts w:cs="Arial"/>
                          <w:b/>
                          <w:szCs w:val="18"/>
                        </w:rPr>
                        <w:t>průzkumu</w:t>
                      </w:r>
                    </w:p>
                    <w:p w14:paraId="14684B00" w14:textId="58C63F4F" w:rsidR="007363B8" w:rsidRPr="003028DC" w:rsidRDefault="007363B8" w:rsidP="00F8461A">
                      <w:pPr>
                        <w:spacing w:after="120" w:line="276" w:lineRule="auto"/>
                        <w:contextualSpacing/>
                        <w:rPr>
                          <w:rFonts w:cs="Arial"/>
                          <w:szCs w:val="18"/>
                        </w:rPr>
                      </w:pPr>
                      <w:r w:rsidRPr="00C8360D">
                        <w:rPr>
                          <w:rFonts w:cs="Arial"/>
                          <w:szCs w:val="18"/>
                        </w:rPr>
                        <w:t xml:space="preserve">Průzkumu se zúčastnilo </w:t>
                      </w:r>
                      <w:r>
                        <w:rPr>
                          <w:rFonts w:cs="Arial"/>
                          <w:szCs w:val="18"/>
                        </w:rPr>
                        <w:t xml:space="preserve">1 </w:t>
                      </w:r>
                      <w:r w:rsidR="0063238D">
                        <w:rPr>
                          <w:rFonts w:cs="Arial"/>
                          <w:szCs w:val="18"/>
                        </w:rPr>
                        <w:t>102</w:t>
                      </w:r>
                      <w:r w:rsidRPr="00C8360D">
                        <w:rPr>
                          <w:rFonts w:cs="Arial"/>
                          <w:szCs w:val="18"/>
                        </w:rPr>
                        <w:t xml:space="preserve"> respond</w:t>
                      </w:r>
                      <w:r>
                        <w:rPr>
                          <w:rFonts w:cs="Arial"/>
                          <w:szCs w:val="18"/>
                        </w:rPr>
                        <w:t xml:space="preserve">entů z celé ČR </w:t>
                      </w:r>
                      <w:r w:rsidR="00EE2A98">
                        <w:rPr>
                          <w:rFonts w:cs="Arial"/>
                          <w:szCs w:val="18"/>
                        </w:rPr>
                        <w:t>ve věkové skupině od 18 do 7</w:t>
                      </w:r>
                      <w:r w:rsidR="00CD674C">
                        <w:rPr>
                          <w:rFonts w:cs="Arial"/>
                          <w:szCs w:val="18"/>
                        </w:rPr>
                        <w:t>9</w:t>
                      </w:r>
                      <w:r w:rsidR="00EE2A98">
                        <w:rPr>
                          <w:rFonts w:cs="Arial"/>
                          <w:szCs w:val="18"/>
                        </w:rPr>
                        <w:t xml:space="preserve"> let</w:t>
                      </w:r>
                      <w:r>
                        <w:rPr>
                          <w:rFonts w:cs="Arial"/>
                          <w:szCs w:val="18"/>
                        </w:rPr>
                        <w:t xml:space="preserve"> </w:t>
                      </w:r>
                      <w:r w:rsidRPr="00C8360D">
                        <w:rPr>
                          <w:rFonts w:cs="Arial"/>
                          <w:szCs w:val="18"/>
                        </w:rPr>
                        <w:t>Pro ČBA jej realizovala agentura SC&amp;C</w:t>
                      </w:r>
                      <w:r>
                        <w:rPr>
                          <w:rFonts w:cs="Arial"/>
                          <w:szCs w:val="18"/>
                        </w:rPr>
                        <w:t xml:space="preserve"> v</w:t>
                      </w:r>
                      <w:r w:rsidR="0063238D">
                        <w:rPr>
                          <w:rFonts w:cs="Arial"/>
                          <w:szCs w:val="18"/>
                        </w:rPr>
                        <w:t> lednu 2020</w:t>
                      </w:r>
                      <w:r>
                        <w:rPr>
                          <w:rFonts w:cs="Arial"/>
                          <w:szCs w:val="18"/>
                        </w:rPr>
                        <w:t>. Test finanční gramotnosti vypracovala v roce 2016 ČBA</w:t>
                      </w:r>
                      <w:r w:rsidRPr="00C8360D">
                        <w:rPr>
                          <w:rFonts w:cs="Arial"/>
                          <w:szCs w:val="18"/>
                        </w:rPr>
                        <w:t xml:space="preserve"> za přispění společností CEFIG, Finanční gramotnost do škol a Poradna při finanční tísni.</w:t>
                      </w:r>
                      <w:r>
                        <w:rPr>
                          <w:rFonts w:cs="Arial"/>
                          <w:szCs w:val="18"/>
                        </w:rPr>
                        <w:t xml:space="preserve"> </w:t>
                      </w:r>
                      <w:r w:rsidRPr="00C8360D">
                        <w:rPr>
                          <w:rFonts w:cs="Arial"/>
                          <w:szCs w:val="18"/>
                        </w:rPr>
                        <w:t xml:space="preserve">Respondenti odpovídali na 11 kvízových otázek, </w:t>
                      </w:r>
                      <w:r>
                        <w:rPr>
                          <w:rFonts w:cs="Arial"/>
                          <w:szCs w:val="18"/>
                        </w:rPr>
                        <w:t>I</w:t>
                      </w:r>
                      <w:r w:rsidRPr="00C8360D">
                        <w:rPr>
                          <w:rFonts w:cs="Arial"/>
                          <w:szCs w:val="18"/>
                        </w:rPr>
                        <w:t>ndex finanční gramotnosti</w:t>
                      </w:r>
                      <w:r>
                        <w:rPr>
                          <w:rFonts w:cs="Arial"/>
                          <w:szCs w:val="18"/>
                        </w:rPr>
                        <w:t xml:space="preserve"> ČBA</w:t>
                      </w:r>
                      <w:r w:rsidRPr="00C8360D">
                        <w:rPr>
                          <w:rFonts w:cs="Arial"/>
                          <w:szCs w:val="18"/>
                        </w:rPr>
                        <w:t xml:space="preserve"> byl stanoven podle úspěšnosti odpovědí na jednotlivé otázky (čím větší podíl správných odpovědí, tím lehčí otázka a méně bodů za správnou odpověď). V každé otázce je za správnou odpověď </w:t>
                      </w:r>
                      <w:r>
                        <w:rPr>
                          <w:rFonts w:cs="Arial"/>
                          <w:szCs w:val="18"/>
                        </w:rPr>
                        <w:t xml:space="preserve">udělena </w:t>
                      </w:r>
                      <w:r w:rsidRPr="00C8360D">
                        <w:rPr>
                          <w:rFonts w:cs="Arial"/>
                          <w:szCs w:val="18"/>
                        </w:rPr>
                        <w:t>hodnota 1 mínus celkový podíl správných odpovědí, za špatnou odpověď je 0 bodů. Platí, že čím náročnější otázka, tím více bodů za správnou odpověď. Vše je pak převedeno na škálu 0-100. Index tak přesně zohledňuje náročnost jednotlivých otázek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3BEDA12" w14:textId="63B87916" w:rsidR="00B15438" w:rsidRPr="00E27F2F" w:rsidRDefault="00B15438" w:rsidP="008B1C16">
      <w:pPr>
        <w:spacing w:line="276" w:lineRule="auto"/>
        <w:contextualSpacing/>
        <w:rPr>
          <w:rFonts w:cs="Arial"/>
          <w:sz w:val="16"/>
          <w:szCs w:val="16"/>
        </w:rPr>
      </w:pPr>
      <w:r w:rsidRPr="00E27F2F">
        <w:rPr>
          <w:rFonts w:cs="Arial"/>
          <w:sz w:val="16"/>
          <w:szCs w:val="16"/>
        </w:rPr>
        <w:t xml:space="preserve"> </w:t>
      </w:r>
    </w:p>
    <w:p w14:paraId="2BC0E305" w14:textId="45E19D67" w:rsidR="00F8461A" w:rsidRPr="00E27F2F" w:rsidRDefault="00F8461A" w:rsidP="008B1C16">
      <w:pPr>
        <w:spacing w:line="276" w:lineRule="auto"/>
        <w:contextualSpacing/>
        <w:rPr>
          <w:rFonts w:cs="Arial"/>
          <w:sz w:val="16"/>
          <w:szCs w:val="16"/>
        </w:rPr>
      </w:pPr>
    </w:p>
    <w:p w14:paraId="21D201AC" w14:textId="610FEE62" w:rsidR="00F8461A" w:rsidRPr="00E27F2F" w:rsidRDefault="00F8461A" w:rsidP="008B1C16">
      <w:pPr>
        <w:spacing w:line="276" w:lineRule="auto"/>
        <w:contextualSpacing/>
        <w:rPr>
          <w:rFonts w:cs="Arial"/>
          <w:sz w:val="16"/>
          <w:szCs w:val="16"/>
        </w:rPr>
      </w:pPr>
    </w:p>
    <w:p w14:paraId="1096E892" w14:textId="41CC4183" w:rsidR="00F8461A" w:rsidRPr="00E27F2F" w:rsidRDefault="00F8461A" w:rsidP="008B1C16">
      <w:pPr>
        <w:spacing w:line="276" w:lineRule="auto"/>
        <w:contextualSpacing/>
        <w:rPr>
          <w:rFonts w:cs="Arial"/>
          <w:sz w:val="16"/>
          <w:szCs w:val="16"/>
        </w:rPr>
      </w:pPr>
    </w:p>
    <w:p w14:paraId="0864EEA7" w14:textId="5994C768" w:rsidR="00F8461A" w:rsidRPr="00E27F2F" w:rsidRDefault="00F8461A" w:rsidP="008B1C16">
      <w:pPr>
        <w:spacing w:line="276" w:lineRule="auto"/>
        <w:contextualSpacing/>
        <w:rPr>
          <w:rFonts w:cs="Arial"/>
          <w:sz w:val="16"/>
          <w:szCs w:val="16"/>
        </w:rPr>
      </w:pPr>
    </w:p>
    <w:p w14:paraId="23242655" w14:textId="00286002" w:rsidR="00B85546" w:rsidRPr="00E27F2F" w:rsidRDefault="00CD674C" w:rsidP="008B1C16">
      <w:pPr>
        <w:spacing w:line="276" w:lineRule="auto"/>
        <w:contextualSpacing/>
        <w:rPr>
          <w:rFonts w:eastAsiaTheme="minorEastAsia" w:cs="Arial"/>
          <w:sz w:val="16"/>
          <w:szCs w:val="18"/>
        </w:rPr>
      </w:pPr>
      <w:r w:rsidRPr="00A848E4">
        <w:rPr>
          <w:rFonts w:eastAsiaTheme="minorEastAsia" w:cs="Arial"/>
          <w:noProof/>
          <w:sz w:val="16"/>
          <w:szCs w:val="18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B097685" wp14:editId="255A3163">
                <wp:simplePos x="0" y="0"/>
                <wp:positionH relativeFrom="margin">
                  <wp:posOffset>4404995</wp:posOffset>
                </wp:positionH>
                <wp:positionV relativeFrom="paragraph">
                  <wp:posOffset>717550</wp:posOffset>
                </wp:positionV>
                <wp:extent cx="2198370" cy="1557655"/>
                <wp:effectExtent l="0" t="2540" r="1905" b="1905"/>
                <wp:wrapNone/>
                <wp:docPr id="3" name="Obdélník 2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8370" cy="1557655"/>
                        </a:xfrm>
                        <a:prstGeom prst="rect">
                          <a:avLst/>
                        </a:prstGeom>
                        <a:solidFill>
                          <a:srgbClr val="007E79">
                            <a:alpha val="86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6AA5AC" w14:textId="77777777" w:rsidR="0065124E" w:rsidRPr="00F2719D" w:rsidRDefault="0065124E" w:rsidP="00044002">
                            <w:pPr>
                              <w:spacing w:line="276" w:lineRule="auto"/>
                              <w:ind w:left="28" w:hanging="28"/>
                              <w:jc w:val="left"/>
                              <w:outlineLvl w:val="0"/>
                              <w:rPr>
                                <w:rFonts w:cs="Arial"/>
                                <w:b/>
                                <w:color w:val="FFFFFF" w:themeColor="background1"/>
                                <w:sz w:val="20"/>
                                <w:szCs w:val="18"/>
                              </w:rPr>
                            </w:pPr>
                            <w:r w:rsidRPr="00F2719D">
                              <w:rPr>
                                <w:rFonts w:cs="Arial"/>
                                <w:b/>
                                <w:color w:val="FFFFFF" w:themeColor="background1"/>
                                <w:sz w:val="20"/>
                                <w:szCs w:val="18"/>
                              </w:rPr>
                              <w:t xml:space="preserve">Další informace </w:t>
                            </w:r>
                          </w:p>
                          <w:p w14:paraId="5562A016" w14:textId="77777777" w:rsidR="0065124E" w:rsidRPr="00F2719D" w:rsidRDefault="0065124E" w:rsidP="00044002">
                            <w:pPr>
                              <w:spacing w:line="276" w:lineRule="auto"/>
                              <w:ind w:left="28" w:hanging="28"/>
                              <w:jc w:val="left"/>
                              <w:outlineLvl w:val="0"/>
                              <w:rPr>
                                <w:rFonts w:cs="Arial"/>
                                <w:b/>
                                <w:color w:val="FFFFFF" w:themeColor="background1"/>
                                <w:sz w:val="20"/>
                                <w:szCs w:val="18"/>
                              </w:rPr>
                            </w:pPr>
                            <w:r w:rsidRPr="00F2719D">
                              <w:rPr>
                                <w:rFonts w:cs="Arial"/>
                                <w:b/>
                                <w:color w:val="FFFFFF" w:themeColor="background1"/>
                                <w:sz w:val="20"/>
                                <w:szCs w:val="18"/>
                              </w:rPr>
                              <w:t>obdržíte na adrese:</w:t>
                            </w:r>
                          </w:p>
                          <w:p w14:paraId="43A442FC" w14:textId="77777777" w:rsidR="0065124E" w:rsidRPr="00F2719D" w:rsidRDefault="0065124E" w:rsidP="00044002">
                            <w:pPr>
                              <w:spacing w:line="276" w:lineRule="auto"/>
                              <w:jc w:val="left"/>
                              <w:rPr>
                                <w:rFonts w:cs="Arial"/>
                                <w:b/>
                                <w:color w:val="FFFFFF" w:themeColor="background1"/>
                                <w:szCs w:val="18"/>
                              </w:rPr>
                            </w:pPr>
                          </w:p>
                          <w:p w14:paraId="0FAA92F8" w14:textId="77777777" w:rsidR="0065124E" w:rsidRPr="00F2719D" w:rsidRDefault="0065124E" w:rsidP="00044002">
                            <w:pPr>
                              <w:spacing w:line="276" w:lineRule="auto"/>
                              <w:jc w:val="left"/>
                              <w:rPr>
                                <w:rFonts w:cs="Arial"/>
                                <w:noProof/>
                                <w:color w:val="FFFFFF" w:themeColor="background1"/>
                                <w:szCs w:val="18"/>
                              </w:rPr>
                            </w:pPr>
                            <w:r w:rsidRPr="00F2719D">
                              <w:rPr>
                                <w:rFonts w:cs="Arial"/>
                                <w:noProof/>
                                <w:color w:val="FFFFFF" w:themeColor="background1"/>
                                <w:szCs w:val="18"/>
                              </w:rPr>
                              <w:t xml:space="preserve">Monika Petrásková, </w:t>
                            </w:r>
                          </w:p>
                          <w:p w14:paraId="1DD4EA45" w14:textId="77777777" w:rsidR="0065124E" w:rsidRPr="00F2719D" w:rsidRDefault="0065124E" w:rsidP="00044002">
                            <w:pPr>
                              <w:spacing w:line="276" w:lineRule="auto"/>
                              <w:jc w:val="left"/>
                              <w:rPr>
                                <w:rFonts w:cs="Arial"/>
                                <w:color w:val="FFFFFF" w:themeColor="background1"/>
                                <w:szCs w:val="18"/>
                              </w:rPr>
                            </w:pPr>
                            <w:r w:rsidRPr="00F2719D">
                              <w:rPr>
                                <w:rFonts w:cs="Arial"/>
                                <w:noProof/>
                                <w:color w:val="FFFFFF" w:themeColor="background1"/>
                                <w:szCs w:val="18"/>
                              </w:rPr>
                              <w:t>m</w:t>
                            </w:r>
                            <w:r w:rsidRPr="00F2719D">
                              <w:rPr>
                                <w:rFonts w:cs="Arial"/>
                                <w:color w:val="FFFFFF" w:themeColor="background1"/>
                                <w:szCs w:val="18"/>
                              </w:rPr>
                              <w:t>anažerka PR a komunikace ČBA</w:t>
                            </w:r>
                          </w:p>
                          <w:p w14:paraId="0C2C190F" w14:textId="61667D18" w:rsidR="0065124E" w:rsidRPr="00F2719D" w:rsidRDefault="00454889" w:rsidP="00044002">
                            <w:pPr>
                              <w:spacing w:line="276" w:lineRule="auto"/>
                              <w:jc w:val="left"/>
                              <w:rPr>
                                <w:rFonts w:cs="Arial"/>
                                <w:color w:val="FFFFFF" w:themeColor="background1"/>
                                <w:szCs w:val="18"/>
                              </w:rPr>
                            </w:pPr>
                            <w:r>
                              <w:rPr>
                                <w:rFonts w:cs="Arial"/>
                                <w:color w:val="FFFFFF" w:themeColor="background1"/>
                                <w:szCs w:val="18"/>
                              </w:rPr>
                              <w:t>monika.</w:t>
                            </w:r>
                            <w:r w:rsidR="0065124E" w:rsidRPr="00F2719D">
                              <w:rPr>
                                <w:rFonts w:cs="Arial"/>
                                <w:color w:val="FFFFFF" w:themeColor="background1"/>
                                <w:szCs w:val="18"/>
                              </w:rPr>
                              <w:t>petraskova@c</w:t>
                            </w:r>
                            <w:r>
                              <w:rPr>
                                <w:rFonts w:cs="Arial"/>
                                <w:color w:val="FFFFFF" w:themeColor="background1"/>
                                <w:szCs w:val="18"/>
                              </w:rPr>
                              <w:t>baonline.</w:t>
                            </w:r>
                            <w:r w:rsidR="0065124E" w:rsidRPr="00F2719D">
                              <w:rPr>
                                <w:rFonts w:cs="Arial"/>
                                <w:color w:val="FFFFFF" w:themeColor="background1"/>
                                <w:szCs w:val="18"/>
                              </w:rPr>
                              <w:t>cz</w:t>
                            </w:r>
                          </w:p>
                          <w:p w14:paraId="12CA0C93" w14:textId="77777777" w:rsidR="0065124E" w:rsidRPr="00F2719D" w:rsidRDefault="0065124E" w:rsidP="00044002">
                            <w:pPr>
                              <w:spacing w:line="276" w:lineRule="auto"/>
                              <w:jc w:val="left"/>
                              <w:rPr>
                                <w:rFonts w:cs="Arial"/>
                                <w:color w:val="FFFFFF" w:themeColor="background1"/>
                                <w:szCs w:val="18"/>
                              </w:rPr>
                            </w:pPr>
                            <w:r w:rsidRPr="00F2719D">
                              <w:rPr>
                                <w:rFonts w:cs="Arial"/>
                                <w:color w:val="FFFFFF" w:themeColor="background1"/>
                                <w:szCs w:val="18"/>
                              </w:rPr>
                              <w:t>tel: + 420 733 130 282</w:t>
                            </w:r>
                          </w:p>
                          <w:p w14:paraId="6C5118C0" w14:textId="77777777" w:rsidR="0065124E" w:rsidRDefault="0065124E" w:rsidP="00044002">
                            <w:pPr>
                              <w:jc w:val="left"/>
                            </w:pPr>
                          </w:p>
                        </w:txbxContent>
                      </wps:txbx>
                      <wps:bodyPr rot="0" vert="horz" wrap="square" lIns="108000" tIns="108000" rIns="108000" bIns="10800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097685" id="Obdélník 200" o:spid="_x0000_s1027" style="position:absolute;left:0;text-align:left;margin-left:346.85pt;margin-top:56.5pt;width:173.1pt;height:122.65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" fillcolor="#007e79" stroked="f" strokeweight="1pt">
                <v:fill opacity="56283f"/>
                <v:textbox inset="3mm,3mm,3mm,3mm">
                  <w:txbxContent>
                    <w:p w14:paraId="4B6AA5AC" w14:textId="77777777" w:rsidR="0065124E" w:rsidRPr="00F2719D" w:rsidRDefault="0065124E" w:rsidP="00044002">
                      <w:pPr>
                        <w:spacing w:line="276" w:lineRule="auto"/>
                        <w:ind w:left="28" w:hanging="28"/>
                        <w:jc w:val="left"/>
                        <w:outlineLvl w:val="0"/>
                        <w:rPr>
                          <w:rFonts w:cs="Arial"/>
                          <w:b/>
                          <w:color w:val="FFFFFF" w:themeColor="background1"/>
                          <w:sz w:val="20"/>
                          <w:szCs w:val="18"/>
                        </w:rPr>
                      </w:pPr>
                      <w:r w:rsidRPr="00F2719D">
                        <w:rPr>
                          <w:rFonts w:cs="Arial"/>
                          <w:b/>
                          <w:color w:val="FFFFFF" w:themeColor="background1"/>
                          <w:sz w:val="20"/>
                          <w:szCs w:val="18"/>
                        </w:rPr>
                        <w:t xml:space="preserve">Další informace </w:t>
                      </w:r>
                    </w:p>
                    <w:p w14:paraId="5562A016" w14:textId="77777777" w:rsidR="0065124E" w:rsidRPr="00F2719D" w:rsidRDefault="0065124E" w:rsidP="00044002">
                      <w:pPr>
                        <w:spacing w:line="276" w:lineRule="auto"/>
                        <w:ind w:left="28" w:hanging="28"/>
                        <w:jc w:val="left"/>
                        <w:outlineLvl w:val="0"/>
                        <w:rPr>
                          <w:rFonts w:cs="Arial"/>
                          <w:b/>
                          <w:color w:val="FFFFFF" w:themeColor="background1"/>
                          <w:sz w:val="20"/>
                          <w:szCs w:val="18"/>
                        </w:rPr>
                      </w:pPr>
                      <w:r w:rsidRPr="00F2719D">
                        <w:rPr>
                          <w:rFonts w:cs="Arial"/>
                          <w:b/>
                          <w:color w:val="FFFFFF" w:themeColor="background1"/>
                          <w:sz w:val="20"/>
                          <w:szCs w:val="18"/>
                        </w:rPr>
                        <w:t>obdržíte na adrese:</w:t>
                      </w:r>
                    </w:p>
                    <w:p w14:paraId="43A442FC" w14:textId="77777777" w:rsidR="0065124E" w:rsidRPr="00F2719D" w:rsidRDefault="0065124E" w:rsidP="00044002">
                      <w:pPr>
                        <w:spacing w:line="276" w:lineRule="auto"/>
                        <w:jc w:val="left"/>
                        <w:rPr>
                          <w:rFonts w:cs="Arial"/>
                          <w:b/>
                          <w:color w:val="FFFFFF" w:themeColor="background1"/>
                          <w:szCs w:val="18"/>
                        </w:rPr>
                      </w:pPr>
                    </w:p>
                    <w:p w14:paraId="0FAA92F8" w14:textId="77777777" w:rsidR="0065124E" w:rsidRPr="00F2719D" w:rsidRDefault="0065124E" w:rsidP="00044002">
                      <w:pPr>
                        <w:spacing w:line="276" w:lineRule="auto"/>
                        <w:jc w:val="left"/>
                        <w:rPr>
                          <w:rFonts w:cs="Arial"/>
                          <w:noProof/>
                          <w:color w:val="FFFFFF" w:themeColor="background1"/>
                          <w:szCs w:val="18"/>
                        </w:rPr>
                      </w:pPr>
                      <w:r w:rsidRPr="00F2719D">
                        <w:rPr>
                          <w:rFonts w:cs="Arial"/>
                          <w:noProof/>
                          <w:color w:val="FFFFFF" w:themeColor="background1"/>
                          <w:szCs w:val="18"/>
                        </w:rPr>
                        <w:t xml:space="preserve">Monika Petrásková, </w:t>
                      </w:r>
                    </w:p>
                    <w:p w14:paraId="1DD4EA45" w14:textId="77777777" w:rsidR="0065124E" w:rsidRPr="00F2719D" w:rsidRDefault="0065124E" w:rsidP="00044002">
                      <w:pPr>
                        <w:spacing w:line="276" w:lineRule="auto"/>
                        <w:jc w:val="left"/>
                        <w:rPr>
                          <w:rFonts w:cs="Arial"/>
                          <w:color w:val="FFFFFF" w:themeColor="background1"/>
                          <w:szCs w:val="18"/>
                        </w:rPr>
                      </w:pPr>
                      <w:r w:rsidRPr="00F2719D">
                        <w:rPr>
                          <w:rFonts w:cs="Arial"/>
                          <w:noProof/>
                          <w:color w:val="FFFFFF" w:themeColor="background1"/>
                          <w:szCs w:val="18"/>
                        </w:rPr>
                        <w:t>m</w:t>
                      </w:r>
                      <w:proofErr w:type="spellStart"/>
                      <w:r w:rsidRPr="00F2719D">
                        <w:rPr>
                          <w:rFonts w:cs="Arial"/>
                          <w:color w:val="FFFFFF" w:themeColor="background1"/>
                          <w:szCs w:val="18"/>
                        </w:rPr>
                        <w:t>anažerka</w:t>
                      </w:r>
                      <w:proofErr w:type="spellEnd"/>
                      <w:r w:rsidRPr="00F2719D">
                        <w:rPr>
                          <w:rFonts w:cs="Arial"/>
                          <w:color w:val="FFFFFF" w:themeColor="background1"/>
                          <w:szCs w:val="18"/>
                        </w:rPr>
                        <w:t xml:space="preserve"> PR a komunikace ČBA</w:t>
                      </w:r>
                    </w:p>
                    <w:p w14:paraId="0C2C190F" w14:textId="61667D18" w:rsidR="0065124E" w:rsidRPr="00F2719D" w:rsidRDefault="00454889" w:rsidP="00044002">
                      <w:pPr>
                        <w:spacing w:line="276" w:lineRule="auto"/>
                        <w:jc w:val="left"/>
                        <w:rPr>
                          <w:rFonts w:cs="Arial"/>
                          <w:color w:val="FFFFFF" w:themeColor="background1"/>
                          <w:szCs w:val="18"/>
                        </w:rPr>
                      </w:pPr>
                      <w:r>
                        <w:rPr>
                          <w:rFonts w:cs="Arial"/>
                          <w:color w:val="FFFFFF" w:themeColor="background1"/>
                          <w:szCs w:val="18"/>
                        </w:rPr>
                        <w:t>monika.</w:t>
                      </w:r>
                      <w:r w:rsidR="0065124E" w:rsidRPr="00F2719D">
                        <w:rPr>
                          <w:rFonts w:cs="Arial"/>
                          <w:color w:val="FFFFFF" w:themeColor="background1"/>
                          <w:szCs w:val="18"/>
                        </w:rPr>
                        <w:t>petraskova@c</w:t>
                      </w:r>
                      <w:r>
                        <w:rPr>
                          <w:rFonts w:cs="Arial"/>
                          <w:color w:val="FFFFFF" w:themeColor="background1"/>
                          <w:szCs w:val="18"/>
                        </w:rPr>
                        <w:t>baonline.</w:t>
                      </w:r>
                      <w:r w:rsidR="0065124E" w:rsidRPr="00F2719D">
                        <w:rPr>
                          <w:rFonts w:cs="Arial"/>
                          <w:color w:val="FFFFFF" w:themeColor="background1"/>
                          <w:szCs w:val="18"/>
                        </w:rPr>
                        <w:t>cz</w:t>
                      </w:r>
                    </w:p>
                    <w:p w14:paraId="12CA0C93" w14:textId="77777777" w:rsidR="0065124E" w:rsidRPr="00F2719D" w:rsidRDefault="0065124E" w:rsidP="00044002">
                      <w:pPr>
                        <w:spacing w:line="276" w:lineRule="auto"/>
                        <w:jc w:val="left"/>
                        <w:rPr>
                          <w:rFonts w:cs="Arial"/>
                          <w:color w:val="FFFFFF" w:themeColor="background1"/>
                          <w:szCs w:val="18"/>
                        </w:rPr>
                      </w:pPr>
                      <w:r w:rsidRPr="00F2719D">
                        <w:rPr>
                          <w:rFonts w:cs="Arial"/>
                          <w:color w:val="FFFFFF" w:themeColor="background1"/>
                          <w:szCs w:val="18"/>
                        </w:rPr>
                        <w:t>tel: + 420 733 130 282</w:t>
                      </w:r>
                    </w:p>
                    <w:p w14:paraId="6C5118C0" w14:textId="77777777" w:rsidR="0065124E" w:rsidRDefault="0065124E" w:rsidP="00044002">
                      <w:pPr>
                        <w:jc w:val="left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A848E4">
        <w:rPr>
          <w:rFonts w:eastAsiaTheme="minorEastAsia" w:cs="Arial"/>
          <w:noProof/>
          <w:sz w:val="16"/>
          <w:szCs w:val="18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D3E0E83" wp14:editId="1725C40E">
                <wp:simplePos x="0" y="0"/>
                <wp:positionH relativeFrom="margin">
                  <wp:align>left</wp:align>
                </wp:positionH>
                <wp:positionV relativeFrom="paragraph">
                  <wp:posOffset>716280</wp:posOffset>
                </wp:positionV>
                <wp:extent cx="4322445" cy="1558290"/>
                <wp:effectExtent l="0" t="0" r="1905" b="3810"/>
                <wp:wrapNone/>
                <wp:docPr id="199" name="Obdélník 1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322445" cy="155829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22F7DF" w14:textId="77777777" w:rsidR="0065124E" w:rsidRPr="009F3268" w:rsidRDefault="0065124E" w:rsidP="00060D7F">
                            <w:pPr>
                              <w:pStyle w:val="Standard"/>
                              <w:spacing w:line="276" w:lineRule="auto"/>
                              <w:jc w:val="left"/>
                              <w:rPr>
                                <w:rFonts w:cs="Arial"/>
                                <w:b/>
                                <w:szCs w:val="18"/>
                              </w:rPr>
                            </w:pPr>
                            <w:r w:rsidRPr="009F3268">
                              <w:rPr>
                                <w:rFonts w:cs="Arial"/>
                                <w:b/>
                                <w:szCs w:val="18"/>
                              </w:rPr>
                              <w:t>O České bankovní asociaci</w:t>
                            </w:r>
                          </w:p>
                          <w:p w14:paraId="078C2B03" w14:textId="364A7490" w:rsidR="0065124E" w:rsidRPr="009F3268" w:rsidRDefault="0065124E" w:rsidP="00060D7F">
                            <w:pPr>
                              <w:pStyle w:val="Standard"/>
                              <w:spacing w:line="276" w:lineRule="auto"/>
                              <w:jc w:val="left"/>
                              <w:rPr>
                                <w:rFonts w:cs="Arial"/>
                                <w:szCs w:val="18"/>
                              </w:rPr>
                            </w:pPr>
                            <w:r w:rsidRPr="009F3268">
                              <w:rPr>
                                <w:rFonts w:cs="Arial"/>
                                <w:szCs w:val="18"/>
                              </w:rPr>
                              <w:t>Česká bankovní asociace vznikla v roce 1990 a je dobrovolným sdružením právnických osob podnikajících v oblasti peněžnictví. V současné době sdružuje 3</w:t>
                            </w:r>
                            <w:r w:rsidR="00454889">
                              <w:rPr>
                                <w:rFonts w:cs="Arial"/>
                                <w:szCs w:val="18"/>
                              </w:rPr>
                              <w:t>9</w:t>
                            </w:r>
                            <w:r w:rsidRPr="009F3268">
                              <w:rPr>
                                <w:rFonts w:cs="Arial"/>
                                <w:szCs w:val="18"/>
                              </w:rPr>
                              <w:t xml:space="preserve"> členů. Rolí asociace je především zastupovat a prosazovat společné zájmy členů, prezentovat roli a zájmy bankovnictví vůči veřejnosti, podílet se na standardizaci postupů v</w:t>
                            </w:r>
                            <w:r w:rsidRPr="009F3268">
                              <w:rPr>
                                <w:rFonts w:cs="Arial"/>
                                <w:i/>
                                <w:szCs w:val="18"/>
                              </w:rPr>
                              <w:t> </w:t>
                            </w:r>
                            <w:r w:rsidRPr="009F3268">
                              <w:rPr>
                                <w:rFonts w:cs="Arial"/>
                                <w:szCs w:val="18"/>
                              </w:rPr>
                              <w:t>bankovnictví a na vytváření odborných zvyklostí, podporovat harmonizaci bankovní legislativy s legislativou Evropské unie a vyvíjet aktivitu v informativní a školící oblasti. ČBA je členem Evropské bankovní federace a</w:t>
                            </w:r>
                            <w:r w:rsidRPr="009F3268">
                              <w:rPr>
                                <w:rFonts w:cs="Arial"/>
                                <w:i/>
                                <w:szCs w:val="18"/>
                              </w:rPr>
                              <w:t> </w:t>
                            </w:r>
                            <w:r w:rsidRPr="009F3268">
                              <w:rPr>
                                <w:rFonts w:cs="Arial"/>
                                <w:szCs w:val="18"/>
                              </w:rPr>
                              <w:t>EMMI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08000" tIns="108000" rIns="108000" bIns="1080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3E0E83" id="Obdélník 199" o:spid="_x0000_s1028" style="position:absolute;left:0;text-align:left;margin-left:0;margin-top:56.4pt;width:340.35pt;height:122.7pt;z-index:2516869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" fillcolor="#bfbfbf [2412]" stroked="f" strokeweight="1pt">
                <v:textbox inset="3mm,3mm,3mm,3mm">
                  <w:txbxContent>
                    <w:p w14:paraId="7B22F7DF" w14:textId="77777777" w:rsidR="0065124E" w:rsidRPr="009F3268" w:rsidRDefault="0065124E" w:rsidP="00060D7F">
                      <w:pPr>
                        <w:pStyle w:val="Standard"/>
                        <w:spacing w:line="276" w:lineRule="auto"/>
                        <w:jc w:val="left"/>
                        <w:rPr>
                          <w:rFonts w:cs="Arial"/>
                          <w:b/>
                          <w:szCs w:val="18"/>
                        </w:rPr>
                      </w:pPr>
                      <w:r w:rsidRPr="009F3268">
                        <w:rPr>
                          <w:rFonts w:cs="Arial"/>
                          <w:b/>
                          <w:szCs w:val="18"/>
                        </w:rPr>
                        <w:t>O České bankovní asociaci</w:t>
                      </w:r>
                    </w:p>
                    <w:p w14:paraId="078C2B03" w14:textId="364A7490" w:rsidR="0065124E" w:rsidRPr="009F3268" w:rsidRDefault="0065124E" w:rsidP="00060D7F">
                      <w:pPr>
                        <w:pStyle w:val="Standard"/>
                        <w:spacing w:line="276" w:lineRule="auto"/>
                        <w:jc w:val="left"/>
                        <w:rPr>
                          <w:rFonts w:cs="Arial"/>
                          <w:szCs w:val="18"/>
                        </w:rPr>
                      </w:pPr>
                      <w:r w:rsidRPr="009F3268">
                        <w:rPr>
                          <w:rFonts w:cs="Arial"/>
                          <w:szCs w:val="18"/>
                        </w:rPr>
                        <w:t>Česká bankovní asociace vznikla v roce 1990 a je dobrovolným sdružením právnických osob podnikajících v oblasti peněžnictví. V současné době sdružuje 3</w:t>
                      </w:r>
                      <w:r w:rsidR="00454889">
                        <w:rPr>
                          <w:rFonts w:cs="Arial"/>
                          <w:szCs w:val="18"/>
                        </w:rPr>
                        <w:t>9</w:t>
                      </w:r>
                      <w:r w:rsidRPr="009F3268">
                        <w:rPr>
                          <w:rFonts w:cs="Arial"/>
                          <w:szCs w:val="18"/>
                        </w:rPr>
                        <w:t xml:space="preserve"> členů. Rolí asociace je především zastupovat a prosazovat společné zájmy členů, prezentovat roli a zájmy bankovnictví vůči veřejnosti, podílet se na standardizaci postupů v</w:t>
                      </w:r>
                      <w:r w:rsidRPr="009F3268">
                        <w:rPr>
                          <w:rFonts w:cs="Arial"/>
                          <w:i/>
                          <w:szCs w:val="18"/>
                        </w:rPr>
                        <w:t> </w:t>
                      </w:r>
                      <w:r w:rsidRPr="009F3268">
                        <w:rPr>
                          <w:rFonts w:cs="Arial"/>
                          <w:szCs w:val="18"/>
                        </w:rPr>
                        <w:t>bankovnictví a na vytváření odborných zvyklostí, podporovat harmonizaci bankovní legislativy s legislativou Evropské unie a vyvíjet aktivitu v informativní a školící oblasti. ČBA je členem Evropské bankovní federace a</w:t>
                      </w:r>
                      <w:r w:rsidRPr="009F3268">
                        <w:rPr>
                          <w:rFonts w:cs="Arial"/>
                          <w:i/>
                          <w:szCs w:val="18"/>
                        </w:rPr>
                        <w:t> </w:t>
                      </w:r>
                      <w:r w:rsidRPr="009F3268">
                        <w:rPr>
                          <w:rFonts w:cs="Arial"/>
                          <w:szCs w:val="18"/>
                        </w:rPr>
                        <w:t>EMMI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sectPr w:rsidR="00B85546" w:rsidRPr="00E27F2F" w:rsidSect="00F83EEA">
      <w:headerReference w:type="default" r:id="rId12"/>
      <w:footerReference w:type="default" r:id="rId13"/>
      <w:pgSz w:w="11906" w:h="16838"/>
      <w:pgMar w:top="2410" w:right="849" w:bottom="1135" w:left="851" w:header="709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03A4D7" w14:textId="77777777" w:rsidR="000C21AE" w:rsidRDefault="000C21AE" w:rsidP="00F573F1">
      <w:r>
        <w:separator/>
      </w:r>
    </w:p>
  </w:endnote>
  <w:endnote w:type="continuationSeparator" w:id="0">
    <w:p w14:paraId="0BF41953" w14:textId="77777777" w:rsidR="000C21AE" w:rsidRDefault="000C21AE" w:rsidP="00F573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EE"/>
    <w:family w:val="swiss"/>
    <w:pitch w:val="variable"/>
    <w:sig w:usb0="20002A87" w:usb1="80000000" w:usb2="00000008" w:usb3="00000000" w:csb0="000001FF" w:csb1="00000000"/>
  </w:font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A0002AEF" w:usb1="4000207B" w:usb2="00000000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A6A6A6" w:themeColor="background1" w:themeShade="A6"/>
        <w:sz w:val="14"/>
      </w:rPr>
      <w:id w:val="211002874"/>
      <w:docPartObj>
        <w:docPartGallery w:val="Page Numbers (Bottom of Page)"/>
        <w:docPartUnique/>
      </w:docPartObj>
    </w:sdtPr>
    <w:sdtEndPr/>
    <w:sdtContent>
      <w:p w14:paraId="0C82F38F" w14:textId="77777777" w:rsidR="0065124E" w:rsidRPr="00FB4A1C" w:rsidRDefault="0065124E">
        <w:pPr>
          <w:pStyle w:val="Zpat"/>
          <w:rPr>
            <w:color w:val="A6A6A6" w:themeColor="background1" w:themeShade="A6"/>
            <w:sz w:val="14"/>
          </w:rPr>
        </w:pPr>
        <w:r w:rsidRPr="00FB4A1C">
          <w:rPr>
            <w:color w:val="A6A6A6" w:themeColor="background1" w:themeShade="A6"/>
            <w:sz w:val="14"/>
          </w:rPr>
          <w:fldChar w:fldCharType="begin"/>
        </w:r>
        <w:r w:rsidRPr="00FB4A1C">
          <w:rPr>
            <w:color w:val="A6A6A6" w:themeColor="background1" w:themeShade="A6"/>
            <w:sz w:val="14"/>
          </w:rPr>
          <w:instrText>PAGE   \* MERGEFORMAT</w:instrText>
        </w:r>
        <w:r w:rsidRPr="00FB4A1C">
          <w:rPr>
            <w:color w:val="A6A6A6" w:themeColor="background1" w:themeShade="A6"/>
            <w:sz w:val="14"/>
          </w:rPr>
          <w:fldChar w:fldCharType="separate"/>
        </w:r>
        <w:r w:rsidR="00C21CA1">
          <w:rPr>
            <w:noProof/>
            <w:color w:val="A6A6A6" w:themeColor="background1" w:themeShade="A6"/>
            <w:sz w:val="14"/>
          </w:rPr>
          <w:t>4</w:t>
        </w:r>
        <w:r w:rsidRPr="00FB4A1C">
          <w:rPr>
            <w:color w:val="A6A6A6" w:themeColor="background1" w:themeShade="A6"/>
            <w:sz w:val="14"/>
          </w:rPr>
          <w:fldChar w:fldCharType="end"/>
        </w:r>
      </w:p>
    </w:sdtContent>
  </w:sdt>
  <w:p w14:paraId="16C67DDB" w14:textId="77777777" w:rsidR="0065124E" w:rsidRPr="00FB4A1C" w:rsidRDefault="0065124E" w:rsidP="00FB4A1C">
    <w:pPr>
      <w:pStyle w:val="Zpat"/>
      <w:tabs>
        <w:tab w:val="clear" w:pos="4536"/>
        <w:tab w:val="clear" w:pos="9072"/>
        <w:tab w:val="left" w:pos="6080"/>
      </w:tabs>
      <w:rPr>
        <w:color w:val="A6A6A6" w:themeColor="background1" w:themeShade="A6"/>
        <w:sz w:val="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4B5692" w14:textId="77777777" w:rsidR="000C21AE" w:rsidRDefault="000C21AE" w:rsidP="00F573F1">
      <w:r>
        <w:separator/>
      </w:r>
    </w:p>
  </w:footnote>
  <w:footnote w:type="continuationSeparator" w:id="0">
    <w:p w14:paraId="3C6E8886" w14:textId="77777777" w:rsidR="000C21AE" w:rsidRDefault="000C21AE" w:rsidP="00F573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41A0EC" w14:textId="77777777" w:rsidR="0065124E" w:rsidRDefault="0065124E">
    <w:pPr>
      <w:pStyle w:val="Zhlav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6BB07B9" wp14:editId="7024065E">
          <wp:simplePos x="0" y="0"/>
          <wp:positionH relativeFrom="page">
            <wp:posOffset>112395</wp:posOffset>
          </wp:positionH>
          <wp:positionV relativeFrom="paragraph">
            <wp:posOffset>-413385</wp:posOffset>
          </wp:positionV>
          <wp:extent cx="3196206" cy="1612900"/>
          <wp:effectExtent l="0" t="0" r="4445" b="6350"/>
          <wp:wrapNone/>
          <wp:docPr id="7" name="Obráze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ČBA_logo_cz_en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96206" cy="16129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669A1"/>
    <w:multiLevelType w:val="hybridMultilevel"/>
    <w:tmpl w:val="28EA1BD4"/>
    <w:lvl w:ilvl="0" w:tplc="F8600A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954B5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304C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CA221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31CD5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83A2E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1254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7E40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E09F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45843AD"/>
    <w:multiLevelType w:val="hybridMultilevel"/>
    <w:tmpl w:val="EB828C7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15A72"/>
    <w:multiLevelType w:val="hybridMultilevel"/>
    <w:tmpl w:val="4222A8D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C72C3C"/>
    <w:multiLevelType w:val="hybridMultilevel"/>
    <w:tmpl w:val="163C6E86"/>
    <w:lvl w:ilvl="0" w:tplc="0405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" w15:restartNumberingAfterBreak="0">
    <w:nsid w:val="1206309C"/>
    <w:multiLevelType w:val="hybridMultilevel"/>
    <w:tmpl w:val="855E01C6"/>
    <w:lvl w:ilvl="0" w:tplc="9F3AF1EC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B92919"/>
    <w:multiLevelType w:val="hybridMultilevel"/>
    <w:tmpl w:val="2B56FAFE"/>
    <w:lvl w:ilvl="0" w:tplc="6988173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E42FC1"/>
    <w:multiLevelType w:val="hybridMultilevel"/>
    <w:tmpl w:val="C296AEE6"/>
    <w:lvl w:ilvl="0" w:tplc="B25606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0FA4577"/>
    <w:multiLevelType w:val="hybridMultilevel"/>
    <w:tmpl w:val="553EAC9E"/>
    <w:lvl w:ilvl="0" w:tplc="8B20C2B0">
      <w:start w:val="3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3343A30"/>
    <w:multiLevelType w:val="hybridMultilevel"/>
    <w:tmpl w:val="26BEA028"/>
    <w:lvl w:ilvl="0" w:tplc="886E46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24078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B82BD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94E0B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282AF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D02FB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1CE20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8245F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3A85D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2ABB14DD"/>
    <w:multiLevelType w:val="hybridMultilevel"/>
    <w:tmpl w:val="17628C18"/>
    <w:lvl w:ilvl="0" w:tplc="E50CA2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9C6437B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CCB6EF00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89EEF108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42ECDBEA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3A6A64DA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785E48AA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15F0E15A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D38AD362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0" w15:restartNumberingAfterBreak="0">
    <w:nsid w:val="2C5A2A51"/>
    <w:multiLevelType w:val="hybridMultilevel"/>
    <w:tmpl w:val="633C88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5B2B28"/>
    <w:multiLevelType w:val="hybridMultilevel"/>
    <w:tmpl w:val="A77CBF6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170A7D"/>
    <w:multiLevelType w:val="hybridMultilevel"/>
    <w:tmpl w:val="E76A6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1A024A"/>
    <w:multiLevelType w:val="hybridMultilevel"/>
    <w:tmpl w:val="123AA014"/>
    <w:lvl w:ilvl="0" w:tplc="A1E66C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D3A39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120F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F847E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AC0A5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F887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8863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A545B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FEB4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4D8A7633"/>
    <w:multiLevelType w:val="hybridMultilevel"/>
    <w:tmpl w:val="A68019BE"/>
    <w:lvl w:ilvl="0" w:tplc="D6BA4E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B7C91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F5E82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E66A9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2238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C7666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DCED4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DB482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BF0AF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509105EB"/>
    <w:multiLevelType w:val="hybridMultilevel"/>
    <w:tmpl w:val="25882682"/>
    <w:lvl w:ilvl="0" w:tplc="E586E02A">
      <w:start w:val="1"/>
      <w:numFmt w:val="decimal"/>
      <w:lvlText w:val="%1."/>
      <w:lvlJc w:val="left"/>
      <w:pPr>
        <w:ind w:left="410" w:hanging="360"/>
      </w:pPr>
    </w:lvl>
    <w:lvl w:ilvl="1" w:tplc="08090019">
      <w:start w:val="1"/>
      <w:numFmt w:val="lowerLetter"/>
      <w:lvlText w:val="%2."/>
      <w:lvlJc w:val="left"/>
      <w:pPr>
        <w:ind w:left="1130" w:hanging="360"/>
      </w:pPr>
    </w:lvl>
    <w:lvl w:ilvl="2" w:tplc="0809001B">
      <w:start w:val="1"/>
      <w:numFmt w:val="lowerRoman"/>
      <w:lvlText w:val="%3."/>
      <w:lvlJc w:val="right"/>
      <w:pPr>
        <w:ind w:left="1850" w:hanging="180"/>
      </w:pPr>
    </w:lvl>
    <w:lvl w:ilvl="3" w:tplc="0809000F">
      <w:start w:val="1"/>
      <w:numFmt w:val="decimal"/>
      <w:lvlText w:val="%4."/>
      <w:lvlJc w:val="left"/>
      <w:pPr>
        <w:ind w:left="2570" w:hanging="360"/>
      </w:pPr>
    </w:lvl>
    <w:lvl w:ilvl="4" w:tplc="08090019">
      <w:start w:val="1"/>
      <w:numFmt w:val="lowerLetter"/>
      <w:lvlText w:val="%5."/>
      <w:lvlJc w:val="left"/>
      <w:pPr>
        <w:ind w:left="3290" w:hanging="360"/>
      </w:pPr>
    </w:lvl>
    <w:lvl w:ilvl="5" w:tplc="0809001B">
      <w:start w:val="1"/>
      <w:numFmt w:val="lowerRoman"/>
      <w:lvlText w:val="%6."/>
      <w:lvlJc w:val="right"/>
      <w:pPr>
        <w:ind w:left="4010" w:hanging="180"/>
      </w:pPr>
    </w:lvl>
    <w:lvl w:ilvl="6" w:tplc="0809000F">
      <w:start w:val="1"/>
      <w:numFmt w:val="decimal"/>
      <w:lvlText w:val="%7."/>
      <w:lvlJc w:val="left"/>
      <w:pPr>
        <w:ind w:left="4730" w:hanging="360"/>
      </w:pPr>
    </w:lvl>
    <w:lvl w:ilvl="7" w:tplc="08090019">
      <w:start w:val="1"/>
      <w:numFmt w:val="lowerLetter"/>
      <w:lvlText w:val="%8."/>
      <w:lvlJc w:val="left"/>
      <w:pPr>
        <w:ind w:left="5450" w:hanging="360"/>
      </w:pPr>
    </w:lvl>
    <w:lvl w:ilvl="8" w:tplc="0809001B">
      <w:start w:val="1"/>
      <w:numFmt w:val="lowerRoman"/>
      <w:lvlText w:val="%9."/>
      <w:lvlJc w:val="right"/>
      <w:pPr>
        <w:ind w:left="6170" w:hanging="180"/>
      </w:pPr>
    </w:lvl>
  </w:abstractNum>
  <w:abstractNum w:abstractNumId="16" w15:restartNumberingAfterBreak="0">
    <w:nsid w:val="66E1214D"/>
    <w:multiLevelType w:val="hybridMultilevel"/>
    <w:tmpl w:val="9F34024E"/>
    <w:lvl w:ilvl="0" w:tplc="ADB0AA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4B290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F848D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77AB6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08623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81EBA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9A9B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1AC96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88235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67613CD2"/>
    <w:multiLevelType w:val="hybridMultilevel"/>
    <w:tmpl w:val="0CF0BB3A"/>
    <w:lvl w:ilvl="0" w:tplc="150827A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166CD3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590C27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AEABB6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43CC31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620587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1AE11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3FCFD3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21EA8F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765577F"/>
    <w:multiLevelType w:val="hybridMultilevel"/>
    <w:tmpl w:val="BBB23B48"/>
    <w:lvl w:ilvl="0" w:tplc="AC68AD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55AC0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E6873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92084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46B4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EA0F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860D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8628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674DC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68FD055A"/>
    <w:multiLevelType w:val="hybridMultilevel"/>
    <w:tmpl w:val="F490C338"/>
    <w:lvl w:ilvl="0" w:tplc="040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0" w15:restartNumberingAfterBreak="0">
    <w:nsid w:val="6EA509EA"/>
    <w:multiLevelType w:val="hybridMultilevel"/>
    <w:tmpl w:val="14E0161E"/>
    <w:lvl w:ilvl="0" w:tplc="9F3AF1EC">
      <w:numFmt w:val="bullet"/>
      <w:lvlText w:val="-"/>
      <w:lvlJc w:val="left"/>
      <w:pPr>
        <w:ind w:left="360" w:hanging="360"/>
      </w:pPr>
      <w:rPr>
        <w:rFonts w:ascii="Calibri Light" w:eastAsia="Times New Roman" w:hAnsi="Calibri Light" w:cs="Calibri Light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F137D7D"/>
    <w:multiLevelType w:val="hybridMultilevel"/>
    <w:tmpl w:val="F856C146"/>
    <w:lvl w:ilvl="0" w:tplc="F37A31CE">
      <w:start w:val="10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55767A3"/>
    <w:multiLevelType w:val="hybridMultilevel"/>
    <w:tmpl w:val="50648AEA"/>
    <w:lvl w:ilvl="0" w:tplc="A25066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35E90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14C93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BC9A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DC8C3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32496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FFACD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2AE4B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FF2D8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79FB636A"/>
    <w:multiLevelType w:val="hybridMultilevel"/>
    <w:tmpl w:val="4454BAA0"/>
    <w:lvl w:ilvl="0" w:tplc="3A1A42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692F1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2446C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E4AC4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6124D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42272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5648C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126DD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16C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4" w15:restartNumberingAfterBreak="0">
    <w:nsid w:val="7C2B4724"/>
    <w:multiLevelType w:val="hybridMultilevel"/>
    <w:tmpl w:val="A274A7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21"/>
  </w:num>
  <w:num w:numId="4">
    <w:abstractNumId w:val="11"/>
  </w:num>
  <w:num w:numId="5">
    <w:abstractNumId w:val="3"/>
  </w:num>
  <w:num w:numId="6">
    <w:abstractNumId w:val="19"/>
  </w:num>
  <w:num w:numId="7">
    <w:abstractNumId w:val="5"/>
  </w:num>
  <w:num w:numId="8">
    <w:abstractNumId w:val="23"/>
  </w:num>
  <w:num w:numId="9">
    <w:abstractNumId w:val="4"/>
  </w:num>
  <w:num w:numId="10">
    <w:abstractNumId w:val="20"/>
  </w:num>
  <w:num w:numId="11">
    <w:abstractNumId w:val="1"/>
  </w:num>
  <w:num w:numId="1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2"/>
  </w:num>
  <w:num w:numId="15">
    <w:abstractNumId w:val="10"/>
  </w:num>
  <w:num w:numId="16">
    <w:abstractNumId w:val="7"/>
  </w:num>
  <w:num w:numId="17">
    <w:abstractNumId w:val="9"/>
  </w:num>
  <w:num w:numId="18">
    <w:abstractNumId w:val="14"/>
  </w:num>
  <w:num w:numId="19">
    <w:abstractNumId w:val="16"/>
  </w:num>
  <w:num w:numId="20">
    <w:abstractNumId w:val="8"/>
  </w:num>
  <w:num w:numId="21">
    <w:abstractNumId w:val="0"/>
  </w:num>
  <w:num w:numId="22">
    <w:abstractNumId w:val="18"/>
  </w:num>
  <w:num w:numId="23">
    <w:abstractNumId w:val="22"/>
  </w:num>
  <w:num w:numId="24">
    <w:abstractNumId w:val="17"/>
  </w:num>
  <w:num w:numId="2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9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MDMyMDI0NTYxMjBU0lEKTi0uzszPAykwqQUAWbGTUSwAAAA="/>
  </w:docVars>
  <w:rsids>
    <w:rsidRoot w:val="005C1943"/>
    <w:rsid w:val="000042A1"/>
    <w:rsid w:val="00004CDE"/>
    <w:rsid w:val="000054D2"/>
    <w:rsid w:val="00010564"/>
    <w:rsid w:val="000118C2"/>
    <w:rsid w:val="000157A5"/>
    <w:rsid w:val="00015933"/>
    <w:rsid w:val="000159E5"/>
    <w:rsid w:val="00020581"/>
    <w:rsid w:val="000213CC"/>
    <w:rsid w:val="00023E9F"/>
    <w:rsid w:val="00037707"/>
    <w:rsid w:val="00041FC2"/>
    <w:rsid w:val="00043889"/>
    <w:rsid w:val="00044002"/>
    <w:rsid w:val="00051A5B"/>
    <w:rsid w:val="00054BE1"/>
    <w:rsid w:val="000559DE"/>
    <w:rsid w:val="00057396"/>
    <w:rsid w:val="00060D7F"/>
    <w:rsid w:val="00072447"/>
    <w:rsid w:val="0007445A"/>
    <w:rsid w:val="000842AE"/>
    <w:rsid w:val="00086094"/>
    <w:rsid w:val="0009491E"/>
    <w:rsid w:val="00097293"/>
    <w:rsid w:val="000A2C3B"/>
    <w:rsid w:val="000A3ECF"/>
    <w:rsid w:val="000A4D59"/>
    <w:rsid w:val="000A664C"/>
    <w:rsid w:val="000B4C8F"/>
    <w:rsid w:val="000C21AE"/>
    <w:rsid w:val="000C234E"/>
    <w:rsid w:val="000C4910"/>
    <w:rsid w:val="000D4F26"/>
    <w:rsid w:val="000D5D2B"/>
    <w:rsid w:val="000E2B4E"/>
    <w:rsid w:val="000E4ABC"/>
    <w:rsid w:val="000E563F"/>
    <w:rsid w:val="000F70CA"/>
    <w:rsid w:val="00101F1E"/>
    <w:rsid w:val="0010268F"/>
    <w:rsid w:val="0010277A"/>
    <w:rsid w:val="001126B2"/>
    <w:rsid w:val="0011443F"/>
    <w:rsid w:val="00116F4B"/>
    <w:rsid w:val="00123FF9"/>
    <w:rsid w:val="00131B1E"/>
    <w:rsid w:val="00131D57"/>
    <w:rsid w:val="00131E94"/>
    <w:rsid w:val="00144D53"/>
    <w:rsid w:val="00146F46"/>
    <w:rsid w:val="0015125A"/>
    <w:rsid w:val="0015295E"/>
    <w:rsid w:val="001622C2"/>
    <w:rsid w:val="00165DDC"/>
    <w:rsid w:val="0017441E"/>
    <w:rsid w:val="00175A85"/>
    <w:rsid w:val="00176C20"/>
    <w:rsid w:val="00184156"/>
    <w:rsid w:val="00195C6D"/>
    <w:rsid w:val="001A2623"/>
    <w:rsid w:val="001A46CC"/>
    <w:rsid w:val="001A6304"/>
    <w:rsid w:val="001C091C"/>
    <w:rsid w:val="001C2261"/>
    <w:rsid w:val="001C6945"/>
    <w:rsid w:val="001C7F88"/>
    <w:rsid w:val="001D22A4"/>
    <w:rsid w:val="001D51FC"/>
    <w:rsid w:val="001D5BB9"/>
    <w:rsid w:val="001E15FD"/>
    <w:rsid w:val="001E27B8"/>
    <w:rsid w:val="001E5A73"/>
    <w:rsid w:val="001E6F5D"/>
    <w:rsid w:val="001F3DF4"/>
    <w:rsid w:val="001F5CF7"/>
    <w:rsid w:val="002045A5"/>
    <w:rsid w:val="002137B0"/>
    <w:rsid w:val="00217881"/>
    <w:rsid w:val="0022075B"/>
    <w:rsid w:val="00221FF5"/>
    <w:rsid w:val="00222692"/>
    <w:rsid w:val="00225F51"/>
    <w:rsid w:val="0022648E"/>
    <w:rsid w:val="00226F32"/>
    <w:rsid w:val="00227ACD"/>
    <w:rsid w:val="002375B2"/>
    <w:rsid w:val="002443DF"/>
    <w:rsid w:val="00244923"/>
    <w:rsid w:val="002472A6"/>
    <w:rsid w:val="00247512"/>
    <w:rsid w:val="0025305E"/>
    <w:rsid w:val="00253D09"/>
    <w:rsid w:val="002567A3"/>
    <w:rsid w:val="002618E8"/>
    <w:rsid w:val="00262B7F"/>
    <w:rsid w:val="00266980"/>
    <w:rsid w:val="00267ACA"/>
    <w:rsid w:val="00283681"/>
    <w:rsid w:val="00290498"/>
    <w:rsid w:val="002A31A1"/>
    <w:rsid w:val="002A6290"/>
    <w:rsid w:val="002B001E"/>
    <w:rsid w:val="002B4617"/>
    <w:rsid w:val="002C0EAA"/>
    <w:rsid w:val="002C2C2B"/>
    <w:rsid w:val="002C30D4"/>
    <w:rsid w:val="002C513E"/>
    <w:rsid w:val="002D1376"/>
    <w:rsid w:val="002D49FB"/>
    <w:rsid w:val="002E1390"/>
    <w:rsid w:val="002E5E57"/>
    <w:rsid w:val="002F1752"/>
    <w:rsid w:val="002F477C"/>
    <w:rsid w:val="002F557F"/>
    <w:rsid w:val="003017BE"/>
    <w:rsid w:val="003028DC"/>
    <w:rsid w:val="00315F32"/>
    <w:rsid w:val="00327407"/>
    <w:rsid w:val="00335341"/>
    <w:rsid w:val="00340BDC"/>
    <w:rsid w:val="00341D86"/>
    <w:rsid w:val="003472AF"/>
    <w:rsid w:val="003508FE"/>
    <w:rsid w:val="00350B74"/>
    <w:rsid w:val="00351369"/>
    <w:rsid w:val="003608FD"/>
    <w:rsid w:val="0036420C"/>
    <w:rsid w:val="00366057"/>
    <w:rsid w:val="003677E2"/>
    <w:rsid w:val="00370F35"/>
    <w:rsid w:val="003739F0"/>
    <w:rsid w:val="00376918"/>
    <w:rsid w:val="00376F07"/>
    <w:rsid w:val="00380788"/>
    <w:rsid w:val="003847A3"/>
    <w:rsid w:val="00391C4B"/>
    <w:rsid w:val="00391FA6"/>
    <w:rsid w:val="003952ED"/>
    <w:rsid w:val="00396F9D"/>
    <w:rsid w:val="00397430"/>
    <w:rsid w:val="003A0DFF"/>
    <w:rsid w:val="003A45D8"/>
    <w:rsid w:val="003A5636"/>
    <w:rsid w:val="003B0433"/>
    <w:rsid w:val="003B04C1"/>
    <w:rsid w:val="003B1832"/>
    <w:rsid w:val="003B2C84"/>
    <w:rsid w:val="003B4F01"/>
    <w:rsid w:val="003B5E6F"/>
    <w:rsid w:val="003C373E"/>
    <w:rsid w:val="003C3D7F"/>
    <w:rsid w:val="003C55D6"/>
    <w:rsid w:val="003C6326"/>
    <w:rsid w:val="003D079C"/>
    <w:rsid w:val="003D224C"/>
    <w:rsid w:val="003E14DF"/>
    <w:rsid w:val="003E3DCB"/>
    <w:rsid w:val="003E4ADE"/>
    <w:rsid w:val="003E5891"/>
    <w:rsid w:val="003F021E"/>
    <w:rsid w:val="003F03DF"/>
    <w:rsid w:val="003F1CB9"/>
    <w:rsid w:val="003F7F31"/>
    <w:rsid w:val="00402FA1"/>
    <w:rsid w:val="00403744"/>
    <w:rsid w:val="00411DC6"/>
    <w:rsid w:val="0041521E"/>
    <w:rsid w:val="00425B3B"/>
    <w:rsid w:val="00426573"/>
    <w:rsid w:val="004325D3"/>
    <w:rsid w:val="00437589"/>
    <w:rsid w:val="00445609"/>
    <w:rsid w:val="004476C2"/>
    <w:rsid w:val="00450BD2"/>
    <w:rsid w:val="00451368"/>
    <w:rsid w:val="00454889"/>
    <w:rsid w:val="004641CC"/>
    <w:rsid w:val="0046651A"/>
    <w:rsid w:val="004714FB"/>
    <w:rsid w:val="00472210"/>
    <w:rsid w:val="0047757F"/>
    <w:rsid w:val="00477AF5"/>
    <w:rsid w:val="0048354D"/>
    <w:rsid w:val="0048489E"/>
    <w:rsid w:val="00487840"/>
    <w:rsid w:val="00490E1A"/>
    <w:rsid w:val="004911DB"/>
    <w:rsid w:val="00492636"/>
    <w:rsid w:val="0049786E"/>
    <w:rsid w:val="004979BF"/>
    <w:rsid w:val="004A1724"/>
    <w:rsid w:val="004A435C"/>
    <w:rsid w:val="004A53BB"/>
    <w:rsid w:val="004A6CE0"/>
    <w:rsid w:val="004A74F4"/>
    <w:rsid w:val="004B1766"/>
    <w:rsid w:val="004B7ECE"/>
    <w:rsid w:val="004C0A56"/>
    <w:rsid w:val="004C50BF"/>
    <w:rsid w:val="004C751A"/>
    <w:rsid w:val="004D4333"/>
    <w:rsid w:val="004D6531"/>
    <w:rsid w:val="004E011D"/>
    <w:rsid w:val="004E1AC6"/>
    <w:rsid w:val="004E4B5B"/>
    <w:rsid w:val="004F2FCD"/>
    <w:rsid w:val="004F6CFB"/>
    <w:rsid w:val="004F6EA8"/>
    <w:rsid w:val="004F70A7"/>
    <w:rsid w:val="00505742"/>
    <w:rsid w:val="005069C2"/>
    <w:rsid w:val="0051164C"/>
    <w:rsid w:val="00512176"/>
    <w:rsid w:val="00512A18"/>
    <w:rsid w:val="00517111"/>
    <w:rsid w:val="005208BD"/>
    <w:rsid w:val="00520EE8"/>
    <w:rsid w:val="00521FF6"/>
    <w:rsid w:val="00527458"/>
    <w:rsid w:val="0053589B"/>
    <w:rsid w:val="00537D95"/>
    <w:rsid w:val="00546646"/>
    <w:rsid w:val="00552694"/>
    <w:rsid w:val="0055377C"/>
    <w:rsid w:val="0055412C"/>
    <w:rsid w:val="00554717"/>
    <w:rsid w:val="00556DE6"/>
    <w:rsid w:val="00561ED7"/>
    <w:rsid w:val="005642DD"/>
    <w:rsid w:val="00564453"/>
    <w:rsid w:val="005666D7"/>
    <w:rsid w:val="00571BEE"/>
    <w:rsid w:val="00571C08"/>
    <w:rsid w:val="00573F62"/>
    <w:rsid w:val="00576C13"/>
    <w:rsid w:val="00576CF4"/>
    <w:rsid w:val="00583060"/>
    <w:rsid w:val="00584718"/>
    <w:rsid w:val="00587350"/>
    <w:rsid w:val="0059042F"/>
    <w:rsid w:val="0059556C"/>
    <w:rsid w:val="005A0C34"/>
    <w:rsid w:val="005A2501"/>
    <w:rsid w:val="005A34B6"/>
    <w:rsid w:val="005A3E34"/>
    <w:rsid w:val="005A44FF"/>
    <w:rsid w:val="005A51C6"/>
    <w:rsid w:val="005A5BAB"/>
    <w:rsid w:val="005B3439"/>
    <w:rsid w:val="005B5E17"/>
    <w:rsid w:val="005C1943"/>
    <w:rsid w:val="005C3CDB"/>
    <w:rsid w:val="005C3DCC"/>
    <w:rsid w:val="005C6D52"/>
    <w:rsid w:val="005C7858"/>
    <w:rsid w:val="005D11A5"/>
    <w:rsid w:val="005D35C6"/>
    <w:rsid w:val="005D4BC8"/>
    <w:rsid w:val="005D55D6"/>
    <w:rsid w:val="005D593D"/>
    <w:rsid w:val="005D6B37"/>
    <w:rsid w:val="005D769A"/>
    <w:rsid w:val="005E092E"/>
    <w:rsid w:val="005E1DD8"/>
    <w:rsid w:val="005E297F"/>
    <w:rsid w:val="005E58E1"/>
    <w:rsid w:val="005E5F8B"/>
    <w:rsid w:val="005F73A6"/>
    <w:rsid w:val="00600D9B"/>
    <w:rsid w:val="0060308F"/>
    <w:rsid w:val="0060552B"/>
    <w:rsid w:val="00605A7A"/>
    <w:rsid w:val="00606E04"/>
    <w:rsid w:val="00611C5C"/>
    <w:rsid w:val="006131E9"/>
    <w:rsid w:val="006133D9"/>
    <w:rsid w:val="0061392C"/>
    <w:rsid w:val="0062336F"/>
    <w:rsid w:val="0063238D"/>
    <w:rsid w:val="0063314F"/>
    <w:rsid w:val="006445A3"/>
    <w:rsid w:val="00650724"/>
    <w:rsid w:val="0065124E"/>
    <w:rsid w:val="006513A0"/>
    <w:rsid w:val="00654F37"/>
    <w:rsid w:val="00661C43"/>
    <w:rsid w:val="00662C23"/>
    <w:rsid w:val="00676326"/>
    <w:rsid w:val="006777C7"/>
    <w:rsid w:val="006839E8"/>
    <w:rsid w:val="00685F12"/>
    <w:rsid w:val="006963D2"/>
    <w:rsid w:val="006A0B4A"/>
    <w:rsid w:val="006A0F4A"/>
    <w:rsid w:val="006A1D16"/>
    <w:rsid w:val="006A398A"/>
    <w:rsid w:val="006B120F"/>
    <w:rsid w:val="006B2EBD"/>
    <w:rsid w:val="006B2F86"/>
    <w:rsid w:val="006B37A6"/>
    <w:rsid w:val="006D0EE8"/>
    <w:rsid w:val="006D23EF"/>
    <w:rsid w:val="006D35DC"/>
    <w:rsid w:val="006D61DA"/>
    <w:rsid w:val="006E0941"/>
    <w:rsid w:val="006E1DC5"/>
    <w:rsid w:val="006E3420"/>
    <w:rsid w:val="006E3FA9"/>
    <w:rsid w:val="006F2196"/>
    <w:rsid w:val="006F2B29"/>
    <w:rsid w:val="006F31F1"/>
    <w:rsid w:val="00702D07"/>
    <w:rsid w:val="007078D6"/>
    <w:rsid w:val="007133E9"/>
    <w:rsid w:val="00714837"/>
    <w:rsid w:val="00717B00"/>
    <w:rsid w:val="00720DE3"/>
    <w:rsid w:val="00722F2C"/>
    <w:rsid w:val="00727012"/>
    <w:rsid w:val="0072723A"/>
    <w:rsid w:val="00730A28"/>
    <w:rsid w:val="00733C05"/>
    <w:rsid w:val="007363B8"/>
    <w:rsid w:val="007375E1"/>
    <w:rsid w:val="007402C2"/>
    <w:rsid w:val="00743577"/>
    <w:rsid w:val="007609D5"/>
    <w:rsid w:val="007725B1"/>
    <w:rsid w:val="007813D1"/>
    <w:rsid w:val="0078687A"/>
    <w:rsid w:val="00786BB9"/>
    <w:rsid w:val="00786FE5"/>
    <w:rsid w:val="00793173"/>
    <w:rsid w:val="007953B5"/>
    <w:rsid w:val="007964DC"/>
    <w:rsid w:val="007A3BFB"/>
    <w:rsid w:val="007B02A8"/>
    <w:rsid w:val="007B5E3D"/>
    <w:rsid w:val="007B6B28"/>
    <w:rsid w:val="007B7B44"/>
    <w:rsid w:val="007C4C83"/>
    <w:rsid w:val="007C5CAB"/>
    <w:rsid w:val="007D0C8B"/>
    <w:rsid w:val="007D275E"/>
    <w:rsid w:val="007D4025"/>
    <w:rsid w:val="007D4EA8"/>
    <w:rsid w:val="007E1035"/>
    <w:rsid w:val="007E1510"/>
    <w:rsid w:val="007E18D1"/>
    <w:rsid w:val="007E245E"/>
    <w:rsid w:val="007E7490"/>
    <w:rsid w:val="007F166D"/>
    <w:rsid w:val="007F1EDF"/>
    <w:rsid w:val="007F40D6"/>
    <w:rsid w:val="007F6703"/>
    <w:rsid w:val="007F742B"/>
    <w:rsid w:val="007F7CBC"/>
    <w:rsid w:val="00802F9F"/>
    <w:rsid w:val="00803E55"/>
    <w:rsid w:val="00804827"/>
    <w:rsid w:val="00804F92"/>
    <w:rsid w:val="00806914"/>
    <w:rsid w:val="00807F85"/>
    <w:rsid w:val="00811FE2"/>
    <w:rsid w:val="008141E4"/>
    <w:rsid w:val="00817B00"/>
    <w:rsid w:val="0082045C"/>
    <w:rsid w:val="008207A0"/>
    <w:rsid w:val="00820A66"/>
    <w:rsid w:val="008234C1"/>
    <w:rsid w:val="00826371"/>
    <w:rsid w:val="0082668B"/>
    <w:rsid w:val="00830214"/>
    <w:rsid w:val="00830902"/>
    <w:rsid w:val="00831C5B"/>
    <w:rsid w:val="00833059"/>
    <w:rsid w:val="00834366"/>
    <w:rsid w:val="008363D1"/>
    <w:rsid w:val="00842443"/>
    <w:rsid w:val="00843285"/>
    <w:rsid w:val="00843386"/>
    <w:rsid w:val="0084611B"/>
    <w:rsid w:val="008466C4"/>
    <w:rsid w:val="008522B5"/>
    <w:rsid w:val="00852F75"/>
    <w:rsid w:val="00854190"/>
    <w:rsid w:val="00854682"/>
    <w:rsid w:val="00857A3C"/>
    <w:rsid w:val="00860613"/>
    <w:rsid w:val="008612B4"/>
    <w:rsid w:val="0086454A"/>
    <w:rsid w:val="00870102"/>
    <w:rsid w:val="00872847"/>
    <w:rsid w:val="00872C9B"/>
    <w:rsid w:val="008752EC"/>
    <w:rsid w:val="00876A5B"/>
    <w:rsid w:val="008825CE"/>
    <w:rsid w:val="0088460D"/>
    <w:rsid w:val="008857AA"/>
    <w:rsid w:val="00890B66"/>
    <w:rsid w:val="008A3A93"/>
    <w:rsid w:val="008A6398"/>
    <w:rsid w:val="008B19B7"/>
    <w:rsid w:val="008B1C16"/>
    <w:rsid w:val="008C1507"/>
    <w:rsid w:val="008C5671"/>
    <w:rsid w:val="008E2336"/>
    <w:rsid w:val="008E44BF"/>
    <w:rsid w:val="008E66A3"/>
    <w:rsid w:val="008F047E"/>
    <w:rsid w:val="008F1747"/>
    <w:rsid w:val="008F2959"/>
    <w:rsid w:val="008F399F"/>
    <w:rsid w:val="008F5027"/>
    <w:rsid w:val="00901B00"/>
    <w:rsid w:val="009038F9"/>
    <w:rsid w:val="00905AAB"/>
    <w:rsid w:val="009139AF"/>
    <w:rsid w:val="0092217F"/>
    <w:rsid w:val="0092288F"/>
    <w:rsid w:val="009234FD"/>
    <w:rsid w:val="00924258"/>
    <w:rsid w:val="00924973"/>
    <w:rsid w:val="00931E42"/>
    <w:rsid w:val="00935EAC"/>
    <w:rsid w:val="00944529"/>
    <w:rsid w:val="00944D10"/>
    <w:rsid w:val="009454B6"/>
    <w:rsid w:val="00946929"/>
    <w:rsid w:val="00962CB7"/>
    <w:rsid w:val="00963AA3"/>
    <w:rsid w:val="00963B80"/>
    <w:rsid w:val="00966080"/>
    <w:rsid w:val="009664DD"/>
    <w:rsid w:val="00975439"/>
    <w:rsid w:val="00977317"/>
    <w:rsid w:val="0097772A"/>
    <w:rsid w:val="00980C11"/>
    <w:rsid w:val="0098257D"/>
    <w:rsid w:val="00987232"/>
    <w:rsid w:val="00991B95"/>
    <w:rsid w:val="00992840"/>
    <w:rsid w:val="00994CC4"/>
    <w:rsid w:val="009976E7"/>
    <w:rsid w:val="009A052F"/>
    <w:rsid w:val="009A11ED"/>
    <w:rsid w:val="009A1795"/>
    <w:rsid w:val="009A1CB0"/>
    <w:rsid w:val="009A35FD"/>
    <w:rsid w:val="009A65F0"/>
    <w:rsid w:val="009A7026"/>
    <w:rsid w:val="009B393A"/>
    <w:rsid w:val="009B7972"/>
    <w:rsid w:val="009C0DD6"/>
    <w:rsid w:val="009C1B29"/>
    <w:rsid w:val="009D0E88"/>
    <w:rsid w:val="009D1A6B"/>
    <w:rsid w:val="009D24D7"/>
    <w:rsid w:val="009D2DB6"/>
    <w:rsid w:val="009D2F47"/>
    <w:rsid w:val="009D7835"/>
    <w:rsid w:val="009E172B"/>
    <w:rsid w:val="009E39C0"/>
    <w:rsid w:val="009E5367"/>
    <w:rsid w:val="009F1E76"/>
    <w:rsid w:val="009F3268"/>
    <w:rsid w:val="009F6C56"/>
    <w:rsid w:val="00A0323B"/>
    <w:rsid w:val="00A05E56"/>
    <w:rsid w:val="00A13F1D"/>
    <w:rsid w:val="00A155ED"/>
    <w:rsid w:val="00A15F37"/>
    <w:rsid w:val="00A163E3"/>
    <w:rsid w:val="00A22A52"/>
    <w:rsid w:val="00A425BA"/>
    <w:rsid w:val="00A4316F"/>
    <w:rsid w:val="00A45FC0"/>
    <w:rsid w:val="00A5314F"/>
    <w:rsid w:val="00A54B25"/>
    <w:rsid w:val="00A569E0"/>
    <w:rsid w:val="00A60546"/>
    <w:rsid w:val="00A66416"/>
    <w:rsid w:val="00A7149F"/>
    <w:rsid w:val="00A72FF3"/>
    <w:rsid w:val="00A7410C"/>
    <w:rsid w:val="00A77A8F"/>
    <w:rsid w:val="00A832BA"/>
    <w:rsid w:val="00A848E4"/>
    <w:rsid w:val="00A85048"/>
    <w:rsid w:val="00A8750A"/>
    <w:rsid w:val="00A90878"/>
    <w:rsid w:val="00A950F4"/>
    <w:rsid w:val="00A97F5A"/>
    <w:rsid w:val="00AB0ED1"/>
    <w:rsid w:val="00AB23B0"/>
    <w:rsid w:val="00AB365A"/>
    <w:rsid w:val="00AB4CFC"/>
    <w:rsid w:val="00AB58F2"/>
    <w:rsid w:val="00AB63D0"/>
    <w:rsid w:val="00AC6C46"/>
    <w:rsid w:val="00AD20AF"/>
    <w:rsid w:val="00AD3BBF"/>
    <w:rsid w:val="00AE2387"/>
    <w:rsid w:val="00AE6E19"/>
    <w:rsid w:val="00AF09A0"/>
    <w:rsid w:val="00AF18CA"/>
    <w:rsid w:val="00AF5783"/>
    <w:rsid w:val="00AF58F3"/>
    <w:rsid w:val="00B05777"/>
    <w:rsid w:val="00B15438"/>
    <w:rsid w:val="00B210A7"/>
    <w:rsid w:val="00B2310C"/>
    <w:rsid w:val="00B24E54"/>
    <w:rsid w:val="00B2573F"/>
    <w:rsid w:val="00B27646"/>
    <w:rsid w:val="00B43CFB"/>
    <w:rsid w:val="00B44EAC"/>
    <w:rsid w:val="00B506AC"/>
    <w:rsid w:val="00B50E2C"/>
    <w:rsid w:val="00B54F8C"/>
    <w:rsid w:val="00B60C22"/>
    <w:rsid w:val="00B73636"/>
    <w:rsid w:val="00B7657E"/>
    <w:rsid w:val="00B76C42"/>
    <w:rsid w:val="00B84219"/>
    <w:rsid w:val="00B85546"/>
    <w:rsid w:val="00B8693A"/>
    <w:rsid w:val="00B913AA"/>
    <w:rsid w:val="00B95673"/>
    <w:rsid w:val="00BA04E1"/>
    <w:rsid w:val="00BA18D1"/>
    <w:rsid w:val="00BA1F8A"/>
    <w:rsid w:val="00BA47DA"/>
    <w:rsid w:val="00BA4E91"/>
    <w:rsid w:val="00BB50DE"/>
    <w:rsid w:val="00BB7A89"/>
    <w:rsid w:val="00BC0CB8"/>
    <w:rsid w:val="00BC1B82"/>
    <w:rsid w:val="00BC5978"/>
    <w:rsid w:val="00BD0100"/>
    <w:rsid w:val="00BD297C"/>
    <w:rsid w:val="00BD483C"/>
    <w:rsid w:val="00BD7A55"/>
    <w:rsid w:val="00BE00E4"/>
    <w:rsid w:val="00BE21A8"/>
    <w:rsid w:val="00BE2827"/>
    <w:rsid w:val="00BE48B7"/>
    <w:rsid w:val="00BE53BC"/>
    <w:rsid w:val="00BE5574"/>
    <w:rsid w:val="00BE6C97"/>
    <w:rsid w:val="00BE74B4"/>
    <w:rsid w:val="00BF0B84"/>
    <w:rsid w:val="00BF5F81"/>
    <w:rsid w:val="00C00180"/>
    <w:rsid w:val="00C04F50"/>
    <w:rsid w:val="00C05E06"/>
    <w:rsid w:val="00C07F6F"/>
    <w:rsid w:val="00C12AFA"/>
    <w:rsid w:val="00C17244"/>
    <w:rsid w:val="00C2020E"/>
    <w:rsid w:val="00C21CA1"/>
    <w:rsid w:val="00C27B59"/>
    <w:rsid w:val="00C3654D"/>
    <w:rsid w:val="00C44924"/>
    <w:rsid w:val="00C461EB"/>
    <w:rsid w:val="00C520D7"/>
    <w:rsid w:val="00C57869"/>
    <w:rsid w:val="00C627A3"/>
    <w:rsid w:val="00C64C2F"/>
    <w:rsid w:val="00C6528A"/>
    <w:rsid w:val="00C7375A"/>
    <w:rsid w:val="00C73B7F"/>
    <w:rsid w:val="00C74048"/>
    <w:rsid w:val="00C74654"/>
    <w:rsid w:val="00C7552A"/>
    <w:rsid w:val="00C8685C"/>
    <w:rsid w:val="00C87795"/>
    <w:rsid w:val="00C9518B"/>
    <w:rsid w:val="00C9786B"/>
    <w:rsid w:val="00CA7866"/>
    <w:rsid w:val="00CB1580"/>
    <w:rsid w:val="00CB4072"/>
    <w:rsid w:val="00CB517A"/>
    <w:rsid w:val="00CC1209"/>
    <w:rsid w:val="00CC5AF3"/>
    <w:rsid w:val="00CC68BF"/>
    <w:rsid w:val="00CC7C45"/>
    <w:rsid w:val="00CD674C"/>
    <w:rsid w:val="00CE6ECF"/>
    <w:rsid w:val="00CF4CD4"/>
    <w:rsid w:val="00CF72AC"/>
    <w:rsid w:val="00D004E5"/>
    <w:rsid w:val="00D0142A"/>
    <w:rsid w:val="00D0150B"/>
    <w:rsid w:val="00D038D7"/>
    <w:rsid w:val="00D10717"/>
    <w:rsid w:val="00D13EDA"/>
    <w:rsid w:val="00D2261D"/>
    <w:rsid w:val="00D24515"/>
    <w:rsid w:val="00D324DA"/>
    <w:rsid w:val="00D32A14"/>
    <w:rsid w:val="00D32B43"/>
    <w:rsid w:val="00D357A4"/>
    <w:rsid w:val="00D35BA7"/>
    <w:rsid w:val="00D36238"/>
    <w:rsid w:val="00D42FDA"/>
    <w:rsid w:val="00D477C3"/>
    <w:rsid w:val="00D50DF5"/>
    <w:rsid w:val="00D55406"/>
    <w:rsid w:val="00D55DDB"/>
    <w:rsid w:val="00D670D3"/>
    <w:rsid w:val="00D67470"/>
    <w:rsid w:val="00D67FC9"/>
    <w:rsid w:val="00D775D2"/>
    <w:rsid w:val="00D8118D"/>
    <w:rsid w:val="00D85155"/>
    <w:rsid w:val="00D93EB9"/>
    <w:rsid w:val="00D97E49"/>
    <w:rsid w:val="00DA1274"/>
    <w:rsid w:val="00DA4875"/>
    <w:rsid w:val="00DA4917"/>
    <w:rsid w:val="00DB0642"/>
    <w:rsid w:val="00DB67E5"/>
    <w:rsid w:val="00DC13F9"/>
    <w:rsid w:val="00DC545A"/>
    <w:rsid w:val="00DC585F"/>
    <w:rsid w:val="00DC696F"/>
    <w:rsid w:val="00DD1142"/>
    <w:rsid w:val="00DD4F3E"/>
    <w:rsid w:val="00DF431A"/>
    <w:rsid w:val="00DF6D21"/>
    <w:rsid w:val="00E01841"/>
    <w:rsid w:val="00E02136"/>
    <w:rsid w:val="00E03E17"/>
    <w:rsid w:val="00E06813"/>
    <w:rsid w:val="00E10053"/>
    <w:rsid w:val="00E148D1"/>
    <w:rsid w:val="00E17EFC"/>
    <w:rsid w:val="00E22B32"/>
    <w:rsid w:val="00E27F2F"/>
    <w:rsid w:val="00E315D6"/>
    <w:rsid w:val="00E3317B"/>
    <w:rsid w:val="00E3386F"/>
    <w:rsid w:val="00E350BD"/>
    <w:rsid w:val="00E373B4"/>
    <w:rsid w:val="00E528C6"/>
    <w:rsid w:val="00E54596"/>
    <w:rsid w:val="00E552A4"/>
    <w:rsid w:val="00E56000"/>
    <w:rsid w:val="00E56378"/>
    <w:rsid w:val="00E642DC"/>
    <w:rsid w:val="00E64F71"/>
    <w:rsid w:val="00E66736"/>
    <w:rsid w:val="00E67590"/>
    <w:rsid w:val="00E703B1"/>
    <w:rsid w:val="00E7045C"/>
    <w:rsid w:val="00E718EA"/>
    <w:rsid w:val="00E71A6E"/>
    <w:rsid w:val="00E72E55"/>
    <w:rsid w:val="00E7498F"/>
    <w:rsid w:val="00E77101"/>
    <w:rsid w:val="00E82DCF"/>
    <w:rsid w:val="00E8561A"/>
    <w:rsid w:val="00E85DE8"/>
    <w:rsid w:val="00E87D4C"/>
    <w:rsid w:val="00E900CF"/>
    <w:rsid w:val="00E90E82"/>
    <w:rsid w:val="00E9372A"/>
    <w:rsid w:val="00E979A5"/>
    <w:rsid w:val="00EA5747"/>
    <w:rsid w:val="00EB3F96"/>
    <w:rsid w:val="00EB4281"/>
    <w:rsid w:val="00EC03D2"/>
    <w:rsid w:val="00EC0719"/>
    <w:rsid w:val="00EC202F"/>
    <w:rsid w:val="00EC5679"/>
    <w:rsid w:val="00ED2264"/>
    <w:rsid w:val="00ED412E"/>
    <w:rsid w:val="00ED41A8"/>
    <w:rsid w:val="00ED452D"/>
    <w:rsid w:val="00ED5DD6"/>
    <w:rsid w:val="00EE29BE"/>
    <w:rsid w:val="00EE2A98"/>
    <w:rsid w:val="00EE3CDA"/>
    <w:rsid w:val="00EF038F"/>
    <w:rsid w:val="00EF07C3"/>
    <w:rsid w:val="00EF6331"/>
    <w:rsid w:val="00EF67D3"/>
    <w:rsid w:val="00F00241"/>
    <w:rsid w:val="00F01AED"/>
    <w:rsid w:val="00F1303C"/>
    <w:rsid w:val="00F15E8D"/>
    <w:rsid w:val="00F175AF"/>
    <w:rsid w:val="00F247BC"/>
    <w:rsid w:val="00F25D61"/>
    <w:rsid w:val="00F2719D"/>
    <w:rsid w:val="00F313E8"/>
    <w:rsid w:val="00F36405"/>
    <w:rsid w:val="00F53132"/>
    <w:rsid w:val="00F5456A"/>
    <w:rsid w:val="00F545FC"/>
    <w:rsid w:val="00F573F1"/>
    <w:rsid w:val="00F57CAC"/>
    <w:rsid w:val="00F66320"/>
    <w:rsid w:val="00F6767A"/>
    <w:rsid w:val="00F67E6A"/>
    <w:rsid w:val="00F7568A"/>
    <w:rsid w:val="00F81073"/>
    <w:rsid w:val="00F82C17"/>
    <w:rsid w:val="00F83EEA"/>
    <w:rsid w:val="00F8461A"/>
    <w:rsid w:val="00F87FA4"/>
    <w:rsid w:val="00F90063"/>
    <w:rsid w:val="00F91222"/>
    <w:rsid w:val="00F9267B"/>
    <w:rsid w:val="00F94AE5"/>
    <w:rsid w:val="00F9534C"/>
    <w:rsid w:val="00F970A7"/>
    <w:rsid w:val="00F9738D"/>
    <w:rsid w:val="00FA2228"/>
    <w:rsid w:val="00FA59C6"/>
    <w:rsid w:val="00FB4A1C"/>
    <w:rsid w:val="00FB60CC"/>
    <w:rsid w:val="00FB60FB"/>
    <w:rsid w:val="00FC23C7"/>
    <w:rsid w:val="00FC3EF4"/>
    <w:rsid w:val="00FC5A6D"/>
    <w:rsid w:val="00FC5B2A"/>
    <w:rsid w:val="00FD12DB"/>
    <w:rsid w:val="00FD1306"/>
    <w:rsid w:val="00FD3713"/>
    <w:rsid w:val="00FD57E2"/>
    <w:rsid w:val="00FE2ED7"/>
    <w:rsid w:val="00FE797F"/>
    <w:rsid w:val="00FF052C"/>
    <w:rsid w:val="00FF27FB"/>
    <w:rsid w:val="00FF4658"/>
    <w:rsid w:val="00FF6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0444AEF3"/>
  <w15:docId w15:val="{A3C56C42-C2BB-4C69-A941-45FEB8511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A2501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Arial" w:eastAsia="Times New Roman" w:hAnsi="Arial" w:cs="Times New Roman"/>
      <w:sz w:val="18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573F1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573F1"/>
  </w:style>
  <w:style w:type="paragraph" w:styleId="Zpat">
    <w:name w:val="footer"/>
    <w:basedOn w:val="Normln"/>
    <w:link w:val="ZpatChar"/>
    <w:uiPriority w:val="99"/>
    <w:unhideWhenUsed/>
    <w:rsid w:val="00F573F1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F573F1"/>
  </w:style>
  <w:style w:type="paragraph" w:customStyle="1" w:styleId="Standard">
    <w:name w:val="Standard"/>
    <w:rsid w:val="00F573F1"/>
    <w:pPr>
      <w:suppressAutoHyphens/>
      <w:autoSpaceDN w:val="0"/>
      <w:spacing w:after="0" w:line="240" w:lineRule="auto"/>
      <w:jc w:val="both"/>
      <w:textAlignment w:val="baseline"/>
    </w:pPr>
    <w:rPr>
      <w:rFonts w:ascii="Arial" w:eastAsia="Times New Roman" w:hAnsi="Arial" w:cs="Arial Unicode MS"/>
      <w:kern w:val="3"/>
      <w:sz w:val="18"/>
      <w:szCs w:val="20"/>
      <w:lang w:eastAsia="zh-CN" w:bidi="hi-IN"/>
    </w:rPr>
  </w:style>
  <w:style w:type="character" w:styleId="Hypertextovodkaz">
    <w:name w:val="Hyperlink"/>
    <w:basedOn w:val="Standardnpsmoodstavce"/>
    <w:uiPriority w:val="99"/>
    <w:rsid w:val="005A2501"/>
    <w:rPr>
      <w:rFonts w:cs="Times New Roman"/>
      <w:color w:val="0000FF"/>
      <w:u w:val="single"/>
    </w:rPr>
  </w:style>
  <w:style w:type="paragraph" w:styleId="Normlnweb">
    <w:name w:val="Normal (Web)"/>
    <w:basedOn w:val="Normln"/>
    <w:uiPriority w:val="99"/>
    <w:rsid w:val="005A2501"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rFonts w:ascii="Times New Roman" w:eastAsia="Calibri" w:hAnsi="Times New Roman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517111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9139AF"/>
    <w:rPr>
      <w:rFonts w:cs="Arial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139AF"/>
    <w:rPr>
      <w:rFonts w:ascii="Arial" w:eastAsia="Times New Roman" w:hAnsi="Arial" w:cs="Arial"/>
      <w:sz w:val="18"/>
      <w:szCs w:val="18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EA574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A5747"/>
    <w:rPr>
      <w:sz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A5747"/>
    <w:rPr>
      <w:rFonts w:ascii="Arial" w:eastAsia="Times New Roman" w:hAnsi="Arial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A574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A5747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ize">
    <w:name w:val="Revision"/>
    <w:hidden/>
    <w:uiPriority w:val="99"/>
    <w:semiHidden/>
    <w:rsid w:val="0046651A"/>
    <w:pPr>
      <w:spacing w:after="0" w:line="240" w:lineRule="auto"/>
    </w:pPr>
    <w:rPr>
      <w:rFonts w:ascii="Arial" w:eastAsia="Times New Roman" w:hAnsi="Arial" w:cs="Times New Roman"/>
      <w:sz w:val="18"/>
      <w:szCs w:val="20"/>
      <w:lang w:eastAsia="cs-CZ"/>
    </w:rPr>
  </w:style>
  <w:style w:type="character" w:styleId="Siln">
    <w:name w:val="Strong"/>
    <w:basedOn w:val="Standardnpsmoodstavce"/>
    <w:uiPriority w:val="22"/>
    <w:qFormat/>
    <w:rsid w:val="00C12AFA"/>
    <w:rPr>
      <w:b/>
      <w:bCs/>
    </w:rPr>
  </w:style>
  <w:style w:type="character" w:styleId="Nevyeenzmnka">
    <w:name w:val="Unresolved Mention"/>
    <w:basedOn w:val="Standardnpsmoodstavce"/>
    <w:uiPriority w:val="99"/>
    <w:semiHidden/>
    <w:unhideWhenUsed/>
    <w:rsid w:val="0082045C"/>
    <w:rPr>
      <w:color w:val="605E5C"/>
      <w:shd w:val="clear" w:color="auto" w:fill="E1DFDD"/>
    </w:rPr>
  </w:style>
  <w:style w:type="paragraph" w:styleId="Titulek">
    <w:name w:val="caption"/>
    <w:basedOn w:val="Normln"/>
    <w:next w:val="Normln"/>
    <w:uiPriority w:val="35"/>
    <w:unhideWhenUsed/>
    <w:qFormat/>
    <w:rsid w:val="009D1A6B"/>
    <w:pPr>
      <w:spacing w:after="200"/>
    </w:pPr>
    <w:rPr>
      <w:i/>
      <w:iCs/>
      <w:color w:val="44546A" w:themeColor="text2"/>
      <w:szCs w:val="18"/>
    </w:rPr>
  </w:style>
  <w:style w:type="character" w:styleId="Sledovanodkaz">
    <w:name w:val="FollowedHyperlink"/>
    <w:basedOn w:val="Standardnpsmoodstavce"/>
    <w:uiPriority w:val="99"/>
    <w:semiHidden/>
    <w:unhideWhenUsed/>
    <w:rsid w:val="00E552A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3063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33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266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7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1144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64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39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3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135723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3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947238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7784">
          <w:marLeft w:val="1080"/>
          <w:marRight w:val="0"/>
          <w:marTop w:val="360"/>
          <w:marBottom w:val="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65497">
          <w:marLeft w:val="1080"/>
          <w:marRight w:val="0"/>
          <w:marTop w:val="360"/>
          <w:marBottom w:val="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68414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51847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9034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738889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9719">
          <w:marLeft w:val="288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48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9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50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0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7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201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35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69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93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5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7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2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3634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617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30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38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9545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805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8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20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44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0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8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6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982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6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77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028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3505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250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213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93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5432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05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4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0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native.seznamzpravy.cz/mluvit-s-detmi-o-penezich-se-vzdycky-vyplati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chart" Target="charts/chart3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50" b="1" i="0" u="none" strike="noStrike" kern="1200" spc="0" baseline="0">
                <a:solidFill>
                  <a:srgbClr val="13576B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cs-CZ" sz="1050" b="1">
                <a:solidFill>
                  <a:srgbClr val="13576B"/>
                </a:solidFill>
                <a:latin typeface="Arial" panose="020B0604020202020204" pitchFamily="34" charset="0"/>
                <a:cs typeface="Arial" panose="020B0604020202020204" pitchFamily="34" charset="0"/>
              </a:rPr>
              <a:t>Jak moc se orientujete v oblasti</a:t>
            </a:r>
            <a:r>
              <a:rPr lang="cs-CZ" sz="1050" b="1" baseline="0">
                <a:solidFill>
                  <a:srgbClr val="13576B"/>
                </a:solidFill>
                <a:latin typeface="Arial" panose="020B0604020202020204" pitchFamily="34" charset="0"/>
                <a:cs typeface="Arial" panose="020B0604020202020204" pitchFamily="34" charset="0"/>
              </a:rPr>
              <a:t> financí?</a:t>
            </a:r>
            <a:endParaRPr lang="cs-CZ" sz="1050" b="1">
              <a:solidFill>
                <a:srgbClr val="13576B"/>
              </a:solidFill>
              <a:latin typeface="Arial" panose="020B0604020202020204" pitchFamily="34" charset="0"/>
              <a:cs typeface="Arial" panose="020B0604020202020204" pitchFamily="34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1" i="0" u="none" strike="noStrike" kern="1200" spc="0" baseline="0">
              <a:solidFill>
                <a:srgbClr val="13576B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cs-CZ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spPr>
            <a:solidFill>
              <a:srgbClr val="13576B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rgbClr val="13576B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8C30-4148-A925-7C8305F5A19A}"/>
              </c:ext>
            </c:extLst>
          </c:dPt>
          <c:dPt>
            <c:idx val="4"/>
            <c:invertIfNegative val="0"/>
            <c:bubble3D val="0"/>
            <c:spPr>
              <a:solidFill>
                <a:srgbClr val="BFBFBF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8C30-4148-A925-7C8305F5A19A}"/>
              </c:ext>
            </c:extLst>
          </c:dPt>
          <c:dLbls>
            <c:dLbl>
              <c:idx val="0"/>
              <c:tx>
                <c:rich>
                  <a:bodyPr/>
                  <a:lstStyle/>
                  <a:p>
                    <a:r>
                      <a:rPr lang="en-US"/>
                      <a:t>84 %</a:t>
                    </a:r>
                    <a:endParaRPr lang="en-US" dirty="0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8C30-4148-A925-7C8305F5A19A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r>
                      <a:rPr lang="en-US"/>
                      <a:t>72 %</a:t>
                    </a:r>
                    <a:endParaRPr lang="en-US" dirty="0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8C30-4148-A925-7C8305F5A19A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r>
                      <a:rPr lang="en-US"/>
                      <a:t>62 %</a:t>
                    </a:r>
                    <a:endParaRPr lang="en-US" dirty="0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8C30-4148-A925-7C8305F5A19A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r>
                      <a:rPr lang="en-US"/>
                      <a:t>59 %</a:t>
                    </a:r>
                    <a:endParaRPr lang="en-US" dirty="0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8C30-4148-A925-7C8305F5A19A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r>
                      <a:rPr lang="en-US"/>
                      <a:t>48 %</a:t>
                    </a:r>
                    <a:endParaRPr lang="en-US" dirty="0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8C30-4148-A925-7C8305F5A19A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Respondent a jeho finance'!$L$352:$L$356</c:f>
              <c:strCache>
                <c:ptCount val="5"/>
                <c:pt idx="0">
                  <c:v>Hospodaření s rozpočtem domácnosti</c:v>
                </c:pt>
                <c:pt idx="1">
                  <c:v>Spoření a tvorba rezerv</c:v>
                </c:pt>
                <c:pt idx="2">
                  <c:v>Úvěry a půjčky</c:v>
                </c:pt>
                <c:pt idx="3">
                  <c:v>Ochrana peněz a kybernetická bezpečnost</c:v>
                </c:pt>
                <c:pt idx="4">
                  <c:v>Investování</c:v>
                </c:pt>
              </c:strCache>
            </c:strRef>
          </c:cat>
          <c:val>
            <c:numRef>
              <c:f>'Respondent a jeho finance'!$M$352:$M$356</c:f>
              <c:numCache>
                <c:formatCode>0%</c:formatCode>
                <c:ptCount val="5"/>
                <c:pt idx="0">
                  <c:v>0.843164027483425</c:v>
                </c:pt>
                <c:pt idx="1">
                  <c:v>0.72245357698390611</c:v>
                </c:pt>
                <c:pt idx="2">
                  <c:v>0.61781741828649006</c:v>
                </c:pt>
                <c:pt idx="3">
                  <c:v>0.59427464653163997</c:v>
                </c:pt>
                <c:pt idx="4">
                  <c:v>0.4755172983163039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8C30-4148-A925-7C8305F5A19A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overlap val="-25"/>
        <c:axId val="542466032"/>
        <c:axId val="491708160"/>
      </c:barChart>
      <c:catAx>
        <c:axId val="542466032"/>
        <c:scaling>
          <c:orientation val="maxMin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cs-CZ"/>
          </a:p>
        </c:txPr>
        <c:crossAx val="491708160"/>
        <c:crosses val="autoZero"/>
        <c:auto val="1"/>
        <c:lblAlgn val="ctr"/>
        <c:lblOffset val="100"/>
        <c:noMultiLvlLbl val="0"/>
      </c:catAx>
      <c:valAx>
        <c:axId val="491708160"/>
        <c:scaling>
          <c:orientation val="minMax"/>
        </c:scaling>
        <c:delete val="1"/>
        <c:axPos val="t"/>
        <c:numFmt formatCode="0%" sourceLinked="1"/>
        <c:majorTickMark val="none"/>
        <c:minorTickMark val="none"/>
        <c:tickLblPos val="nextTo"/>
        <c:crossAx val="54246603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50" b="1" i="0" u="none" strike="noStrike" kern="1200" spc="0" baseline="0">
                <a:solidFill>
                  <a:srgbClr val="13576B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cs-CZ" sz="1050" b="1" i="0" u="none" strike="noStrike" baseline="0">
                <a:solidFill>
                  <a:srgbClr val="13576B"/>
                </a:solidFill>
                <a:effectLst/>
                <a:latin typeface="Arial" panose="020B0604020202020204" pitchFamily="34" charset="0"/>
                <a:cs typeface="Arial" panose="020B0604020202020204" pitchFamily="34" charset="0"/>
              </a:rPr>
              <a:t>Pokud byste přestal/a pracovat nebo o práci přišli, jak dlouho byste mohli žít na stejné úrovni?</a:t>
            </a:r>
            <a:endParaRPr lang="cs-CZ" sz="1050" b="1">
              <a:solidFill>
                <a:srgbClr val="13576B"/>
              </a:solidFill>
              <a:latin typeface="Arial" panose="020B0604020202020204" pitchFamily="34" charset="0"/>
              <a:cs typeface="Arial" panose="020B0604020202020204" pitchFamily="34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1" i="0" u="none" strike="noStrike" kern="1200" spc="0" baseline="0">
              <a:solidFill>
                <a:srgbClr val="13576B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cs-CZ"/>
        </a:p>
      </c:txPr>
    </c:title>
    <c:autoTitleDeleted val="0"/>
    <c:plotArea>
      <c:layout>
        <c:manualLayout>
          <c:layoutTarget val="inner"/>
          <c:xMode val="edge"/>
          <c:yMode val="edge"/>
          <c:x val="2.6974006866110838E-2"/>
          <c:y val="0.26874999999999999"/>
          <c:w val="0.94605198626777831"/>
          <c:h val="0.54479096362954627"/>
        </c:manualLayout>
      </c:layout>
      <c:barChart>
        <c:barDir val="col"/>
        <c:grouping val="clustered"/>
        <c:varyColors val="0"/>
        <c:ser>
          <c:idx val="0"/>
          <c:order val="0"/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rgbClr val="BFBFBF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3B93-46F0-9EFE-8DB9815D17BF}"/>
              </c:ext>
            </c:extLst>
          </c:dPt>
          <c:dPt>
            <c:idx val="1"/>
            <c:invertIfNegative val="0"/>
            <c:bubble3D val="0"/>
            <c:spPr>
              <a:solidFill>
                <a:srgbClr val="BFBFBF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3B93-46F0-9EFE-8DB9815D17BF}"/>
              </c:ext>
            </c:extLst>
          </c:dPt>
          <c:dPt>
            <c:idx val="2"/>
            <c:invertIfNegative val="0"/>
            <c:bubble3D val="0"/>
            <c:spPr>
              <a:solidFill>
                <a:srgbClr val="13576B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4-3B93-46F0-9EFE-8DB9815D17BF}"/>
              </c:ext>
            </c:extLst>
          </c:dPt>
          <c:dPt>
            <c:idx val="3"/>
            <c:invertIfNegative val="0"/>
            <c:bubble3D val="0"/>
            <c:spPr>
              <a:solidFill>
                <a:srgbClr val="13576B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3B93-46F0-9EFE-8DB9815D17BF}"/>
              </c:ext>
            </c:extLst>
          </c:dPt>
          <c:dPt>
            <c:idx val="4"/>
            <c:invertIfNegative val="0"/>
            <c:bubble3D val="0"/>
            <c:spPr>
              <a:solidFill>
                <a:srgbClr val="13576B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6-3B93-46F0-9EFE-8DB9815D17BF}"/>
              </c:ext>
            </c:extLst>
          </c:dPt>
          <c:dLbls>
            <c:dLbl>
              <c:idx val="0"/>
              <c:tx>
                <c:rich>
                  <a:bodyPr/>
                  <a:lstStyle/>
                  <a:p>
                    <a:r>
                      <a:rPr lang="en-US"/>
                      <a:t>18 %</a:t>
                    </a:r>
                    <a:endParaRPr lang="en-US" dirty="0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3B93-46F0-9EFE-8DB9815D17BF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r>
                      <a:rPr lang="en-US"/>
                      <a:t>33 %</a:t>
                    </a:r>
                    <a:endParaRPr lang="en-US" dirty="0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3B93-46F0-9EFE-8DB9815D17BF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r>
                      <a:rPr lang="en-US"/>
                      <a:t>20 %</a:t>
                    </a:r>
                    <a:endParaRPr lang="en-US" dirty="0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3B93-46F0-9EFE-8DB9815D17BF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r>
                      <a:rPr lang="en-US"/>
                      <a:t>16 %</a:t>
                    </a:r>
                    <a:endParaRPr lang="en-US" dirty="0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3B93-46F0-9EFE-8DB9815D17BF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r>
                      <a:rPr lang="en-US"/>
                      <a:t>14 %</a:t>
                    </a:r>
                    <a:endParaRPr lang="en-US" dirty="0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3B93-46F0-9EFE-8DB9815D17BF}"/>
                </c:ext>
              </c:extLst>
            </c:dLbl>
            <c:numFmt formatCode="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Respondent a jeho finance'!$M$331:$M$335</c:f>
              <c:strCache>
                <c:ptCount val="5"/>
                <c:pt idx="0">
                  <c:v>Maximálně 1 měsíc</c:v>
                </c:pt>
                <c:pt idx="1">
                  <c:v>Zhruba 3 měsíce</c:v>
                </c:pt>
                <c:pt idx="2">
                  <c:v>Zhruba 6 měsíců</c:v>
                </c:pt>
                <c:pt idx="3">
                  <c:v>Zhruba rok</c:v>
                </c:pt>
                <c:pt idx="4">
                  <c:v>Více než rok</c:v>
                </c:pt>
              </c:strCache>
            </c:strRef>
          </c:cat>
          <c:val>
            <c:numRef>
              <c:f>'Respondent a jeho finance'!$N$331:$N$335</c:f>
              <c:numCache>
                <c:formatCode>###0.0%</c:formatCode>
                <c:ptCount val="5"/>
                <c:pt idx="0">
                  <c:v>0.17562699326308656</c:v>
                </c:pt>
                <c:pt idx="1">
                  <c:v>0.32520362292880334</c:v>
                </c:pt>
                <c:pt idx="2">
                  <c:v>0.20157650263972318</c:v>
                </c:pt>
                <c:pt idx="3">
                  <c:v>0.15709494175091321</c:v>
                </c:pt>
                <c:pt idx="4">
                  <c:v>0.140497939417474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3B93-46F0-9EFE-8DB9815D17B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97904544"/>
        <c:axId val="651867840"/>
      </c:barChart>
      <c:catAx>
        <c:axId val="49790454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cs-CZ"/>
          </a:p>
        </c:txPr>
        <c:crossAx val="651867840"/>
        <c:crosses val="autoZero"/>
        <c:auto val="1"/>
        <c:lblAlgn val="ctr"/>
        <c:lblOffset val="100"/>
        <c:noMultiLvlLbl val="0"/>
      </c:catAx>
      <c:valAx>
        <c:axId val="651867840"/>
        <c:scaling>
          <c:orientation val="minMax"/>
        </c:scaling>
        <c:delete val="1"/>
        <c:axPos val="l"/>
        <c:numFmt formatCode="###0.0%" sourceLinked="1"/>
        <c:majorTickMark val="none"/>
        <c:minorTickMark val="none"/>
        <c:tickLblPos val="nextTo"/>
        <c:crossAx val="49790454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50" b="1" i="0" u="none" strike="noStrike" kern="1200" spc="0" baseline="0">
                <a:solidFill>
                  <a:srgbClr val="13576B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cs-CZ" sz="1050" b="1" i="0" u="none" strike="noStrike" baseline="0">
                <a:solidFill>
                  <a:srgbClr val="13576B"/>
                </a:solidFill>
                <a:effectLst/>
                <a:latin typeface="Arial" panose="020B0604020202020204" pitchFamily="34" charset="0"/>
                <a:cs typeface="Arial" panose="020B0604020202020204" pitchFamily="34" charset="0"/>
              </a:rPr>
              <a:t>Kolik si odkládáte na stáří?</a:t>
            </a:r>
            <a:endParaRPr lang="cs-CZ" sz="1050" b="1">
              <a:solidFill>
                <a:srgbClr val="13576B"/>
              </a:solidFill>
              <a:latin typeface="Arial" panose="020B0604020202020204" pitchFamily="34" charset="0"/>
              <a:cs typeface="Arial" panose="020B0604020202020204" pitchFamily="34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1" i="0" u="none" strike="noStrike" kern="1200" spc="0" baseline="0">
              <a:solidFill>
                <a:srgbClr val="13576B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cs-CZ"/>
        </a:p>
      </c:txPr>
    </c:title>
    <c:autoTitleDeleted val="0"/>
    <c:plotArea>
      <c:layout>
        <c:manualLayout>
          <c:layoutTarget val="inner"/>
          <c:xMode val="edge"/>
          <c:yMode val="edge"/>
          <c:x val="0.29993749513240847"/>
          <c:y val="0.14526484328734673"/>
          <c:w val="0.65948426494874801"/>
          <c:h val="0.76002763582128841"/>
        </c:manualLayout>
      </c:layout>
      <c:barChart>
        <c:barDir val="bar"/>
        <c:grouping val="clustered"/>
        <c:varyColors val="0"/>
        <c:ser>
          <c:idx val="0"/>
          <c:order val="0"/>
          <c:spPr>
            <a:solidFill>
              <a:srgbClr val="13576B"/>
            </a:solidFill>
            <a:ln>
              <a:noFill/>
            </a:ln>
            <a:effectLst/>
          </c:spPr>
          <c:invertIfNegative val="0"/>
          <c:dPt>
            <c:idx val="5"/>
            <c:invertIfNegative val="0"/>
            <c:bubble3D val="0"/>
            <c:spPr>
              <a:solidFill>
                <a:srgbClr val="BFBFBF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A8E3-4704-9035-138D419A3CD6}"/>
              </c:ext>
            </c:extLst>
          </c:dPt>
          <c:dPt>
            <c:idx val="6"/>
            <c:invertIfNegative val="0"/>
            <c:bubble3D val="0"/>
            <c:spPr>
              <a:solidFill>
                <a:srgbClr val="BFBFBF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A8E3-4704-9035-138D419A3CD6}"/>
              </c:ext>
            </c:extLst>
          </c:dPt>
          <c:dLbls>
            <c:dLbl>
              <c:idx val="0"/>
              <c:tx>
                <c:rich>
                  <a:bodyPr/>
                  <a:lstStyle/>
                  <a:p>
                    <a:r>
                      <a:rPr lang="en-US"/>
                      <a:t>38 %</a:t>
                    </a:r>
                    <a:endParaRPr lang="en-US" dirty="0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A8E3-4704-9035-138D419A3CD6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r>
                      <a:rPr lang="en-US"/>
                      <a:t>27 %</a:t>
                    </a:r>
                    <a:endParaRPr lang="en-US" dirty="0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A8E3-4704-9035-138D419A3CD6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r>
                      <a:rPr lang="en-US"/>
                      <a:t>11 %</a:t>
                    </a:r>
                    <a:endParaRPr lang="en-US" dirty="0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A8E3-4704-9035-138D419A3CD6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r>
                      <a:rPr lang="en-US"/>
                      <a:t>3 %</a:t>
                    </a:r>
                    <a:endParaRPr lang="en-US" dirty="0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A8E3-4704-9035-138D419A3CD6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r>
                      <a:rPr lang="en-US"/>
                      <a:t>2 %</a:t>
                    </a:r>
                    <a:endParaRPr lang="en-US" dirty="0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A8E3-4704-9035-138D419A3CD6}"/>
                </c:ext>
              </c:extLst>
            </c:dLbl>
            <c:dLbl>
              <c:idx val="5"/>
              <c:tx>
                <c:rich>
                  <a:bodyPr/>
                  <a:lstStyle/>
                  <a:p>
                    <a:r>
                      <a:rPr lang="en-US"/>
                      <a:t>18 %</a:t>
                    </a:r>
                    <a:endParaRPr lang="en-US" dirty="0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A8E3-4704-9035-138D419A3CD6}"/>
                </c:ext>
              </c:extLst>
            </c:dLbl>
            <c:dLbl>
              <c:idx val="6"/>
              <c:tx>
                <c:rich>
                  <a:bodyPr/>
                  <a:lstStyle/>
                  <a:p>
                    <a:r>
                      <a:rPr lang="en-US"/>
                      <a:t>2 %</a:t>
                    </a:r>
                    <a:endParaRPr lang="en-US" dirty="0"/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A8E3-4704-9035-138D419A3CD6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Respondent a jeho finance'!$L$305:$L$311</c:f>
              <c:strCache>
                <c:ptCount val="7"/>
                <c:pt idx="0">
                  <c:v>Do 1000 Kč</c:v>
                </c:pt>
                <c:pt idx="1">
                  <c:v>1001 až 2500 Kč</c:v>
                </c:pt>
                <c:pt idx="2">
                  <c:v>2501 až 4000 Kč</c:v>
                </c:pt>
                <c:pt idx="3">
                  <c:v>Nad 5000 Kč</c:v>
                </c:pt>
                <c:pt idx="4">
                  <c:v>Nad 10 000 Kč</c:v>
                </c:pt>
                <c:pt idx="5">
                  <c:v>Na důchod si nespořím</c:v>
                </c:pt>
                <c:pt idx="6">
                  <c:v>Odkládám si příležitostně</c:v>
                </c:pt>
              </c:strCache>
            </c:strRef>
          </c:cat>
          <c:val>
            <c:numRef>
              <c:f>'Respondent a jeho finance'!$M$305:$M$311</c:f>
              <c:numCache>
                <c:formatCode>0%</c:formatCode>
                <c:ptCount val="7"/>
                <c:pt idx="0">
                  <c:v>0.3757699713024138</c:v>
                </c:pt>
                <c:pt idx="1">
                  <c:v>0.27048634838670077</c:v>
                </c:pt>
                <c:pt idx="2">
                  <c:v>0.10938726175011937</c:v>
                </c:pt>
                <c:pt idx="3">
                  <c:v>3.2139925408225425E-2</c:v>
                </c:pt>
                <c:pt idx="4">
                  <c:v>2.0656146831709143E-2</c:v>
                </c:pt>
                <c:pt idx="5">
                  <c:v>0.17585832016232694</c:v>
                </c:pt>
                <c:pt idx="6">
                  <c:v>1.5702026158506965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A8E3-4704-9035-138D419A3CD6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overlap val="-25"/>
        <c:axId val="734891168"/>
        <c:axId val="543792016"/>
      </c:barChart>
      <c:catAx>
        <c:axId val="734891168"/>
        <c:scaling>
          <c:orientation val="maxMin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cs-CZ"/>
          </a:p>
        </c:txPr>
        <c:crossAx val="543792016"/>
        <c:crosses val="autoZero"/>
        <c:auto val="1"/>
        <c:lblAlgn val="ctr"/>
        <c:lblOffset val="100"/>
        <c:noMultiLvlLbl val="0"/>
      </c:catAx>
      <c:valAx>
        <c:axId val="543792016"/>
        <c:scaling>
          <c:orientation val="minMax"/>
        </c:scaling>
        <c:delete val="1"/>
        <c:axPos val="t"/>
        <c:numFmt formatCode="0%" sourceLinked="1"/>
        <c:majorTickMark val="none"/>
        <c:minorTickMark val="none"/>
        <c:tickLblPos val="nextTo"/>
        <c:crossAx val="73489116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Vlastní 1">
      <a:majorFont>
        <a:latin typeface="Calibri Light"/>
        <a:ea typeface=""/>
        <a:cs typeface=""/>
      </a:majorFont>
      <a:minorFont>
        <a:latin typeface="Calibri Light"/>
        <a:ea typeface=""/>
        <a:cs typeface="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078EE6-06C7-4F89-AEE0-8D799D5DFE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</TotalTime>
  <Pages>3</Pages>
  <Words>808</Words>
  <Characters>4772</Characters>
  <Application>Microsoft Office Word</Application>
  <DocSecurity>0</DocSecurity>
  <Lines>39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a vlachova</dc:creator>
  <cp:lastModifiedBy>Andrea Trudičová</cp:lastModifiedBy>
  <cp:revision>9</cp:revision>
  <cp:lastPrinted>2019-08-27T11:23:00Z</cp:lastPrinted>
  <dcterms:created xsi:type="dcterms:W3CDTF">2020-04-21T08:30:00Z</dcterms:created>
  <dcterms:modified xsi:type="dcterms:W3CDTF">2020-04-27T18:25:00Z</dcterms:modified>
</cp:coreProperties>
</file>